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42E4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bookmarkStart w:id="0" w:name="_Toc293102070"/>
      <w:bookmarkStart w:id="1" w:name="_Toc293102523"/>
      <w:bookmarkStart w:id="2" w:name="_Toc293190181"/>
      <w:r>
        <w:rPr>
          <w:noProof/>
        </w:rPr>
        <w:softHyphen/>
      </w:r>
      <w:r>
        <w:rPr>
          <w:noProof/>
        </w:rPr>
        <w:softHyphen/>
      </w:r>
      <w:bookmarkStart w:id="3" w:name="_Hlk37600305"/>
      <w:bookmarkStart w:id="4" w:name="_Hlk5644027"/>
      <w:r>
        <w:rPr>
          <w:noProof/>
        </w:rPr>
        <w:softHyphen/>
      </w:r>
      <w:r>
        <w:rPr>
          <w:noProof/>
        </w:rPr>
        <w:softHyphen/>
      </w:r>
      <w:r>
        <w:rPr>
          <w:noProof/>
          <w:lang w:bidi="ar-SA"/>
        </w:rPr>
        <w:drawing>
          <wp:inline distT="0" distB="0" distL="0" distR="0" wp14:anchorId="24FC76EB" wp14:editId="046ADAFC">
            <wp:extent cx="2184400" cy="1822450"/>
            <wp:effectExtent l="0" t="0" r="6350" b="6350"/>
            <wp:docPr id="3" name="Picture 26" descr="fci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ci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9E8A3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>Faculty of Computer and Information Sciences</w:t>
      </w:r>
    </w:p>
    <w:p w14:paraId="3F9E9DD1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smartTag w:uri="urn:schemas-microsoft-com:office:smarttags" w:element="place">
        <w:smartTag w:uri="urn:schemas-microsoft-com:office:smarttags" w:element="PlaceName">
          <w:r w:rsidRPr="00FB6934">
            <w:rPr>
              <w:b/>
              <w:bCs/>
              <w:lang w:bidi="ar-EG"/>
            </w:rPr>
            <w:t>Ain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Name">
          <w:r w:rsidRPr="00FB6934">
            <w:rPr>
              <w:b/>
              <w:bCs/>
              <w:lang w:bidi="ar-EG"/>
            </w:rPr>
            <w:t>Shams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Type">
          <w:r w:rsidRPr="00FB6934">
            <w:rPr>
              <w:b/>
              <w:bCs/>
              <w:lang w:bidi="ar-EG"/>
            </w:rPr>
            <w:t>University</w:t>
          </w:r>
        </w:smartTag>
      </w:smartTag>
    </w:p>
    <w:p w14:paraId="43192448" w14:textId="05F5A91B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 xml:space="preserve">Third Year – </w:t>
      </w:r>
      <w:r w:rsidR="00493A77">
        <w:rPr>
          <w:b/>
          <w:bCs/>
          <w:lang w:bidi="ar-EG"/>
        </w:rPr>
        <w:t>First</w:t>
      </w:r>
      <w:r w:rsidRPr="00FB6934">
        <w:rPr>
          <w:b/>
          <w:bCs/>
          <w:lang w:bidi="ar-EG"/>
        </w:rPr>
        <w:t xml:space="preserve"> Semester</w:t>
      </w:r>
    </w:p>
    <w:p w14:paraId="3691B154" w14:textId="22067994" w:rsidR="00326261" w:rsidRPr="00FB6934" w:rsidRDefault="008F7740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>2022</w:t>
      </w:r>
      <w:r w:rsidR="00326261">
        <w:rPr>
          <w:b/>
          <w:bCs/>
          <w:lang w:bidi="ar-EG"/>
        </w:rPr>
        <w:t xml:space="preserve"> - </w:t>
      </w:r>
      <w:r>
        <w:rPr>
          <w:b/>
          <w:bCs/>
          <w:lang w:bidi="ar-EG"/>
        </w:rPr>
        <w:t>2023</w:t>
      </w:r>
    </w:p>
    <w:p w14:paraId="0E4CAED2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</w:p>
    <w:p w14:paraId="2EDB76D2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346A2989" w14:textId="5B1D15ED" w:rsidR="00326261" w:rsidRPr="00FB6934" w:rsidRDefault="00F55CEA" w:rsidP="00326261">
      <w:pPr>
        <w:bidi w:val="0"/>
        <w:jc w:val="center"/>
        <w:rPr>
          <w:lang w:bidi="ar-EG"/>
        </w:rPr>
      </w:pPr>
      <w:r>
        <w:pict w14:anchorId="1BE08890">
          <v:shapetype id="_x0000_t202" coordsize="21600,21600" o:spt="202" path="m,l,21600r21600,l21600,xe">
            <v:stroke joinstyle="miter"/>
            <v:path gradientshapeok="t" o:connecttype="rect"/>
          </v:shapetype>
          <v:shape id="WordArt 2" o:spid="_x0000_s3779" type="#_x0000_t202" style="position:absolute;left:0;text-align:left;margin-left:119.4pt;margin-top:71.75pt;width:4in;height:49.55pt;z-index:251663872;visibility:visible;mso-wrap-style:square;v-text-anchor:top" filled="f" stroked="f">
            <o:lock v:ext="edit" shapetype="t"/>
            <v:textbox style="mso-next-textbox:#WordArt 2;mso-fit-shape-to-text:t">
              <w:txbxContent>
                <w:p w14:paraId="540707CD" w14:textId="361183B2" w:rsidR="00D0503B" w:rsidRDefault="00D0503B" w:rsidP="00930891">
                  <w:pPr>
                    <w:jc w:val="center"/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FOS KERNEL PROJECT</w:t>
                  </w:r>
                </w:p>
                <w:p w14:paraId="58F617CF" w14:textId="0EC84BFB" w:rsidR="00A3314F" w:rsidRDefault="00A94CA7" w:rsidP="00F624EF">
                  <w:pPr>
                    <w:bidi w:val="0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 xml:space="preserve">Milestone 2 </w:t>
                  </w:r>
                  <w:r w:rsidR="00F624EF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Appendix</w:t>
                  </w:r>
                </w:p>
              </w:txbxContent>
            </v:textbox>
          </v:shape>
        </w:pict>
      </w:r>
      <w:r w:rsidR="000D4655">
        <w:pict w14:anchorId="28E6C1C0">
          <v:shape id="WordArt 1" o:spid="_x0000_s3783" type="#_x0000_t202" style="width:487.2pt;height:5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shapetype="t"/>
            <v:textbox style="mso-next-textbox:#WordArt 1;mso-fit-shape-to-text:t">
              <w:txbxContent>
                <w:p w14:paraId="3623E5E4" w14:textId="77777777" w:rsidR="00D0503B" w:rsidRDefault="00D0503B" w:rsidP="00326261">
                  <w:pPr>
                    <w:jc w:val="center"/>
                    <w:rPr>
                      <w:sz w:val="24"/>
                      <w:szCs w:val="24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shadow/>
                      <w:color w:val="CCCCCC"/>
                      <w:sz w:val="72"/>
                      <w:szCs w:val="72"/>
                    </w:rPr>
                    <w:t>Operating Systems</w:t>
                  </w:r>
                </w:p>
              </w:txbxContent>
            </v:textbox>
            <w10:wrap type="none"/>
            <w10:anchorlock/>
          </v:shape>
        </w:pict>
      </w:r>
    </w:p>
    <w:p w14:paraId="67C83F0A" w14:textId="2B0920D2" w:rsidR="00326261" w:rsidRPr="00FB6934" w:rsidRDefault="00326261" w:rsidP="00F31146">
      <w:pPr>
        <w:bidi w:val="0"/>
        <w:ind w:left="2160"/>
        <w:jc w:val="center"/>
        <w:rPr>
          <w:b/>
          <w:bCs/>
          <w:lang w:bidi="ar-EG"/>
        </w:rPr>
      </w:pPr>
    </w:p>
    <w:p w14:paraId="08274D69" w14:textId="0DA42BF1" w:rsidR="00326261" w:rsidRPr="00FB6934" w:rsidRDefault="005643A3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ab/>
      </w:r>
    </w:p>
    <w:p w14:paraId="66D16266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9B8D82C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1349BFCB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F4F7DE1" w14:textId="77777777" w:rsidR="00326261" w:rsidRDefault="00326261" w:rsidP="00326261">
      <w:pPr>
        <w:bidi w:val="0"/>
        <w:jc w:val="both"/>
        <w:rPr>
          <w:lang w:bidi="ar-EG"/>
        </w:rPr>
      </w:pPr>
      <w:r w:rsidRPr="00FB6934">
        <w:rPr>
          <w:b/>
          <w:bCs/>
          <w:lang w:bidi="ar-EG"/>
        </w:rPr>
        <w:br w:type="page"/>
      </w:r>
    </w:p>
    <w:p w14:paraId="779CDDE0" w14:textId="77777777" w:rsidR="00326261" w:rsidRDefault="00326261" w:rsidP="00326261">
      <w:pPr>
        <w:pStyle w:val="TOCHeading"/>
        <w:rPr>
          <w:caps/>
          <w:color w:val="auto"/>
          <w:sz w:val="24"/>
        </w:rPr>
      </w:pPr>
      <w:r>
        <w:lastRenderedPageBreak/>
        <w:t>Contents</w:t>
      </w:r>
    </w:p>
    <w:p w14:paraId="3CF9045E" w14:textId="7C26E400" w:rsidR="00621825" w:rsidRDefault="00326261" w:rsidP="00621825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rtl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7726017" w:history="1">
        <w:r w:rsidR="00621825" w:rsidRPr="00341CB3">
          <w:rPr>
            <w:rStyle w:val="Hyperlink"/>
            <w:noProof/>
            <w:lang w:bidi="ar-EG"/>
          </w:rPr>
          <w:t>APPENDIX I: Lists Helper Functions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17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3</w:t>
        </w:r>
        <w:r w:rsidR="00621825">
          <w:rPr>
            <w:noProof/>
            <w:webHidden/>
            <w:rtl/>
          </w:rPr>
          <w:fldChar w:fldCharType="end"/>
        </w:r>
      </w:hyperlink>
    </w:p>
    <w:p w14:paraId="38296915" w14:textId="0A79396D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18" w:history="1">
        <w:r w:rsidR="00621825" w:rsidRPr="00341CB3">
          <w:rPr>
            <w:rStyle w:val="Hyperlink"/>
            <w:noProof/>
            <w:lang w:bidi="en-US"/>
          </w:rPr>
          <w:t>Iterate on ALL Elements of a Specific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18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3</w:t>
        </w:r>
        <w:r w:rsidR="00621825">
          <w:rPr>
            <w:noProof/>
            <w:webHidden/>
            <w:rtl/>
          </w:rPr>
          <w:fldChar w:fldCharType="end"/>
        </w:r>
      </w:hyperlink>
    </w:p>
    <w:p w14:paraId="27B129CA" w14:textId="06CC93B2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19" w:history="1">
        <w:r w:rsidR="00621825" w:rsidRPr="00341CB3">
          <w:rPr>
            <w:rStyle w:val="Hyperlink"/>
            <w:noProof/>
            <w:lang w:bidi="en-US"/>
          </w:rPr>
          <w:t>Get the size of any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19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3</w:t>
        </w:r>
        <w:r w:rsidR="00621825">
          <w:rPr>
            <w:noProof/>
            <w:webHidden/>
            <w:rtl/>
          </w:rPr>
          <w:fldChar w:fldCharType="end"/>
        </w:r>
      </w:hyperlink>
    </w:p>
    <w:p w14:paraId="529CF815" w14:textId="26D61EEC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0" w:history="1">
        <w:r w:rsidR="00621825" w:rsidRPr="00341CB3">
          <w:rPr>
            <w:rStyle w:val="Hyperlink"/>
            <w:noProof/>
            <w:lang w:bidi="en-US"/>
          </w:rPr>
          <w:t>Get the last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0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3</w:t>
        </w:r>
        <w:r w:rsidR="00621825">
          <w:rPr>
            <w:noProof/>
            <w:webHidden/>
            <w:rtl/>
          </w:rPr>
          <w:fldChar w:fldCharType="end"/>
        </w:r>
      </w:hyperlink>
    </w:p>
    <w:p w14:paraId="6AE62554" w14:textId="41520D95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1" w:history="1">
        <w:r w:rsidR="00621825" w:rsidRPr="00341CB3">
          <w:rPr>
            <w:rStyle w:val="Hyperlink"/>
            <w:noProof/>
            <w:lang w:bidi="en-US"/>
          </w:rPr>
          <w:t>Get the first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1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4</w:t>
        </w:r>
        <w:r w:rsidR="00621825">
          <w:rPr>
            <w:noProof/>
            <w:webHidden/>
            <w:rtl/>
          </w:rPr>
          <w:fldChar w:fldCharType="end"/>
        </w:r>
      </w:hyperlink>
    </w:p>
    <w:p w14:paraId="1A32F058" w14:textId="6147EB8C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2" w:history="1">
        <w:r w:rsidR="00621825" w:rsidRPr="00341CB3">
          <w:rPr>
            <w:rStyle w:val="Hyperlink"/>
            <w:noProof/>
            <w:lang w:bidi="en-US"/>
          </w:rPr>
          <w:t>Get the previous element to another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2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4</w:t>
        </w:r>
        <w:r w:rsidR="00621825">
          <w:rPr>
            <w:noProof/>
            <w:webHidden/>
            <w:rtl/>
          </w:rPr>
          <w:fldChar w:fldCharType="end"/>
        </w:r>
      </w:hyperlink>
    </w:p>
    <w:p w14:paraId="2F3B17F1" w14:textId="127F4506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3" w:history="1">
        <w:r w:rsidR="00621825" w:rsidRPr="00341CB3">
          <w:rPr>
            <w:rStyle w:val="Hyperlink"/>
            <w:noProof/>
            <w:lang w:bidi="en-US"/>
          </w:rPr>
          <w:t>Get the next element to another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3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4</w:t>
        </w:r>
        <w:r w:rsidR="00621825">
          <w:rPr>
            <w:noProof/>
            <w:webHidden/>
            <w:rtl/>
          </w:rPr>
          <w:fldChar w:fldCharType="end"/>
        </w:r>
      </w:hyperlink>
    </w:p>
    <w:p w14:paraId="09124654" w14:textId="79C4B881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4" w:history="1">
        <w:r w:rsidR="00621825" w:rsidRPr="00341CB3">
          <w:rPr>
            <w:rStyle w:val="Hyperlink"/>
            <w:noProof/>
            <w:lang w:bidi="en-US"/>
          </w:rPr>
          <w:t>Remove a specific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4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4</w:t>
        </w:r>
        <w:r w:rsidR="00621825">
          <w:rPr>
            <w:noProof/>
            <w:webHidden/>
            <w:rtl/>
          </w:rPr>
          <w:fldChar w:fldCharType="end"/>
        </w:r>
      </w:hyperlink>
    </w:p>
    <w:p w14:paraId="1D20CCD3" w14:textId="0C8374E3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5" w:history="1">
        <w:r w:rsidR="00621825" w:rsidRPr="00341CB3">
          <w:rPr>
            <w:rStyle w:val="Hyperlink"/>
            <w:noProof/>
            <w:lang w:bidi="en-US"/>
          </w:rPr>
          <w:t>Insert a new element at the BEGINNING of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5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4</w:t>
        </w:r>
        <w:r w:rsidR="00621825">
          <w:rPr>
            <w:noProof/>
            <w:webHidden/>
            <w:rtl/>
          </w:rPr>
          <w:fldChar w:fldCharType="end"/>
        </w:r>
      </w:hyperlink>
    </w:p>
    <w:p w14:paraId="0E5E78FF" w14:textId="1B9E5C4D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6" w:history="1">
        <w:r w:rsidR="00621825" w:rsidRPr="00341CB3">
          <w:rPr>
            <w:rStyle w:val="Hyperlink"/>
            <w:noProof/>
            <w:lang w:bidi="en-US"/>
          </w:rPr>
          <w:t>Insert a new element at the END of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6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5</w:t>
        </w:r>
        <w:r w:rsidR="00621825">
          <w:rPr>
            <w:noProof/>
            <w:webHidden/>
            <w:rtl/>
          </w:rPr>
          <w:fldChar w:fldCharType="end"/>
        </w:r>
      </w:hyperlink>
    </w:p>
    <w:p w14:paraId="595486E8" w14:textId="64202CB4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7" w:history="1">
        <w:r w:rsidR="00621825" w:rsidRPr="00341CB3">
          <w:rPr>
            <w:rStyle w:val="Hyperlink"/>
            <w:noProof/>
            <w:lang w:bidi="en-US"/>
          </w:rPr>
          <w:t>Insert a new element before another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7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5</w:t>
        </w:r>
        <w:r w:rsidR="00621825">
          <w:rPr>
            <w:noProof/>
            <w:webHidden/>
            <w:rtl/>
          </w:rPr>
          <w:fldChar w:fldCharType="end"/>
        </w:r>
      </w:hyperlink>
    </w:p>
    <w:p w14:paraId="1AC85BEF" w14:textId="0DBF8524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28" w:history="1">
        <w:r w:rsidR="00621825" w:rsidRPr="00341CB3">
          <w:rPr>
            <w:rStyle w:val="Hyperlink"/>
            <w:noProof/>
            <w:lang w:bidi="en-US"/>
          </w:rPr>
          <w:t>Insert a new element after another element in a lis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8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5</w:t>
        </w:r>
        <w:r w:rsidR="00621825">
          <w:rPr>
            <w:noProof/>
            <w:webHidden/>
            <w:rtl/>
          </w:rPr>
          <w:fldChar w:fldCharType="end"/>
        </w:r>
      </w:hyperlink>
    </w:p>
    <w:p w14:paraId="137B97A6" w14:textId="4B009567" w:rsidR="00621825" w:rsidRDefault="00F55CEA" w:rsidP="00621825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rtl/>
        </w:rPr>
      </w:pPr>
      <w:hyperlink w:anchor="_Toc117726029" w:history="1">
        <w:r w:rsidR="00621825" w:rsidRPr="00341CB3">
          <w:rPr>
            <w:rStyle w:val="Hyperlink"/>
            <w:noProof/>
            <w:lang w:bidi="ar-EG"/>
          </w:rPr>
          <w:t>APPENDIX II: Command Prompt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29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6</w:t>
        </w:r>
        <w:r w:rsidR="00621825">
          <w:rPr>
            <w:noProof/>
            <w:webHidden/>
            <w:rtl/>
          </w:rPr>
          <w:fldChar w:fldCharType="end"/>
        </w:r>
      </w:hyperlink>
    </w:p>
    <w:p w14:paraId="07757B26" w14:textId="0B46B9A6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30" w:history="1">
        <w:r w:rsidR="00621825" w:rsidRPr="00341CB3">
          <w:rPr>
            <w:rStyle w:val="Hyperlink"/>
            <w:noProof/>
            <w:lang w:bidi="en-US"/>
          </w:rPr>
          <w:t>Print current kernel heap placement strategy (NEXT FIT, BEST FIT, …)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30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6</w:t>
        </w:r>
        <w:r w:rsidR="00621825">
          <w:rPr>
            <w:noProof/>
            <w:webHidden/>
            <w:rtl/>
          </w:rPr>
          <w:fldChar w:fldCharType="end"/>
        </w:r>
      </w:hyperlink>
    </w:p>
    <w:p w14:paraId="41020AFD" w14:textId="7018593B" w:rsidR="00621825" w:rsidRDefault="00F55CEA" w:rsidP="00621825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7726031" w:history="1">
        <w:r w:rsidR="00621825" w:rsidRPr="00341CB3">
          <w:rPr>
            <w:rStyle w:val="Hyperlink"/>
            <w:noProof/>
            <w:lang w:bidi="en-US"/>
          </w:rPr>
          <w:t>Changing kernel heap placement strategy (NEXT FIT, BEST FIT, …)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31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6</w:t>
        </w:r>
        <w:r w:rsidR="00621825">
          <w:rPr>
            <w:noProof/>
            <w:webHidden/>
            <w:rtl/>
          </w:rPr>
          <w:fldChar w:fldCharType="end"/>
        </w:r>
      </w:hyperlink>
    </w:p>
    <w:p w14:paraId="066C6FDE" w14:textId="3F381F24" w:rsidR="00621825" w:rsidRDefault="00F55CEA" w:rsidP="00621825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rtl/>
        </w:rPr>
      </w:pPr>
      <w:hyperlink w:anchor="_Toc117726032" w:history="1">
        <w:r w:rsidR="00621825" w:rsidRPr="00341CB3">
          <w:rPr>
            <w:rStyle w:val="Hyperlink"/>
            <w:noProof/>
            <w:lang w:bidi="en-US"/>
          </w:rPr>
          <w:t>Basic Functions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32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7</w:t>
        </w:r>
        <w:r w:rsidR="00621825">
          <w:rPr>
            <w:noProof/>
            <w:webHidden/>
            <w:rtl/>
          </w:rPr>
          <w:fldChar w:fldCharType="end"/>
        </w:r>
      </w:hyperlink>
    </w:p>
    <w:p w14:paraId="090C56F7" w14:textId="7C5B5240" w:rsidR="00621825" w:rsidRDefault="00F55CEA" w:rsidP="00621825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rtl/>
        </w:rPr>
      </w:pPr>
      <w:hyperlink w:anchor="_Toc117726033" w:history="1">
        <w:r w:rsidR="00621825" w:rsidRPr="00341CB3">
          <w:rPr>
            <w:rStyle w:val="Hyperlink"/>
            <w:noProof/>
            <w:lang w:bidi="en-US"/>
          </w:rPr>
          <w:t>Other Helpers Functions</w:t>
        </w:r>
        <w:r w:rsidR="00621825">
          <w:rPr>
            <w:noProof/>
            <w:webHidden/>
            <w:rtl/>
          </w:rPr>
          <w:tab/>
        </w:r>
        <w:r w:rsidR="00621825">
          <w:rPr>
            <w:noProof/>
            <w:webHidden/>
            <w:rtl/>
          </w:rPr>
          <w:fldChar w:fldCharType="begin"/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</w:rPr>
          <w:instrText>PAGEREF</w:instrText>
        </w:r>
        <w:r w:rsidR="00621825">
          <w:rPr>
            <w:noProof/>
            <w:webHidden/>
            <w:rtl/>
          </w:rPr>
          <w:instrText xml:space="preserve"> _</w:instrText>
        </w:r>
        <w:r w:rsidR="00621825">
          <w:rPr>
            <w:noProof/>
            <w:webHidden/>
          </w:rPr>
          <w:instrText>Toc117726033 \h</w:instrText>
        </w:r>
        <w:r w:rsidR="00621825">
          <w:rPr>
            <w:noProof/>
            <w:webHidden/>
            <w:rtl/>
          </w:rPr>
          <w:instrText xml:space="preserve"> </w:instrText>
        </w:r>
        <w:r w:rsidR="00621825">
          <w:rPr>
            <w:noProof/>
            <w:webHidden/>
            <w:rtl/>
          </w:rPr>
        </w:r>
        <w:r w:rsidR="00621825">
          <w:rPr>
            <w:noProof/>
            <w:webHidden/>
            <w:rtl/>
          </w:rPr>
          <w:fldChar w:fldCharType="separate"/>
        </w:r>
        <w:r w:rsidR="00621825">
          <w:rPr>
            <w:noProof/>
            <w:webHidden/>
            <w:rtl/>
          </w:rPr>
          <w:t>7</w:t>
        </w:r>
        <w:r w:rsidR="00621825">
          <w:rPr>
            <w:noProof/>
            <w:webHidden/>
            <w:rtl/>
          </w:rPr>
          <w:fldChar w:fldCharType="end"/>
        </w:r>
      </w:hyperlink>
    </w:p>
    <w:p w14:paraId="2EA06B3D" w14:textId="397107DD" w:rsidR="00326261" w:rsidRDefault="00326261" w:rsidP="00621825">
      <w:pPr>
        <w:shd w:val="clear" w:color="auto" w:fill="BFBFBF" w:themeFill="background1" w:themeFillShade="BF"/>
        <w:bidi w:val="0"/>
      </w:pPr>
      <w:r>
        <w:fldChar w:fldCharType="end"/>
      </w:r>
      <w:bookmarkStart w:id="5" w:name="_Toc293102063"/>
      <w:bookmarkStart w:id="6" w:name="_Toc293102516"/>
    </w:p>
    <w:bookmarkEnd w:id="0"/>
    <w:bookmarkEnd w:id="1"/>
    <w:bookmarkEnd w:id="2"/>
    <w:bookmarkEnd w:id="3"/>
    <w:bookmarkEnd w:id="4"/>
    <w:bookmarkEnd w:id="5"/>
    <w:bookmarkEnd w:id="6"/>
    <w:p w14:paraId="0C86F20B" w14:textId="77777777" w:rsidR="00A03411" w:rsidRPr="007633E3" w:rsidRDefault="001644B5" w:rsidP="00CA1B35">
      <w:pPr>
        <w:bidi w:val="0"/>
        <w:spacing w:after="0" w:line="240" w:lineRule="auto"/>
        <w:rPr>
          <w:rStyle w:val="TitleChar"/>
        </w:rPr>
      </w:pPr>
      <w:r>
        <w:rPr>
          <w:rStyle w:val="TitleChar"/>
        </w:rPr>
        <w:br w:type="page"/>
      </w:r>
      <w:r w:rsidR="005C6B5C" w:rsidRPr="00E96B3F">
        <w:rPr>
          <w:rStyle w:val="TitleChar"/>
        </w:rPr>
        <w:lastRenderedPageBreak/>
        <w:t>APPENDICES</w:t>
      </w:r>
    </w:p>
    <w:p w14:paraId="7ECF6861" w14:textId="01C4B0B6" w:rsidR="00106A90" w:rsidRDefault="00106A90" w:rsidP="006E7A63">
      <w:pPr>
        <w:pStyle w:val="Heading1"/>
        <w:bidi w:val="0"/>
        <w:rPr>
          <w:lang w:bidi="ar-EG"/>
        </w:rPr>
      </w:pPr>
      <w:bookmarkStart w:id="7" w:name="_APPENDIX_I:_Page"/>
      <w:bookmarkStart w:id="8" w:name="_APPENDIX_II:_Working"/>
      <w:bookmarkStart w:id="9" w:name="_APPENDIX_II:_Page"/>
      <w:bookmarkStart w:id="10" w:name="_APPENDIX_III:_Lists"/>
      <w:bookmarkStart w:id="11" w:name="_Toc117726017"/>
      <w:bookmarkStart w:id="12" w:name="_Toc293102104"/>
      <w:bookmarkStart w:id="13" w:name="_Toc293102557"/>
      <w:bookmarkStart w:id="14" w:name="_Ref293104182"/>
      <w:bookmarkStart w:id="15" w:name="_Toc293190235"/>
      <w:bookmarkEnd w:id="7"/>
      <w:bookmarkEnd w:id="8"/>
      <w:bookmarkEnd w:id="9"/>
      <w:bookmarkEnd w:id="10"/>
      <w:r>
        <w:rPr>
          <w:lang w:bidi="ar-EG"/>
        </w:rPr>
        <w:t>APPENDIX I: Lists Helper Functions</w:t>
      </w:r>
      <w:bookmarkEnd w:id="11"/>
    </w:p>
    <w:p w14:paraId="5AE89832" w14:textId="129378B4" w:rsidR="00E944F1" w:rsidRPr="00E944F1" w:rsidRDefault="00F55CEA" w:rsidP="00E944F1">
      <w:pPr>
        <w:bidi w:val="0"/>
        <w:jc w:val="center"/>
        <w:rPr>
          <w:lang w:bidi="ar-EG"/>
        </w:rPr>
      </w:pPr>
      <w:r>
        <w:rPr>
          <w:lang w:bidi="ar-EG"/>
        </w:rPr>
      </w:r>
      <w:r>
        <w:rPr>
          <w:lang w:bidi="ar-EG"/>
        </w:rPr>
        <w:pict w14:anchorId="1D698BBF">
          <v:shape id="_x0000_s3782" type="#_x0000_t202" style="width:464.35pt;height:60.85pt;visibility:visible;mso-left-percent:-10001;mso-top-percent:-10001;mso-position-horizontal:absolute;mso-position-horizontal-relative:char;mso-position-vertical:absolute;mso-position-vertical-relative:line;mso-left-percent:-10001;mso-top-percent:-10001;mso-width-relative:margin;mso-height-relative:margin" strokecolor="#95b3d7" strokeweight="1pt">
            <v:fill color2="#b8cce4" focus="100%" type="gradient"/>
            <v:shadow on="t" color="#243f60" opacity=".5" offset="1pt"/>
            <v:textbox style="mso-next-textbox:#_x0000_s3782">
              <w:txbxContent>
                <w:p w14:paraId="716FB5F8" w14:textId="77777777" w:rsidR="00D0503B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color w:val="FF0000"/>
                      <w:sz w:val="28"/>
                      <w:szCs w:val="28"/>
                    </w:rPr>
                    <w:t xml:space="preserve">IMPORTANT: 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you should pass all the lists to the functions by </w:t>
                  </w:r>
                  <w:r>
                    <w:rPr>
                      <w:rFonts w:eastAsia="Calibri" w:cs="Calibri"/>
                      <w:sz w:val="28"/>
                      <w:szCs w:val="28"/>
                      <w:u w:val="single"/>
                    </w:rPr>
                    <w:t>reference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</w:t>
                  </w:r>
                </w:p>
                <w:p w14:paraId="3F017D6D" w14:textId="5D1E60AD" w:rsidR="00D0503B" w:rsidRPr="00E944F1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Put </w:t>
                  </w:r>
                  <w:r>
                    <w:rPr>
                      <w:rFonts w:eastAsia="Calibri" w:cs="Calibri"/>
                      <w:b/>
                      <w:bCs/>
                      <w:color w:val="FF0000"/>
                      <w:sz w:val="28"/>
                      <w:szCs w:val="28"/>
                      <w:u w:val="single"/>
                    </w:rPr>
                    <w:t>&amp;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before the name of the list</w:t>
                  </w:r>
                </w:p>
              </w:txbxContent>
            </v:textbox>
            <w10:wrap type="none"/>
            <w10:anchorlock/>
          </v:shape>
        </w:pict>
      </w:r>
    </w:p>
    <w:p w14:paraId="75E44659" w14:textId="77777777" w:rsidR="003D1AB4" w:rsidRPr="00EF2F2C" w:rsidRDefault="003D1AB4" w:rsidP="003D1AB4">
      <w:pPr>
        <w:pStyle w:val="Heading3"/>
        <w:bidi w:val="0"/>
        <w:rPr>
          <w:noProof/>
          <w:sz w:val="24"/>
          <w:szCs w:val="24"/>
        </w:rPr>
      </w:pPr>
      <w:bookmarkStart w:id="16" w:name="_Toc117726018"/>
      <w:r w:rsidRPr="00EF2F2C">
        <w:rPr>
          <w:noProof/>
          <w:sz w:val="24"/>
          <w:szCs w:val="24"/>
        </w:rPr>
        <w:t xml:space="preserve">Iterate on ALL Elements of a </w:t>
      </w:r>
      <w:r w:rsidR="008A46DF">
        <w:rPr>
          <w:noProof/>
          <w:sz w:val="24"/>
          <w:szCs w:val="24"/>
        </w:rPr>
        <w:t xml:space="preserve">Specific </w:t>
      </w:r>
      <w:r w:rsidRPr="00EF2F2C">
        <w:rPr>
          <w:noProof/>
          <w:sz w:val="24"/>
          <w:szCs w:val="24"/>
        </w:rPr>
        <w:t>List</w:t>
      </w:r>
      <w:bookmarkEnd w:id="16"/>
    </w:p>
    <w:p w14:paraId="516BC0F0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DD593BA" w14:textId="77777777" w:rsidR="003D1AB4" w:rsidRDefault="003D1AB4" w:rsidP="003D1AB4">
      <w:pPr>
        <w:bidi w:val="0"/>
        <w:spacing w:after="120" w:line="240" w:lineRule="auto"/>
        <w:ind w:left="720" w:firstLine="720"/>
        <w:rPr>
          <w:lang w:bidi="ar-EG"/>
        </w:rPr>
      </w:pPr>
      <w:r>
        <w:t>Used to loop on all frames in the given list</w:t>
      </w:r>
    </w:p>
    <w:p w14:paraId="7591068E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57B57A6F" w14:textId="77777777" w:rsidR="003D1AB4" w:rsidRPr="00E71253" w:rsidRDefault="003D1AB4" w:rsidP="003D1AB4">
      <w:pPr>
        <w:bidi w:val="0"/>
        <w:jc w:val="center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E71253">
        <w:rPr>
          <w:rFonts w:ascii="Courier New" w:hAnsi="Courier New" w:cs="Courier New"/>
          <w:sz w:val="20"/>
          <w:szCs w:val="20"/>
        </w:rPr>
        <w:t>LIST_FOREACH (</w:t>
      </w:r>
      <w:r w:rsidR="004436AA" w:rsidRPr="004436AA">
        <w:rPr>
          <w:rFonts w:ascii="Courier New" w:hAnsi="Courier New" w:cs="Courier New"/>
          <w:sz w:val="20"/>
          <w:szCs w:val="20"/>
        </w:rPr>
        <w:t>Type_inside_list</w:t>
      </w:r>
      <w:r w:rsidRPr="00E71253">
        <w:rPr>
          <w:rFonts w:ascii="Courier New" w:hAnsi="Courier New" w:cs="Courier New"/>
          <w:sz w:val="20"/>
          <w:szCs w:val="20"/>
        </w:rPr>
        <w:t>* iterator, Linked_List* list)</w:t>
      </w:r>
    </w:p>
    <w:p w14:paraId="6826D01C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AAF91" w14:textId="77777777" w:rsidR="004436AA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to loop on its elements</w:t>
      </w:r>
    </w:p>
    <w:p w14:paraId="18FE2F03" w14:textId="77777777" w:rsidR="003D1AB4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iterator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current element in the list </w:t>
      </w:r>
    </w:p>
    <w:p w14:paraId="6A5E37B1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3B8B6495" w14:textId="77777777" w:rsidR="003D1AB4" w:rsidRPr="00041879" w:rsidRDefault="00F55CEA" w:rsidP="003D1AB4">
      <w:pPr>
        <w:bidi w:val="0"/>
        <w:ind w:firstLine="720"/>
        <w:jc w:val="center"/>
        <w:rPr>
          <w:lang w:bidi="ar-EG"/>
        </w:rPr>
      </w:pPr>
      <w:r>
        <w:pict w14:anchorId="2B28E90C">
          <v:shape id="_x0000_s3781" type="#_x0000_t202" style="width:403.15pt;height:6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_x0000_s3781">
              <w:txbxContent>
                <w:p w14:paraId="13E82C31" w14:textId="44699132" w:rsidR="00D0503B" w:rsidRPr="00B225A0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s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truct </w:t>
                  </w:r>
                  <w:r w:rsidR="00632FA3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DataType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 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*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;</w:t>
                  </w:r>
                </w:p>
                <w:p w14:paraId="4CF41BCE" w14:textId="3C206899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noProof/>
                      <w:sz w:val="20"/>
                      <w:szCs w:val="20"/>
                    </w:rPr>
                    <w:t>LIST_FOREACH</w:t>
                  </w:r>
                  <w:r w:rsidRPr="00130A29"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(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 xml:space="preserve">, </w:t>
                  </w:r>
                  <w:r w:rsidRPr="00771FAE">
                    <w:rPr>
                      <w:rFonts w:ascii="Courier New" w:hAnsi="Courier New" w:cs="Courier New"/>
                      <w:b/>
                      <w:bCs/>
                      <w:noProof/>
                      <w:color w:val="FF0000"/>
                      <w:sz w:val="20"/>
                      <w:szCs w:val="20"/>
                    </w:rPr>
                    <w:t>&amp;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(ActiveList)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)</w:t>
                  </w:r>
                </w:p>
                <w:p w14:paraId="4BDB9D07" w14:textId="77777777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{</w:t>
                  </w:r>
                </w:p>
                <w:p w14:paraId="432404A9" w14:textId="77777777" w:rsidR="00D0503B" w:rsidRPr="0090090F" w:rsidRDefault="00D0503B" w:rsidP="0090090F">
                  <w:pPr>
                    <w:pStyle w:val="FrameContents"/>
                    <w:spacing w:after="0" w:line="240" w:lineRule="auto"/>
                    <w:ind w:firstLine="720"/>
                  </w:pPr>
                  <w:r>
                    <w:rPr>
                      <w:rFonts w:eastAsia="Calibri"/>
                      <w:color w:val="00B050"/>
                      <w:sz w:val="24"/>
                    </w:rPr>
                    <w:t>//write your code.</w:t>
                  </w:r>
                </w:p>
                <w:p w14:paraId="57D3AF8B" w14:textId="77777777" w:rsidR="00D0503B" w:rsidRPr="00847742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}</w:t>
                  </w:r>
                </w:p>
              </w:txbxContent>
            </v:textbox>
            <w10:wrap type="none"/>
            <w10:anchorlock/>
          </v:shape>
        </w:pict>
      </w:r>
    </w:p>
    <w:p w14:paraId="6D9E7574" w14:textId="77777777" w:rsidR="008A46DF" w:rsidRPr="00EF2F2C" w:rsidRDefault="008A46DF" w:rsidP="008A46DF">
      <w:pPr>
        <w:pStyle w:val="Heading3"/>
        <w:bidi w:val="0"/>
        <w:rPr>
          <w:noProof/>
          <w:sz w:val="24"/>
          <w:szCs w:val="24"/>
        </w:rPr>
      </w:pPr>
      <w:bookmarkStart w:id="17" w:name="_Toc117726019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>et the size of any list</w:t>
      </w:r>
      <w:bookmarkEnd w:id="17"/>
      <w:r w:rsidRPr="008A46DF">
        <w:rPr>
          <w:noProof/>
          <w:sz w:val="24"/>
          <w:szCs w:val="24"/>
        </w:rPr>
        <w:t xml:space="preserve"> </w:t>
      </w:r>
    </w:p>
    <w:p w14:paraId="730CCE5C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D559CED" w14:textId="77777777" w:rsidR="008A46DF" w:rsidRDefault="008A46DF" w:rsidP="008A46DF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742F26">
        <w:t>retrieve the current size of a given list</w:t>
      </w:r>
    </w:p>
    <w:p w14:paraId="68721386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7B63FD4D" w14:textId="77777777" w:rsidR="00742F26" w:rsidRPr="00742F26" w:rsidRDefault="00742F26" w:rsidP="004436AA">
      <w:pPr>
        <w:pStyle w:val="FrameContents"/>
        <w:spacing w:after="0" w:line="240" w:lineRule="auto"/>
        <w:ind w:left="720" w:firstLine="720"/>
        <w:rPr>
          <w:sz w:val="20"/>
          <w:szCs w:val="20"/>
        </w:rPr>
      </w:pP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int size = LIST_SIZE(Linked_List *</w:t>
      </w:r>
      <w:r w:rsidR="008A0F54">
        <w:rPr>
          <w:rFonts w:ascii="Courier New" w:eastAsia="Calibri" w:hAnsi="Courier New" w:cs="Calibri"/>
          <w:color w:val="000000"/>
          <w:sz w:val="20"/>
          <w:szCs w:val="20"/>
        </w:rPr>
        <w:t xml:space="preserve"> </w:t>
      </w:r>
      <w:r w:rsidR="008A0F54" w:rsidRPr="008A0F54">
        <w:rPr>
          <w:rFonts w:ascii="Courier New" w:eastAsia="Calibri" w:hAnsi="Courier New" w:cs="Calibri"/>
          <w:color w:val="000000"/>
          <w:sz w:val="20"/>
          <w:szCs w:val="20"/>
        </w:rPr>
        <w:t>list</w:t>
      </w: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)</w:t>
      </w:r>
    </w:p>
    <w:p w14:paraId="45F97C51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F230752" w14:textId="77777777" w:rsidR="008A46DF" w:rsidRDefault="008A46DF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DDC8ABD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20C3461C" w14:textId="77777777" w:rsidR="008A46DF" w:rsidRPr="00041879" w:rsidRDefault="00F55CEA" w:rsidP="008A46DF">
      <w:pPr>
        <w:bidi w:val="0"/>
        <w:ind w:firstLine="720"/>
        <w:jc w:val="center"/>
        <w:rPr>
          <w:lang w:bidi="ar-EG"/>
        </w:rPr>
      </w:pPr>
      <w:r>
        <w:pict w14:anchorId="087F889A">
          <v:shape id="Text Box 1506" o:spid="_x0000_s3780" type="#_x0000_t202" style="width:403.15pt;height: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Text Box 1506">
              <w:txbxContent>
                <w:p w14:paraId="1E0F0148" w14:textId="77777777" w:rsidR="00D0503B" w:rsidRPr="004436AA" w:rsidRDefault="00D0503B" w:rsidP="004436AA">
                  <w:pPr>
                    <w:pStyle w:val="FrameContents"/>
                    <w:spacing w:after="0" w:line="240" w:lineRule="auto"/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436AA">
                    <w:rPr>
                      <w:rFonts w:ascii="Courier New" w:eastAsia="Calibri" w:hAnsi="Courier New" w:cs="Courier New"/>
                      <w:color w:val="4472C4"/>
                      <w:sz w:val="20"/>
                      <w:szCs w:val="20"/>
                    </w:rPr>
                    <w:t>int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 xml:space="preserve"> size = LIST_SIZE(</w:t>
                  </w:r>
                  <w:r w:rsidRPr="004436AA">
                    <w:rPr>
                      <w:rFonts w:ascii="Courier New" w:eastAsia="Calibri" w:hAnsi="Courier New" w:cs="Courier New"/>
                      <w:b/>
                      <w:bCs/>
                      <w:sz w:val="20"/>
                      <w:szCs w:val="20"/>
                    </w:rPr>
                    <w:t>&amp;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(curenv-&gt;ActiveList))</w:t>
                  </w:r>
                </w:p>
                <w:p w14:paraId="40B0F229" w14:textId="77777777" w:rsidR="00D0503B" w:rsidRPr="00847742" w:rsidRDefault="00D0503B" w:rsidP="008A46D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</w:p>
              </w:txbxContent>
            </v:textbox>
            <w10:wrap type="none"/>
            <w10:anchorlock/>
          </v:shape>
        </w:pict>
      </w:r>
    </w:p>
    <w:p w14:paraId="7E6564A7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18" w:name="_Toc117726020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last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n a </w:t>
      </w:r>
      <w:r w:rsidRPr="008A46DF">
        <w:rPr>
          <w:noProof/>
          <w:sz w:val="24"/>
          <w:szCs w:val="24"/>
        </w:rPr>
        <w:t>list</w:t>
      </w:r>
      <w:bookmarkEnd w:id="18"/>
      <w:r w:rsidRPr="008A46DF">
        <w:rPr>
          <w:noProof/>
          <w:sz w:val="24"/>
          <w:szCs w:val="24"/>
        </w:rPr>
        <w:t xml:space="preserve"> </w:t>
      </w:r>
    </w:p>
    <w:p w14:paraId="12D35B9F" w14:textId="28A57F0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16EAD7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last element in a list</w:t>
      </w:r>
    </w:p>
    <w:p w14:paraId="1E018BBE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3C5AC5E0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LAST(Linked_List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165F1A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EF44DE3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36767303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19" w:name="_Toc117726021"/>
      <w:r>
        <w:rPr>
          <w:noProof/>
          <w:sz w:val="24"/>
          <w:szCs w:val="24"/>
        </w:rPr>
        <w:lastRenderedPageBreak/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first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n a </w:t>
      </w:r>
      <w:r w:rsidRPr="008A46DF">
        <w:rPr>
          <w:noProof/>
          <w:sz w:val="24"/>
          <w:szCs w:val="24"/>
        </w:rPr>
        <w:t>list</w:t>
      </w:r>
      <w:bookmarkEnd w:id="19"/>
      <w:r w:rsidRPr="008A46DF">
        <w:rPr>
          <w:noProof/>
          <w:sz w:val="24"/>
          <w:szCs w:val="24"/>
        </w:rPr>
        <w:t xml:space="preserve"> </w:t>
      </w:r>
    </w:p>
    <w:p w14:paraId="79271008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A9EE9DB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first element in a list (what the head points to)</w:t>
      </w:r>
    </w:p>
    <w:p w14:paraId="6D7E669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5320473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FIRST(Linked_List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AE16AC0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4C8F95B" w14:textId="7457FD0A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6E9351FB" w14:textId="24BCF303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63033356" w14:textId="21E5F2D3" w:rsidR="00532488" w:rsidRPr="00EF2F2C" w:rsidRDefault="00532488" w:rsidP="00532488">
      <w:pPr>
        <w:pStyle w:val="Heading3"/>
        <w:bidi w:val="0"/>
        <w:rPr>
          <w:noProof/>
          <w:sz w:val="24"/>
          <w:szCs w:val="24"/>
        </w:rPr>
      </w:pPr>
      <w:bookmarkStart w:id="20" w:name="_Toc117726022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previous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to another element in a </w:t>
      </w:r>
      <w:r w:rsidRPr="008A46DF">
        <w:rPr>
          <w:noProof/>
          <w:sz w:val="24"/>
          <w:szCs w:val="24"/>
        </w:rPr>
        <w:t>list</w:t>
      </w:r>
      <w:bookmarkEnd w:id="20"/>
      <w:r w:rsidRPr="008A46DF">
        <w:rPr>
          <w:noProof/>
          <w:sz w:val="24"/>
          <w:szCs w:val="24"/>
        </w:rPr>
        <w:t xml:space="preserve"> </w:t>
      </w:r>
    </w:p>
    <w:p w14:paraId="0CD56700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71DD2F08" w14:textId="64C602D8" w:rsidR="00532488" w:rsidRDefault="00532488" w:rsidP="0053248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previous element to another in a list</w:t>
      </w:r>
    </w:p>
    <w:p w14:paraId="4D624369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4DC0F693" w14:textId="0E4E0419" w:rsidR="00532488" w:rsidRDefault="00532488" w:rsidP="0053248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PREV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r w:rsidR="008E4BBF"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0620AED" w14:textId="77777777" w:rsidR="00591DE1" w:rsidRDefault="00591DE1" w:rsidP="00591DE1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6CE3F7C1" w14:textId="2CC2546F" w:rsidR="00591DE1" w:rsidRDefault="00591DE1" w:rsidP="00591DE1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previous </w:t>
      </w:r>
    </w:p>
    <w:p w14:paraId="7FC3720F" w14:textId="47ED13D1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344A42D2" w14:textId="46393ED5" w:rsidR="00006BC8" w:rsidRPr="00EF2F2C" w:rsidRDefault="00006BC8" w:rsidP="00006BC8">
      <w:pPr>
        <w:pStyle w:val="Heading3"/>
        <w:bidi w:val="0"/>
        <w:rPr>
          <w:noProof/>
          <w:sz w:val="24"/>
          <w:szCs w:val="24"/>
        </w:rPr>
      </w:pPr>
      <w:bookmarkStart w:id="21" w:name="_Toc117726023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next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to another element in a </w:t>
      </w:r>
      <w:r w:rsidRPr="008A46DF">
        <w:rPr>
          <w:noProof/>
          <w:sz w:val="24"/>
          <w:szCs w:val="24"/>
        </w:rPr>
        <w:t>list</w:t>
      </w:r>
      <w:bookmarkEnd w:id="21"/>
      <w:r w:rsidRPr="008A46DF">
        <w:rPr>
          <w:noProof/>
          <w:sz w:val="24"/>
          <w:szCs w:val="24"/>
        </w:rPr>
        <w:t xml:space="preserve"> </w:t>
      </w:r>
    </w:p>
    <w:p w14:paraId="1FF24589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C626B0B" w14:textId="3496B98E" w:rsidR="00006BC8" w:rsidRDefault="00006BC8" w:rsidP="00006BC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next element to another in a list</w:t>
      </w:r>
    </w:p>
    <w:p w14:paraId="56B14968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A59EE66" w14:textId="1CCEAB80" w:rsidR="00006BC8" w:rsidRDefault="00006BC8" w:rsidP="00006BC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 element = LIST_</w:t>
      </w:r>
      <w:r w:rsidR="00155FC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NEX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171BB42C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1CDBABCB" w14:textId="58EF3530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</w:t>
      </w:r>
      <w:r w:rsidR="003D1741">
        <w:rPr>
          <w:lang w:bidi="ar-EG"/>
        </w:rPr>
        <w:t>next</w:t>
      </w:r>
      <w:r>
        <w:rPr>
          <w:lang w:bidi="ar-EG"/>
        </w:rPr>
        <w:t xml:space="preserve"> </w:t>
      </w:r>
    </w:p>
    <w:p w14:paraId="6D1E08F3" w14:textId="77777777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</w:p>
    <w:p w14:paraId="2D12D4FA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22" w:name="_Toc117726024"/>
      <w:r>
        <w:rPr>
          <w:noProof/>
          <w:sz w:val="24"/>
          <w:szCs w:val="24"/>
        </w:rPr>
        <w:t>Remove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pecific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n a </w:t>
      </w:r>
      <w:r w:rsidRPr="008A46DF">
        <w:rPr>
          <w:noProof/>
          <w:sz w:val="24"/>
          <w:szCs w:val="24"/>
        </w:rPr>
        <w:t>list</w:t>
      </w:r>
      <w:bookmarkEnd w:id="22"/>
      <w:r w:rsidRPr="008A46DF">
        <w:rPr>
          <w:noProof/>
          <w:sz w:val="24"/>
          <w:szCs w:val="24"/>
        </w:rPr>
        <w:t xml:space="preserve"> </w:t>
      </w:r>
    </w:p>
    <w:p w14:paraId="46814825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8B99EA9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remove an given element from a list </w:t>
      </w:r>
    </w:p>
    <w:p w14:paraId="3408B6D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4D5A990A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REMOVE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7ADED0D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566BCC1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008142F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be removed from the given list</w:t>
      </w:r>
    </w:p>
    <w:p w14:paraId="79F2781C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23" w:name="_Toc117726025"/>
      <w:r>
        <w:rPr>
          <w:noProof/>
          <w:sz w:val="24"/>
          <w:szCs w:val="24"/>
        </w:rPr>
        <w:t>Inser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new element</w:t>
      </w:r>
      <w:r w:rsidRPr="008A46DF">
        <w:rPr>
          <w:noProof/>
          <w:sz w:val="24"/>
          <w:szCs w:val="24"/>
        </w:rPr>
        <w:t xml:space="preserve"> </w:t>
      </w:r>
      <w:r w:rsidR="004B30A6">
        <w:rPr>
          <w:noProof/>
          <w:sz w:val="24"/>
          <w:szCs w:val="24"/>
        </w:rPr>
        <w:t>at</w:t>
      </w:r>
      <w:r>
        <w:rPr>
          <w:noProof/>
          <w:sz w:val="24"/>
          <w:szCs w:val="24"/>
        </w:rPr>
        <w:t xml:space="preserve"> </w:t>
      </w:r>
      <w:r w:rsidR="008A0F54">
        <w:rPr>
          <w:noProof/>
          <w:sz w:val="24"/>
          <w:szCs w:val="24"/>
        </w:rPr>
        <w:t>the BEGINNING of a</w:t>
      </w:r>
      <w:r>
        <w:rPr>
          <w:noProof/>
          <w:sz w:val="24"/>
          <w:szCs w:val="24"/>
        </w:rPr>
        <w:t xml:space="preserve"> </w:t>
      </w:r>
      <w:r w:rsidRPr="008A46DF">
        <w:rPr>
          <w:noProof/>
          <w:sz w:val="24"/>
          <w:szCs w:val="24"/>
        </w:rPr>
        <w:t>list</w:t>
      </w:r>
      <w:bookmarkEnd w:id="23"/>
      <w:r w:rsidRPr="008A46DF">
        <w:rPr>
          <w:noProof/>
          <w:sz w:val="24"/>
          <w:szCs w:val="24"/>
        </w:rPr>
        <w:t xml:space="preserve"> </w:t>
      </w:r>
    </w:p>
    <w:p w14:paraId="65F6B279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429AB5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8A0F54">
        <w:t>insert a</w:t>
      </w:r>
      <w:r>
        <w:t xml:space="preserve"> </w:t>
      </w:r>
      <w:r w:rsidR="008A0F54">
        <w:t xml:space="preserve">new </w:t>
      </w:r>
      <w:r>
        <w:t xml:space="preserve">element </w:t>
      </w:r>
      <w:r w:rsidR="004B30A6">
        <w:t>at</w:t>
      </w:r>
      <w:r>
        <w:t xml:space="preserve"> </w:t>
      </w:r>
      <w:r w:rsidR="008A0F54">
        <w:t>the head of a list</w:t>
      </w:r>
    </w:p>
    <w:p w14:paraId="0D9F0B3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lastRenderedPageBreak/>
        <w:t xml:space="preserve">Function declaration: </w:t>
      </w:r>
    </w:p>
    <w:p w14:paraId="297DF1F5" w14:textId="77777777" w:rsidR="00E52329" w:rsidRDefault="00E52329" w:rsidP="00E52329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HEAD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5FB80796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207FF8D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77E399F0" w14:textId="77777777" w:rsidR="00E52329" w:rsidRDefault="00E52329" w:rsidP="00E52329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head of list</w:t>
      </w:r>
    </w:p>
    <w:p w14:paraId="71958498" w14:textId="77777777" w:rsidR="004B30A6" w:rsidRPr="00EF2F2C" w:rsidRDefault="004B30A6" w:rsidP="004B30A6">
      <w:pPr>
        <w:pStyle w:val="Heading3"/>
        <w:bidi w:val="0"/>
        <w:rPr>
          <w:noProof/>
          <w:sz w:val="24"/>
          <w:szCs w:val="24"/>
        </w:rPr>
      </w:pPr>
      <w:bookmarkStart w:id="24" w:name="_Toc117726026"/>
      <w:r>
        <w:rPr>
          <w:noProof/>
          <w:sz w:val="24"/>
          <w:szCs w:val="24"/>
        </w:rPr>
        <w:t>Inser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new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at the END of a </w:t>
      </w:r>
      <w:r w:rsidRPr="008A46DF">
        <w:rPr>
          <w:noProof/>
          <w:sz w:val="24"/>
          <w:szCs w:val="24"/>
        </w:rPr>
        <w:t>list</w:t>
      </w:r>
      <w:bookmarkEnd w:id="24"/>
      <w:r w:rsidRPr="008A46DF">
        <w:rPr>
          <w:noProof/>
          <w:sz w:val="24"/>
          <w:szCs w:val="24"/>
        </w:rPr>
        <w:t xml:space="preserve"> </w:t>
      </w:r>
    </w:p>
    <w:p w14:paraId="100CB787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2E976B5" w14:textId="77777777" w:rsidR="004B30A6" w:rsidRDefault="004B30A6" w:rsidP="004B30A6">
      <w:pPr>
        <w:bidi w:val="0"/>
        <w:spacing w:after="120" w:line="240" w:lineRule="auto"/>
        <w:ind w:left="720" w:firstLine="720"/>
        <w:rPr>
          <w:lang w:bidi="ar-EG"/>
        </w:rPr>
      </w:pPr>
      <w:r>
        <w:t>Used to insert a new element at the tail of a list</w:t>
      </w:r>
    </w:p>
    <w:p w14:paraId="617BCE3A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5A3640E" w14:textId="77777777" w:rsidR="004B30A6" w:rsidRDefault="004B30A6" w:rsidP="004B30A6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TAIL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84256E2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C0839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CA450AB" w14:textId="2AA91D36" w:rsidR="00E602F1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tail of list</w:t>
      </w:r>
    </w:p>
    <w:p w14:paraId="382671E5" w14:textId="62931AB8" w:rsidR="001B17A9" w:rsidRPr="00EF2F2C" w:rsidRDefault="001B17A9" w:rsidP="001B17A9">
      <w:pPr>
        <w:pStyle w:val="Heading3"/>
        <w:bidi w:val="0"/>
        <w:rPr>
          <w:noProof/>
          <w:sz w:val="24"/>
          <w:szCs w:val="24"/>
        </w:rPr>
      </w:pPr>
      <w:bookmarkStart w:id="25" w:name="_Toc117726027"/>
      <w:r>
        <w:rPr>
          <w:noProof/>
          <w:sz w:val="24"/>
          <w:szCs w:val="24"/>
        </w:rPr>
        <w:t>Inser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new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before another element in a </w:t>
      </w:r>
      <w:r w:rsidRPr="008A46DF">
        <w:rPr>
          <w:noProof/>
          <w:sz w:val="24"/>
          <w:szCs w:val="24"/>
        </w:rPr>
        <w:t>list</w:t>
      </w:r>
      <w:bookmarkEnd w:id="25"/>
      <w:r w:rsidRPr="008A46DF">
        <w:rPr>
          <w:noProof/>
          <w:sz w:val="24"/>
          <w:szCs w:val="24"/>
        </w:rPr>
        <w:t xml:space="preserve"> </w:t>
      </w:r>
    </w:p>
    <w:p w14:paraId="35EC370F" w14:textId="77777777" w:rsidR="001B17A9" w:rsidRDefault="001B17A9" w:rsidP="001B17A9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208FE42" w14:textId="2146D893" w:rsidR="001B17A9" w:rsidRDefault="001B17A9" w:rsidP="001B17A9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insert a new element </w:t>
      </w:r>
      <w:r w:rsidR="00622E8F">
        <w:t xml:space="preserve">before another element in </w:t>
      </w:r>
      <w:r>
        <w:t>a list</w:t>
      </w:r>
    </w:p>
    <w:p w14:paraId="6E0F1293" w14:textId="77777777" w:rsidR="001B17A9" w:rsidRDefault="001B17A9" w:rsidP="001B17A9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5348811F" w14:textId="6911AF67" w:rsidR="001B17A9" w:rsidRDefault="00C002E2" w:rsidP="001B17A9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C002E2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BEFORE</w:t>
      </w:r>
      <w:r w:rsidR="001B17A9"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Linked_List *</w:t>
      </w:r>
      <w:r w:rsidR="001B17A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="001B17A9"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 w:rsidR="001B17A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="001B17A9"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 w:rsidR="001B17A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ToInsertBefore,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="00802CA5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elem</w:t>
      </w:r>
      <w:r w:rsidR="00165540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ent</w:t>
      </w:r>
      <w:r w:rsidR="001B17A9"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1F8E5582" w14:textId="77777777" w:rsidR="001B17A9" w:rsidRDefault="001B17A9" w:rsidP="001B17A9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2732E80" w14:textId="77777777" w:rsidR="001B17A9" w:rsidRDefault="001B17A9" w:rsidP="001B17A9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345FEB55" w14:textId="6791B83F" w:rsidR="00F00AC9" w:rsidRDefault="00F00AC9" w:rsidP="001B17A9">
      <w:pPr>
        <w:bidi w:val="0"/>
        <w:spacing w:after="120" w:line="240" w:lineRule="auto"/>
        <w:ind w:left="1440"/>
        <w:rPr>
          <w:lang w:bidi="ar-EG"/>
        </w:rPr>
      </w:pPr>
      <w:r w:rsidRPr="00F00AC9">
        <w:rPr>
          <w:rFonts w:ascii="Courier New" w:hAnsi="Courier New" w:cs="Courier New"/>
          <w:noProof/>
          <w:sz w:val="20"/>
          <w:szCs w:val="20"/>
        </w:rPr>
        <w:t>elementToInsertBefore</w:t>
      </w:r>
      <w:r w:rsidR="001B17A9">
        <w:rPr>
          <w:rFonts w:ascii="Courier New" w:hAnsi="Courier New" w:cs="Courier New"/>
          <w:noProof/>
          <w:sz w:val="20"/>
          <w:szCs w:val="20"/>
        </w:rPr>
        <w:t>:</w:t>
      </w:r>
      <w:r w:rsidR="001B17A9">
        <w:rPr>
          <w:lang w:bidi="ar-EG"/>
        </w:rPr>
        <w:t xml:space="preserve"> </w:t>
      </w:r>
      <w:r>
        <w:rPr>
          <w:lang w:bidi="ar-EG"/>
        </w:rPr>
        <w:t>the element to insert the new element before it</w:t>
      </w:r>
    </w:p>
    <w:p w14:paraId="07CBA8EA" w14:textId="29FF4FB9" w:rsidR="001B17A9" w:rsidRDefault="00F00AC9" w:rsidP="00F00AC9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eastAsia="Calibri" w:hAnsi="Courier New" w:cs="Calibri"/>
          <w:color w:val="000000"/>
          <w:sz w:val="20"/>
          <w:szCs w:val="20"/>
          <w:lang w:bidi="ar-SA"/>
        </w:rPr>
        <w:t>element</w:t>
      </w:r>
      <w:r>
        <w:rPr>
          <w:rFonts w:ascii="Courier New" w:eastAsia="Calibri" w:hAnsi="Courier New" w:cs="Calibri"/>
          <w:b/>
          <w:bCs/>
          <w:i/>
          <w:iCs/>
          <w:color w:val="000000"/>
          <w:sz w:val="20"/>
          <w:szCs w:val="20"/>
          <w:lang w:bidi="ar-SA"/>
        </w:rPr>
        <w:t xml:space="preserve">: </w:t>
      </w:r>
      <w:r w:rsidR="001B17A9">
        <w:rPr>
          <w:lang w:bidi="ar-EG"/>
        </w:rPr>
        <w:t xml:space="preserve">the new element to be inserted </w:t>
      </w:r>
    </w:p>
    <w:p w14:paraId="5B81EC8D" w14:textId="7E51C919" w:rsidR="00684413" w:rsidRPr="00EF2F2C" w:rsidRDefault="00684413" w:rsidP="00684413">
      <w:pPr>
        <w:pStyle w:val="Heading3"/>
        <w:bidi w:val="0"/>
        <w:rPr>
          <w:noProof/>
          <w:sz w:val="24"/>
          <w:szCs w:val="24"/>
        </w:rPr>
      </w:pPr>
      <w:bookmarkStart w:id="26" w:name="_Toc117726028"/>
      <w:r>
        <w:rPr>
          <w:noProof/>
          <w:sz w:val="24"/>
          <w:szCs w:val="24"/>
        </w:rPr>
        <w:t>Inser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new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after another element in a </w:t>
      </w:r>
      <w:r w:rsidRPr="008A46DF">
        <w:rPr>
          <w:noProof/>
          <w:sz w:val="24"/>
          <w:szCs w:val="24"/>
        </w:rPr>
        <w:t>list</w:t>
      </w:r>
      <w:bookmarkEnd w:id="26"/>
      <w:r w:rsidRPr="008A46DF">
        <w:rPr>
          <w:noProof/>
          <w:sz w:val="24"/>
          <w:szCs w:val="24"/>
        </w:rPr>
        <w:t xml:space="preserve"> </w:t>
      </w:r>
    </w:p>
    <w:p w14:paraId="225CB68A" w14:textId="77777777" w:rsidR="00684413" w:rsidRDefault="00684413" w:rsidP="00684413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9D39363" w14:textId="2EE8676E" w:rsidR="00684413" w:rsidRDefault="00684413" w:rsidP="00684413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insert a new element </w:t>
      </w:r>
      <w:r w:rsidR="0089441E">
        <w:t>after</w:t>
      </w:r>
      <w:r>
        <w:t xml:space="preserve"> another element in a list</w:t>
      </w:r>
    </w:p>
    <w:p w14:paraId="24CA3334" w14:textId="77777777" w:rsidR="00684413" w:rsidRDefault="00684413" w:rsidP="00684413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7C1B1D7D" w14:textId="3AB8A93B" w:rsidR="00684413" w:rsidRDefault="00684413" w:rsidP="00684413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C002E2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BEFORE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Linked_List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ToInsert</w:t>
      </w:r>
      <w:r w:rsidR="00474A7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A</w:t>
      </w:r>
      <w:r w:rsidR="00E54F6E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fter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, 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37474F2E" w14:textId="77777777" w:rsidR="00684413" w:rsidRDefault="00684413" w:rsidP="00684413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45B55A79" w14:textId="77777777" w:rsidR="00684413" w:rsidRDefault="00684413" w:rsidP="00684413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595CA7BA" w14:textId="056FB098" w:rsidR="00684413" w:rsidRDefault="00684413" w:rsidP="00684413">
      <w:pPr>
        <w:bidi w:val="0"/>
        <w:spacing w:after="120" w:line="240" w:lineRule="auto"/>
        <w:ind w:left="1440"/>
        <w:rPr>
          <w:lang w:bidi="ar-EG"/>
        </w:rPr>
      </w:pPr>
      <w:r w:rsidRPr="00F00AC9">
        <w:rPr>
          <w:rFonts w:ascii="Courier New" w:hAnsi="Courier New" w:cs="Courier New"/>
          <w:noProof/>
          <w:sz w:val="20"/>
          <w:szCs w:val="20"/>
        </w:rPr>
        <w:t>elementToInsert</w:t>
      </w:r>
      <w:r w:rsidR="00474A7A">
        <w:rPr>
          <w:rFonts w:ascii="Courier New" w:hAnsi="Courier New" w:cs="Courier New"/>
          <w:noProof/>
          <w:sz w:val="20"/>
          <w:szCs w:val="20"/>
        </w:rPr>
        <w:t>After</w:t>
      </w:r>
      <w:r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the element to insert the new element </w:t>
      </w:r>
      <w:r w:rsidR="00474A7A">
        <w:rPr>
          <w:lang w:bidi="ar-EG"/>
        </w:rPr>
        <w:t>after</w:t>
      </w:r>
      <w:r>
        <w:rPr>
          <w:lang w:bidi="ar-EG"/>
        </w:rPr>
        <w:t xml:space="preserve"> it</w:t>
      </w:r>
    </w:p>
    <w:p w14:paraId="529B6741" w14:textId="77777777" w:rsidR="00684413" w:rsidRDefault="00684413" w:rsidP="00684413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eastAsia="Calibri" w:hAnsi="Courier New" w:cs="Calibri"/>
          <w:color w:val="000000"/>
          <w:sz w:val="20"/>
          <w:szCs w:val="20"/>
          <w:lang w:bidi="ar-SA"/>
        </w:rPr>
        <w:t>element</w:t>
      </w:r>
      <w:r>
        <w:rPr>
          <w:rFonts w:ascii="Courier New" w:eastAsia="Calibri" w:hAnsi="Courier New" w:cs="Calibri"/>
          <w:b/>
          <w:bCs/>
          <w:i/>
          <w:iCs/>
          <w:color w:val="000000"/>
          <w:sz w:val="20"/>
          <w:szCs w:val="20"/>
          <w:lang w:bidi="ar-SA"/>
        </w:rPr>
        <w:t xml:space="preserve">: </w:t>
      </w:r>
      <w:r>
        <w:rPr>
          <w:lang w:bidi="ar-EG"/>
        </w:rPr>
        <w:t xml:space="preserve">the new element to be inserted </w:t>
      </w:r>
    </w:p>
    <w:p w14:paraId="37DE0566" w14:textId="77777777" w:rsidR="00684413" w:rsidRDefault="00684413" w:rsidP="00684413">
      <w:pPr>
        <w:bidi w:val="0"/>
        <w:spacing w:after="120" w:line="240" w:lineRule="auto"/>
        <w:ind w:left="1440"/>
        <w:rPr>
          <w:lang w:bidi="ar-EG"/>
        </w:rPr>
      </w:pPr>
    </w:p>
    <w:p w14:paraId="34D27896" w14:textId="2B1BC644" w:rsidR="00E602F1" w:rsidRDefault="00E602F1">
      <w:pPr>
        <w:bidi w:val="0"/>
        <w:spacing w:after="0" w:line="240" w:lineRule="auto"/>
        <w:rPr>
          <w:lang w:bidi="ar-EG"/>
        </w:rPr>
      </w:pPr>
    </w:p>
    <w:p w14:paraId="58EBE525" w14:textId="77777777" w:rsidR="001B17A9" w:rsidRDefault="001B17A9">
      <w:pPr>
        <w:bidi w:val="0"/>
        <w:spacing w:after="0" w:line="240" w:lineRule="auto"/>
        <w:rPr>
          <w:rFonts w:ascii="Cambria" w:hAnsi="Cambria" w:cs="Times New Roman"/>
          <w:b/>
          <w:bCs/>
          <w:color w:val="365F91"/>
          <w:sz w:val="28"/>
          <w:szCs w:val="28"/>
          <w:lang w:bidi="ar-EG"/>
        </w:rPr>
      </w:pPr>
      <w:r>
        <w:rPr>
          <w:lang w:bidi="ar-EG"/>
        </w:rPr>
        <w:br w:type="page"/>
      </w:r>
    </w:p>
    <w:p w14:paraId="0968CF6A" w14:textId="786F17AB" w:rsidR="00E602F1" w:rsidRDefault="00E602F1" w:rsidP="00E602F1">
      <w:pPr>
        <w:pStyle w:val="Heading1"/>
        <w:bidi w:val="0"/>
        <w:rPr>
          <w:lang w:bidi="ar-EG"/>
        </w:rPr>
      </w:pPr>
      <w:bookmarkStart w:id="27" w:name="_Toc117726029"/>
      <w:r>
        <w:rPr>
          <w:lang w:bidi="ar-EG"/>
        </w:rPr>
        <w:lastRenderedPageBreak/>
        <w:t xml:space="preserve">APPENDIX II: </w:t>
      </w:r>
      <w:r w:rsidR="00486600">
        <w:rPr>
          <w:lang w:bidi="ar-EG"/>
        </w:rPr>
        <w:t>Command Prompt</w:t>
      </w:r>
      <w:bookmarkEnd w:id="27"/>
    </w:p>
    <w:p w14:paraId="7FD125E9" w14:textId="05684C5A" w:rsidR="00486600" w:rsidRPr="00F40CF0" w:rsidRDefault="00486600" w:rsidP="00486600">
      <w:pPr>
        <w:pStyle w:val="Heading3"/>
        <w:bidi w:val="0"/>
      </w:pPr>
      <w:bookmarkStart w:id="28" w:name="_Toc479859876"/>
      <w:bookmarkStart w:id="29" w:name="_Toc117726030"/>
      <w:r>
        <w:t>Print current kernel heap placement strategy (NEXT FIT, BEST FIT, …)</w:t>
      </w:r>
      <w:bookmarkEnd w:id="28"/>
      <w:bookmarkEnd w:id="29"/>
    </w:p>
    <w:p w14:paraId="15A84752" w14:textId="77777777" w:rsidR="00486600" w:rsidRPr="00696D67" w:rsidRDefault="00486600" w:rsidP="00486600">
      <w:pPr>
        <w:pStyle w:val="Heading4"/>
        <w:ind w:left="360"/>
      </w:pPr>
      <w:r w:rsidRPr="00696D67">
        <w:rPr>
          <w:rStyle w:val="BalloonTextChar"/>
          <w:rFonts w:ascii="Cambria" w:hAnsi="Cambria" w:cs="Times New Roman"/>
          <w:sz w:val="22"/>
          <w:szCs w:val="24"/>
        </w:rPr>
        <w:t xml:space="preserve">Name: </w:t>
      </w:r>
      <w:r w:rsidRPr="00696D67">
        <w:rPr>
          <w:rStyle w:val="BalloonTextChar"/>
          <w:rFonts w:ascii="Cambria" w:hAnsi="Cambria" w:cs="Times New Roman"/>
          <w:sz w:val="22"/>
          <w:szCs w:val="24"/>
        </w:rPr>
        <w:tab/>
      </w:r>
      <w:r>
        <w:rPr>
          <w:rFonts w:ascii="Courier New" w:hAnsi="Courier New" w:cs="Courier New"/>
          <w:i w:val="0"/>
          <w:iCs w:val="0"/>
          <w:color w:val="auto"/>
        </w:rPr>
        <w:t>kheap?</w:t>
      </w:r>
    </w:p>
    <w:p w14:paraId="73C4C903" w14:textId="77777777" w:rsidR="00486600" w:rsidRPr="002F41F9" w:rsidRDefault="00486600" w:rsidP="00486600">
      <w:pPr>
        <w:pStyle w:val="Heading4"/>
        <w:ind w:firstLine="360"/>
      </w:pPr>
      <w:r w:rsidRPr="002F41F9">
        <w:t xml:space="preserve">Description: </w:t>
      </w:r>
    </w:p>
    <w:p w14:paraId="5F606915" w14:textId="68330400" w:rsidR="00486600" w:rsidRDefault="00486600" w:rsidP="00486600">
      <w:pPr>
        <w:pStyle w:val="NormalWeb"/>
        <w:spacing w:before="60" w:beforeAutospacing="0" w:after="60" w:afterAutospacing="0"/>
        <w:ind w:left="1080"/>
      </w:pPr>
      <w:r>
        <w:t>Print the current KERNEL heap placement strategy (NEXT FIT, BEST FIT, …).</w:t>
      </w:r>
    </w:p>
    <w:p w14:paraId="10AC212D" w14:textId="77777777" w:rsidR="00486600" w:rsidRPr="00F40CF0" w:rsidRDefault="00486600" w:rsidP="00486600">
      <w:pPr>
        <w:pStyle w:val="Heading3"/>
        <w:bidi w:val="0"/>
      </w:pPr>
      <w:bookmarkStart w:id="30" w:name="_Toc479859877"/>
      <w:bookmarkStart w:id="31" w:name="_Toc117726031"/>
      <w:r>
        <w:t>Changing kernel heap placement strategy (NEXT FIT, BEST FIT, …)</w:t>
      </w:r>
      <w:bookmarkEnd w:id="30"/>
      <w:bookmarkEnd w:id="31"/>
    </w:p>
    <w:p w14:paraId="368166F5" w14:textId="37577799" w:rsidR="00486600" w:rsidRPr="00696D67" w:rsidRDefault="00486600" w:rsidP="00486600">
      <w:pPr>
        <w:pStyle w:val="Heading4"/>
        <w:ind w:left="360"/>
      </w:pPr>
      <w:r w:rsidRPr="00696D67">
        <w:rPr>
          <w:rStyle w:val="BalloonTextChar"/>
          <w:rFonts w:ascii="Cambria" w:hAnsi="Cambria" w:cs="Times New Roman"/>
          <w:sz w:val="22"/>
          <w:szCs w:val="24"/>
        </w:rPr>
        <w:t xml:space="preserve">Name: </w:t>
      </w:r>
      <w:r w:rsidRPr="00696D67">
        <w:rPr>
          <w:rStyle w:val="BalloonTextChar"/>
          <w:rFonts w:ascii="Cambria" w:hAnsi="Cambria" w:cs="Times New Roman"/>
          <w:sz w:val="22"/>
          <w:szCs w:val="24"/>
        </w:rPr>
        <w:tab/>
      </w:r>
      <w:r>
        <w:rPr>
          <w:rFonts w:ascii="Courier New" w:hAnsi="Courier New" w:cs="Courier New"/>
          <w:i w:val="0"/>
          <w:iCs w:val="0"/>
          <w:color w:val="auto"/>
        </w:rPr>
        <w:t>khnextfit</w:t>
      </w:r>
      <w:r w:rsidR="00086A4C">
        <w:rPr>
          <w:rFonts w:ascii="Courier New" w:hAnsi="Courier New" w:cs="Courier New"/>
          <w:i w:val="0"/>
          <w:iCs w:val="0"/>
          <w:color w:val="auto"/>
        </w:rPr>
        <w:t xml:space="preserve"> </w:t>
      </w:r>
      <w:r w:rsidR="00D07207">
        <w:rPr>
          <w:rFonts w:ascii="Courier New" w:hAnsi="Courier New" w:cs="Courier New"/>
          <w:i w:val="0"/>
          <w:iCs w:val="0"/>
          <w:color w:val="auto"/>
        </w:rPr>
        <w:t>(</w:t>
      </w:r>
      <w:r>
        <w:rPr>
          <w:rFonts w:ascii="Courier New" w:hAnsi="Courier New" w:cs="Courier New"/>
          <w:i w:val="0"/>
          <w:iCs w:val="0"/>
          <w:color w:val="auto"/>
        </w:rPr>
        <w:t>khbestfit</w:t>
      </w:r>
      <w:r>
        <w:t>,</w:t>
      </w:r>
      <w:r w:rsidRPr="00B74F25">
        <w:rPr>
          <w:rFonts w:ascii="Courier New" w:hAnsi="Courier New" w:cs="Courier New"/>
          <w:i w:val="0"/>
          <w:iCs w:val="0"/>
          <w:color w:val="auto"/>
        </w:rPr>
        <w:t xml:space="preserve"> </w:t>
      </w:r>
      <w:r>
        <w:rPr>
          <w:rFonts w:ascii="Courier New" w:hAnsi="Courier New" w:cs="Courier New"/>
          <w:i w:val="0"/>
          <w:iCs w:val="0"/>
          <w:color w:val="auto"/>
        </w:rPr>
        <w:t>khfirstfit</w:t>
      </w:r>
      <w:r>
        <w:t>)</w:t>
      </w:r>
    </w:p>
    <w:p w14:paraId="1D5793E8" w14:textId="77777777" w:rsidR="00486600" w:rsidRPr="002F41F9" w:rsidRDefault="00486600" w:rsidP="00486600">
      <w:pPr>
        <w:pStyle w:val="Heading4"/>
        <w:ind w:firstLine="360"/>
      </w:pPr>
      <w:r w:rsidRPr="002F41F9">
        <w:t xml:space="preserve">Description: </w:t>
      </w:r>
    </w:p>
    <w:p w14:paraId="4063EB81" w14:textId="43D1E906" w:rsidR="004D7BED" w:rsidRDefault="00486600" w:rsidP="00486600">
      <w:pPr>
        <w:bidi w:val="0"/>
        <w:spacing w:after="0" w:line="240" w:lineRule="auto"/>
        <w:rPr>
          <w:lang w:bidi="ar-EG"/>
        </w:rPr>
      </w:pPr>
      <w:r>
        <w:t>Set the current KERNEL heap placement strategy to NEXT FIT (BEST FIT, …).</w:t>
      </w:r>
      <w:r w:rsidR="004D7BED">
        <w:rPr>
          <w:lang w:bidi="ar-EG"/>
        </w:rPr>
        <w:br w:type="page"/>
      </w:r>
    </w:p>
    <w:p w14:paraId="283370A9" w14:textId="77777777" w:rsidR="00E205EF" w:rsidRPr="00F22491" w:rsidRDefault="00E205EF" w:rsidP="00E205EF">
      <w:pPr>
        <w:pStyle w:val="Heading1"/>
        <w:bidi w:val="0"/>
      </w:pPr>
      <w:bookmarkStart w:id="32" w:name="_Toc293102116"/>
      <w:bookmarkStart w:id="33" w:name="_Toc293102569"/>
      <w:bookmarkStart w:id="34" w:name="_Toc293190246"/>
      <w:bookmarkStart w:id="35" w:name="_Toc479859882"/>
      <w:bookmarkStart w:id="36" w:name="_Toc117726032"/>
      <w:bookmarkStart w:id="37" w:name="_Toc293102117"/>
      <w:bookmarkStart w:id="38" w:name="_Toc293102570"/>
      <w:bookmarkStart w:id="39" w:name="_Toc293190247"/>
      <w:bookmarkStart w:id="40" w:name="_Toc479859883"/>
      <w:r>
        <w:lastRenderedPageBreak/>
        <w:t>Basic Functions</w:t>
      </w:r>
      <w:bookmarkEnd w:id="32"/>
      <w:bookmarkEnd w:id="33"/>
      <w:bookmarkEnd w:id="34"/>
      <w:bookmarkEnd w:id="35"/>
      <w:bookmarkEnd w:id="36"/>
    </w:p>
    <w:p w14:paraId="5875C1F5" w14:textId="4DFCA345" w:rsidR="00E205EF" w:rsidRDefault="00E205EF" w:rsidP="00E205EF">
      <w:pPr>
        <w:pStyle w:val="NormalWeb"/>
      </w:pPr>
      <w:r>
        <w:t xml:space="preserve">The basic </w:t>
      </w:r>
      <w:r w:rsidRPr="002E2152">
        <w:rPr>
          <w:b/>
          <w:bCs/>
          <w:color w:val="FF0000"/>
        </w:rPr>
        <w:t>memory manager functions</w:t>
      </w:r>
      <w:r>
        <w:t xml:space="preserve"> that you may need to use are defined in “</w:t>
      </w:r>
      <w:r w:rsidRPr="008E472D">
        <w:rPr>
          <w:rFonts w:ascii="Courier New" w:hAnsi="Courier New" w:cs="Courier New"/>
        </w:rPr>
        <w:t>kern/</w:t>
      </w:r>
      <w:r>
        <w:rPr>
          <w:rFonts w:ascii="Courier New" w:hAnsi="Courier New" w:cs="Courier New"/>
        </w:rPr>
        <w:t>mem/</w:t>
      </w:r>
      <w:r w:rsidRPr="008E472D">
        <w:rPr>
          <w:rFonts w:ascii="Courier New" w:hAnsi="Courier New" w:cs="Courier New"/>
        </w:rPr>
        <w:t>memory_manager.c</w:t>
      </w:r>
      <w:r>
        <w:t>” file: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7830"/>
      </w:tblGrid>
      <w:tr w:rsidR="00E205EF" w:rsidRPr="009A1A4B" w14:paraId="1D4363F8" w14:textId="77777777" w:rsidTr="007727CE">
        <w:tc>
          <w:tcPr>
            <w:tcW w:w="2340" w:type="dxa"/>
          </w:tcPr>
          <w:p w14:paraId="389EC78B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</w:rPr>
            </w:pPr>
            <w:r w:rsidRPr="009A1A4B">
              <w:rPr>
                <w:b/>
                <w:bCs/>
              </w:rPr>
              <w:t>Function Name</w:t>
            </w:r>
          </w:p>
        </w:tc>
        <w:tc>
          <w:tcPr>
            <w:tcW w:w="7830" w:type="dxa"/>
          </w:tcPr>
          <w:p w14:paraId="3E59FCC8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</w:rPr>
            </w:pPr>
            <w:r w:rsidRPr="009A1A4B">
              <w:rPr>
                <w:b/>
                <w:bCs/>
              </w:rPr>
              <w:t>Description</w:t>
            </w:r>
          </w:p>
        </w:tc>
      </w:tr>
      <w:tr w:rsidR="00E205EF" w14:paraId="51C12AE2" w14:textId="77777777" w:rsidTr="007727CE">
        <w:tc>
          <w:tcPr>
            <w:tcW w:w="2340" w:type="dxa"/>
            <w:vAlign w:val="center"/>
          </w:tcPr>
          <w:p w14:paraId="3D5ED65E" w14:textId="77777777" w:rsidR="00E205EF" w:rsidRPr="004E4B84" w:rsidRDefault="00E205EF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allocate_frame</w:t>
            </w:r>
          </w:p>
        </w:tc>
        <w:tc>
          <w:tcPr>
            <w:tcW w:w="7830" w:type="dxa"/>
          </w:tcPr>
          <w:p w14:paraId="7A52B39B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</w:pPr>
            <w:r w:rsidRPr="009A1A4B">
              <w:t>Used to allocate a free frame from the free frame list</w:t>
            </w:r>
          </w:p>
        </w:tc>
      </w:tr>
      <w:tr w:rsidR="00E205EF" w14:paraId="175AA7D1" w14:textId="77777777" w:rsidTr="007727CE">
        <w:tc>
          <w:tcPr>
            <w:tcW w:w="2340" w:type="dxa"/>
            <w:vAlign w:val="center"/>
          </w:tcPr>
          <w:p w14:paraId="7A96F764" w14:textId="77777777" w:rsidR="00E205EF" w:rsidRPr="004E4B84" w:rsidRDefault="00E205EF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free_frame</w:t>
            </w:r>
          </w:p>
        </w:tc>
        <w:tc>
          <w:tcPr>
            <w:tcW w:w="7830" w:type="dxa"/>
          </w:tcPr>
          <w:p w14:paraId="0C9DA8A0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</w:pPr>
            <w:r w:rsidRPr="009A1A4B">
              <w:t>Used to free a frame by adding it to free frame list</w:t>
            </w:r>
          </w:p>
        </w:tc>
      </w:tr>
      <w:tr w:rsidR="00E205EF" w14:paraId="2FE7724D" w14:textId="77777777" w:rsidTr="007727CE">
        <w:tc>
          <w:tcPr>
            <w:tcW w:w="2340" w:type="dxa"/>
            <w:vAlign w:val="center"/>
          </w:tcPr>
          <w:p w14:paraId="0BE4BE6B" w14:textId="77777777" w:rsidR="00E205EF" w:rsidRPr="004E4B84" w:rsidRDefault="00E205EF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map_frame</w:t>
            </w:r>
          </w:p>
        </w:tc>
        <w:tc>
          <w:tcPr>
            <w:tcW w:w="7830" w:type="dxa"/>
          </w:tcPr>
          <w:p w14:paraId="6169B8E7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</w:pPr>
            <w:r w:rsidRPr="009A1A4B">
              <w:t>Used to map a single page with a given virtual address into a given allocated frame, simply by setting the directory and page table entries</w:t>
            </w:r>
          </w:p>
        </w:tc>
      </w:tr>
      <w:tr w:rsidR="00E205EF" w14:paraId="4153C7DD" w14:textId="77777777" w:rsidTr="007727CE">
        <w:tc>
          <w:tcPr>
            <w:tcW w:w="2340" w:type="dxa"/>
            <w:vAlign w:val="center"/>
          </w:tcPr>
          <w:p w14:paraId="5D18BB87" w14:textId="77777777" w:rsidR="00E205EF" w:rsidRPr="004E4B84" w:rsidRDefault="00E205EF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get_page_table</w:t>
            </w:r>
          </w:p>
        </w:tc>
        <w:tc>
          <w:tcPr>
            <w:tcW w:w="7830" w:type="dxa"/>
          </w:tcPr>
          <w:p w14:paraId="18DF15CB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</w:pPr>
            <w:r w:rsidRPr="009A1A4B">
              <w:t xml:space="preserve">Used by </w:t>
            </w:r>
            <w:r w:rsidRPr="009A1A4B">
              <w:rPr>
                <w:rFonts w:ascii="Courier New" w:hAnsi="Courier New" w:cs="Courier New"/>
              </w:rPr>
              <w:t>“map_frame”</w:t>
            </w:r>
            <w:r w:rsidRPr="009A1A4B">
              <w:t xml:space="preserve"> to get a pointer to the page table if exist</w:t>
            </w:r>
          </w:p>
        </w:tc>
      </w:tr>
      <w:tr w:rsidR="00E205EF" w14:paraId="765F7965" w14:textId="77777777" w:rsidTr="007727CE">
        <w:tc>
          <w:tcPr>
            <w:tcW w:w="2340" w:type="dxa"/>
            <w:vAlign w:val="center"/>
          </w:tcPr>
          <w:p w14:paraId="46274F30" w14:textId="77777777" w:rsidR="00E205EF" w:rsidRPr="004E4B84" w:rsidRDefault="00E205EF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unmap_frame</w:t>
            </w:r>
          </w:p>
        </w:tc>
        <w:tc>
          <w:tcPr>
            <w:tcW w:w="7830" w:type="dxa"/>
          </w:tcPr>
          <w:p w14:paraId="6D15BF79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</w:pPr>
            <w:r w:rsidRPr="009A1A4B">
              <w:t>Used to un-map a frame at the given virtual address, simply by clearing the page table entry</w:t>
            </w:r>
          </w:p>
        </w:tc>
      </w:tr>
      <w:tr w:rsidR="00E205EF" w14:paraId="49A06138" w14:textId="77777777" w:rsidTr="007727CE">
        <w:tc>
          <w:tcPr>
            <w:tcW w:w="2340" w:type="dxa"/>
            <w:vAlign w:val="center"/>
          </w:tcPr>
          <w:p w14:paraId="47C0FC05" w14:textId="77777777" w:rsidR="00E205EF" w:rsidRPr="004E4B84" w:rsidRDefault="00E205EF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get_frame_info</w:t>
            </w:r>
          </w:p>
        </w:tc>
        <w:tc>
          <w:tcPr>
            <w:tcW w:w="7830" w:type="dxa"/>
          </w:tcPr>
          <w:p w14:paraId="51912E0C" w14:textId="77777777" w:rsidR="00E205EF" w:rsidRPr="009A1A4B" w:rsidRDefault="00E205EF" w:rsidP="007727CE">
            <w:pPr>
              <w:pStyle w:val="NormalWeb"/>
              <w:spacing w:before="60" w:beforeAutospacing="0" w:after="60" w:afterAutospacing="0"/>
            </w:pPr>
            <w:r w:rsidRPr="009A1A4B">
              <w:t>Used to get both the page table and the frame of the given virtual address</w:t>
            </w:r>
          </w:p>
        </w:tc>
      </w:tr>
    </w:tbl>
    <w:p w14:paraId="544E8FB9" w14:textId="197BAD34" w:rsidR="004D7BED" w:rsidRDefault="004D7BED" w:rsidP="00E205EF">
      <w:pPr>
        <w:pStyle w:val="Heading1"/>
        <w:bidi w:val="0"/>
      </w:pPr>
      <w:bookmarkStart w:id="41" w:name="_Toc117726033"/>
      <w:r>
        <w:t>Other Helpers Functions</w:t>
      </w:r>
      <w:bookmarkEnd w:id="37"/>
      <w:bookmarkEnd w:id="38"/>
      <w:bookmarkEnd w:id="39"/>
      <w:bookmarkEnd w:id="40"/>
      <w:bookmarkEnd w:id="41"/>
    </w:p>
    <w:p w14:paraId="175D0270" w14:textId="77777777" w:rsidR="004D7BED" w:rsidRDefault="004D7BED" w:rsidP="004D7BED">
      <w:pPr>
        <w:pStyle w:val="NormalWeb"/>
      </w:pPr>
      <w:r>
        <w:t xml:space="preserve">There are some </w:t>
      </w:r>
      <w:r w:rsidRPr="004E4B84">
        <w:rPr>
          <w:b/>
          <w:bCs/>
          <w:color w:val="FF0000"/>
        </w:rPr>
        <w:t>helper functions</w:t>
      </w:r>
      <w:r>
        <w:t xml:space="preserve"> that we may need to use them in the rest of the course: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614"/>
        <w:gridCol w:w="5103"/>
        <w:gridCol w:w="2453"/>
      </w:tblGrid>
      <w:tr w:rsidR="004D7BED" w:rsidRPr="009A1A4B" w14:paraId="245147CE" w14:textId="77777777" w:rsidTr="007727CE">
        <w:tc>
          <w:tcPr>
            <w:tcW w:w="2614" w:type="dxa"/>
          </w:tcPr>
          <w:p w14:paraId="32C000AB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</w:rPr>
            </w:pPr>
            <w:r w:rsidRPr="009A1A4B">
              <w:rPr>
                <w:b/>
                <w:bCs/>
              </w:rPr>
              <w:t xml:space="preserve">Function </w:t>
            </w:r>
          </w:p>
        </w:tc>
        <w:tc>
          <w:tcPr>
            <w:tcW w:w="5103" w:type="dxa"/>
          </w:tcPr>
          <w:p w14:paraId="0AE67551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</w:rPr>
            </w:pPr>
            <w:r w:rsidRPr="009A1A4B">
              <w:rPr>
                <w:b/>
                <w:bCs/>
              </w:rPr>
              <w:t>Description</w:t>
            </w:r>
          </w:p>
        </w:tc>
        <w:tc>
          <w:tcPr>
            <w:tcW w:w="2453" w:type="dxa"/>
          </w:tcPr>
          <w:p w14:paraId="462F6C0F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ined in…</w:t>
            </w:r>
          </w:p>
        </w:tc>
      </w:tr>
      <w:tr w:rsidR="004D7BED" w14:paraId="153447B2" w14:textId="77777777" w:rsidTr="007727CE">
        <w:tc>
          <w:tcPr>
            <w:tcW w:w="2614" w:type="dxa"/>
            <w:vAlign w:val="center"/>
          </w:tcPr>
          <w:p w14:paraId="5D3C60D5" w14:textId="77777777" w:rsidR="004D7BED" w:rsidRPr="004E4B84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PDX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(uint32 virtual address)</w:t>
            </w:r>
          </w:p>
        </w:tc>
        <w:tc>
          <w:tcPr>
            <w:tcW w:w="5103" w:type="dxa"/>
          </w:tcPr>
          <w:p w14:paraId="705BB1A7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</w:pPr>
            <w:r>
              <w:t>G</w:t>
            </w:r>
            <w:r w:rsidRPr="002549E1">
              <w:t xml:space="preserve">ets the page </w:t>
            </w:r>
            <w:r>
              <w:t xml:space="preserve">directory </w:t>
            </w:r>
            <w:r w:rsidRPr="002549E1">
              <w:t>index in the given</w:t>
            </w:r>
            <w:r>
              <w:t xml:space="preserve"> virtual address (10 bits from 22 – 3</w:t>
            </w:r>
            <w:r w:rsidRPr="002549E1">
              <w:t>1).</w:t>
            </w:r>
          </w:p>
        </w:tc>
        <w:tc>
          <w:tcPr>
            <w:tcW w:w="2453" w:type="dxa"/>
            <w:vAlign w:val="center"/>
          </w:tcPr>
          <w:p w14:paraId="08BB518D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Inc/mmu.h</w:t>
            </w:r>
          </w:p>
        </w:tc>
      </w:tr>
      <w:tr w:rsidR="004D7BED" w14:paraId="6090445A" w14:textId="77777777" w:rsidTr="007727CE">
        <w:tc>
          <w:tcPr>
            <w:tcW w:w="2614" w:type="dxa"/>
            <w:vAlign w:val="center"/>
          </w:tcPr>
          <w:p w14:paraId="11AF375B" w14:textId="77777777" w:rsidR="004D7BED" w:rsidRPr="004E4B84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PTX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(uint32 virtual address)</w:t>
            </w:r>
          </w:p>
        </w:tc>
        <w:tc>
          <w:tcPr>
            <w:tcW w:w="5103" w:type="dxa"/>
          </w:tcPr>
          <w:p w14:paraId="09EB60AC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</w:pPr>
            <w:r>
              <w:t>G</w:t>
            </w:r>
            <w:r w:rsidRPr="002549E1">
              <w:t>ets the page table index in the given virtual address (10 bits from 12 – 21).</w:t>
            </w:r>
          </w:p>
        </w:tc>
        <w:tc>
          <w:tcPr>
            <w:tcW w:w="2453" w:type="dxa"/>
            <w:vAlign w:val="center"/>
          </w:tcPr>
          <w:p w14:paraId="25E86C52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Inc/mmu.h</w:t>
            </w:r>
          </w:p>
        </w:tc>
      </w:tr>
      <w:tr w:rsidR="004D7BED" w14:paraId="3845971D" w14:textId="77777777" w:rsidTr="007727CE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B243D" w14:textId="77777777" w:rsidR="004D7BED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ROUNDUP</w:t>
            </w:r>
          </w:p>
          <w:p w14:paraId="6FC9EF14" w14:textId="77777777" w:rsidR="004D7BED" w:rsidRPr="004E4B84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AF54CA">
              <w:rPr>
                <w:rFonts w:ascii="Courier New" w:hAnsi="Courier New" w:cs="Courier New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uint32 </w:t>
            </w:r>
            <w:r w:rsidRPr="00AF54CA">
              <w:rPr>
                <w:rFonts w:ascii="Courier New" w:hAnsi="Courier New" w:cs="Courier New"/>
                <w:sz w:val="20"/>
                <w:szCs w:val="20"/>
              </w:rPr>
              <w:t xml:space="preserve">value,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uint32  </w:t>
            </w:r>
            <w:r w:rsidRPr="00AF54CA">
              <w:rPr>
                <w:rFonts w:ascii="Courier New" w:hAnsi="Courier New" w:cs="Courier New"/>
                <w:sz w:val="20"/>
                <w:szCs w:val="20"/>
              </w:rPr>
              <w:t>align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5D7F0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</w:pPr>
            <w:r>
              <w:t>Rounds</w:t>
            </w:r>
            <w:r w:rsidRPr="00AF54CA">
              <w:t xml:space="preserve"> a given </w:t>
            </w:r>
            <w:r>
              <w:t>“</w:t>
            </w:r>
            <w:r w:rsidRPr="00AF54CA">
              <w:t>value</w:t>
            </w:r>
            <w:r>
              <w:t>”</w:t>
            </w:r>
            <w:r w:rsidRPr="00AF54CA">
              <w:t xml:space="preserve"> to the nearest upper value that is divisible by “align”. 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EDD2" w14:textId="77777777" w:rsidR="004D7BED" w:rsidRPr="001A1936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Inc/</w:t>
            </w:r>
            <w:r>
              <w:rPr>
                <w:rFonts w:ascii="Courier New" w:hAnsi="Courier New" w:cs="Courier New"/>
                <w:sz w:val="20"/>
                <w:szCs w:val="20"/>
              </w:rPr>
              <w:t>types</w:t>
            </w:r>
            <w:r w:rsidRPr="004E4B84">
              <w:rPr>
                <w:rFonts w:ascii="Courier New" w:hAnsi="Courier New" w:cs="Courier New"/>
                <w:sz w:val="20"/>
                <w:szCs w:val="20"/>
              </w:rPr>
              <w:t>.h</w:t>
            </w:r>
          </w:p>
        </w:tc>
      </w:tr>
      <w:tr w:rsidR="004D7BED" w14:paraId="31777760" w14:textId="77777777" w:rsidTr="007727CE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F6E5" w14:textId="77777777" w:rsidR="004D7BED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ROUNDDOWN</w:t>
            </w:r>
          </w:p>
          <w:p w14:paraId="32869459" w14:textId="77777777" w:rsidR="004D7BED" w:rsidRPr="004E4B84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AF54CA">
              <w:rPr>
                <w:rFonts w:ascii="Courier New" w:hAnsi="Courier New" w:cs="Courier New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uint32 </w:t>
            </w:r>
            <w:r w:rsidRPr="00AF54CA">
              <w:rPr>
                <w:rFonts w:ascii="Courier New" w:hAnsi="Courier New" w:cs="Courier New"/>
                <w:sz w:val="20"/>
                <w:szCs w:val="20"/>
              </w:rPr>
              <w:t>value,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uint32</w:t>
            </w:r>
            <w:r w:rsidRPr="00AF54CA">
              <w:rPr>
                <w:rFonts w:ascii="Courier New" w:hAnsi="Courier New" w:cs="Courier New"/>
                <w:sz w:val="20"/>
                <w:szCs w:val="20"/>
              </w:rPr>
              <w:t xml:space="preserve"> align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5D60C" w14:textId="77777777" w:rsidR="004D7BED" w:rsidRPr="009A1A4B" w:rsidRDefault="004D7BED" w:rsidP="007727CE">
            <w:pPr>
              <w:pStyle w:val="NormalWeb"/>
              <w:spacing w:before="60" w:beforeAutospacing="0" w:after="60" w:afterAutospacing="0"/>
            </w:pPr>
            <w:r>
              <w:t>Rounds</w:t>
            </w:r>
            <w:r w:rsidRPr="00AF54CA">
              <w:t xml:space="preserve"> a given </w:t>
            </w:r>
            <w:r>
              <w:t>“</w:t>
            </w:r>
            <w:r w:rsidRPr="00AF54CA">
              <w:t>value</w:t>
            </w:r>
            <w:r>
              <w:t>”</w:t>
            </w:r>
            <w:r w:rsidRPr="00AF54CA">
              <w:t xml:space="preserve"> to the nearest </w:t>
            </w:r>
            <w:r>
              <w:t>lower</w:t>
            </w:r>
            <w:r w:rsidRPr="00AF54CA">
              <w:t xml:space="preserve"> value that is divisible by “align”. 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181A5" w14:textId="77777777" w:rsidR="004D7BED" w:rsidRPr="001A1936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Inc/</w:t>
            </w:r>
            <w:r>
              <w:rPr>
                <w:rFonts w:ascii="Courier New" w:hAnsi="Courier New" w:cs="Courier New"/>
                <w:sz w:val="20"/>
                <w:szCs w:val="20"/>
              </w:rPr>
              <w:t>types</w:t>
            </w:r>
            <w:r w:rsidRPr="004E4B84">
              <w:rPr>
                <w:rFonts w:ascii="Courier New" w:hAnsi="Courier New" w:cs="Courier New"/>
                <w:sz w:val="20"/>
                <w:szCs w:val="20"/>
              </w:rPr>
              <w:t>.h</w:t>
            </w:r>
          </w:p>
        </w:tc>
      </w:tr>
      <w:tr w:rsidR="004D7BED" w14:paraId="32D93DEE" w14:textId="77777777" w:rsidTr="007727CE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B6EF2" w14:textId="77777777" w:rsidR="004D7BED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4E4B84">
              <w:rPr>
                <w:rFonts w:ascii="Courier New" w:hAnsi="Courier New" w:cs="Courier New"/>
                <w:sz w:val="20"/>
                <w:szCs w:val="20"/>
              </w:rPr>
              <w:t>tlb_invalidate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504C2848" w14:textId="77777777" w:rsidR="004D7BED" w:rsidRPr="004E4B84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(uint32* page_directory, uint32 virtual address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2415A" w14:textId="77777777" w:rsidR="004D7BED" w:rsidRDefault="004D7BED" w:rsidP="007727CE">
            <w:pPr>
              <w:pStyle w:val="NormalWeb"/>
              <w:spacing w:before="60" w:beforeAutospacing="0" w:after="60" w:afterAutospacing="0"/>
            </w:pPr>
            <w:r>
              <w:t>Refresh the cache memory (TLB) to remove the given virtual address from it.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1E274" w14:textId="4CC5937C" w:rsidR="004D7BED" w:rsidRPr="00126082" w:rsidRDefault="004D7BED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126082">
              <w:rPr>
                <w:rFonts w:ascii="Courier New" w:hAnsi="Courier New" w:cs="Courier New"/>
                <w:sz w:val="20"/>
                <w:szCs w:val="20"/>
              </w:rPr>
              <w:t>Kern/</w:t>
            </w:r>
            <w:r w:rsidR="00754BF3">
              <w:rPr>
                <w:rFonts w:ascii="Courier New" w:hAnsi="Courier New" w:cs="Courier New"/>
                <w:sz w:val="20"/>
                <w:szCs w:val="20"/>
              </w:rPr>
              <w:t>mem/</w:t>
            </w:r>
            <w:r w:rsidR="00754BF3">
              <w:t xml:space="preserve"> </w:t>
            </w:r>
            <w:r w:rsidR="00754BF3" w:rsidRPr="00754BF3">
              <w:rPr>
                <w:rFonts w:ascii="Courier New" w:hAnsi="Courier New" w:cs="Courier New"/>
                <w:sz w:val="20"/>
                <w:szCs w:val="20"/>
              </w:rPr>
              <w:t>memory_manager</w:t>
            </w:r>
            <w:r>
              <w:rPr>
                <w:rFonts w:ascii="Courier New" w:hAnsi="Courier New" w:cs="Courier New"/>
                <w:sz w:val="20"/>
                <w:szCs w:val="20"/>
              </w:rPr>
              <w:t>.c</w:t>
            </w:r>
          </w:p>
        </w:tc>
      </w:tr>
      <w:tr w:rsidR="000D4655" w14:paraId="347DE88B" w14:textId="77777777" w:rsidTr="007727CE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C42" w14:textId="4335BB35" w:rsidR="000D4655" w:rsidRPr="00791F66" w:rsidRDefault="000D4655" w:rsidP="00791F66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791F66">
              <w:rPr>
                <w:rFonts w:ascii="Courier New" w:hAnsi="Courier New" w:cs="Courier New"/>
                <w:sz w:val="20"/>
                <w:szCs w:val="20"/>
              </w:rPr>
              <w:t>is</w:t>
            </w:r>
            <w:r w:rsidR="00791F66">
              <w:rPr>
                <w:rFonts w:ascii="Courier New" w:hAnsi="Courier New" w:cs="Courier New"/>
                <w:sz w:val="20"/>
                <w:szCs w:val="20"/>
              </w:rPr>
              <w:t>K</w:t>
            </w:r>
            <w:r w:rsidRPr="00791F66">
              <w:rPr>
                <w:rFonts w:ascii="Courier New" w:hAnsi="Courier New" w:cs="Courier New"/>
                <w:sz w:val="20"/>
                <w:szCs w:val="20"/>
              </w:rPr>
              <w:t>HeapPlacementStrategy</w:t>
            </w:r>
            <w:r w:rsidR="002C2326">
              <w:rPr>
                <w:rFonts w:ascii="Courier New" w:hAnsi="Courier New" w:cs="Courier New"/>
                <w:sz w:val="20"/>
                <w:szCs w:val="20"/>
              </w:rPr>
              <w:t>FIRST</w:t>
            </w:r>
            <w:r w:rsidRPr="00791F66">
              <w:rPr>
                <w:rFonts w:ascii="Courier New" w:hAnsi="Courier New" w:cs="Courier New"/>
                <w:sz w:val="20"/>
                <w:szCs w:val="20"/>
              </w:rPr>
              <w:t>FIT() …]</w:t>
            </w:r>
          </w:p>
          <w:p w14:paraId="1B5F737D" w14:textId="77777777" w:rsidR="000D4655" w:rsidRPr="004E4B84" w:rsidRDefault="000D4655" w:rsidP="00791F66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E51AF" w14:textId="63A367C8" w:rsidR="000D4655" w:rsidRDefault="002C2326" w:rsidP="007727CE">
            <w:pPr>
              <w:pStyle w:val="NormalWeb"/>
              <w:spacing w:before="60" w:beforeAutospacing="0" w:after="60" w:afterAutospacing="0"/>
            </w:pPr>
            <w:r>
              <w:rPr>
                <w:lang w:bidi="ar-EG"/>
              </w:rPr>
              <w:t>C</w:t>
            </w:r>
            <w:r w:rsidR="000D4655">
              <w:rPr>
                <w:lang w:bidi="ar-EG"/>
              </w:rPr>
              <w:t>heck which strategy is currently selected using the given functions.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08728" w14:textId="319A3E47" w:rsidR="000D4655" w:rsidRPr="00126082" w:rsidRDefault="005E6EAC" w:rsidP="007727CE">
            <w:pPr>
              <w:pStyle w:val="NormalWeb"/>
              <w:spacing w:before="60" w:beforeAutospacing="0" w:after="60" w:afterAutospacing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Kern/mem/kheap.h</w:t>
            </w:r>
          </w:p>
        </w:tc>
      </w:tr>
    </w:tbl>
    <w:p w14:paraId="60BA3A2E" w14:textId="77777777" w:rsidR="004D7BED" w:rsidRPr="004D7BED" w:rsidRDefault="004D7BED" w:rsidP="004D7BED">
      <w:pPr>
        <w:bidi w:val="0"/>
      </w:pPr>
    </w:p>
    <w:p w14:paraId="7FF6C738" w14:textId="77777777" w:rsidR="00E602F1" w:rsidRDefault="00E602F1" w:rsidP="00E602F1">
      <w:pPr>
        <w:bidi w:val="0"/>
        <w:spacing w:after="120" w:line="240" w:lineRule="auto"/>
        <w:ind w:left="1440"/>
        <w:rPr>
          <w:lang w:bidi="ar-EG"/>
        </w:rPr>
      </w:pPr>
    </w:p>
    <w:p w14:paraId="63F78B55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</w:p>
    <w:p w14:paraId="56B7816B" w14:textId="77777777" w:rsidR="004436AA" w:rsidRPr="00041879" w:rsidRDefault="004436AA" w:rsidP="004436AA">
      <w:pPr>
        <w:bidi w:val="0"/>
        <w:ind w:firstLine="720"/>
        <w:jc w:val="center"/>
        <w:rPr>
          <w:lang w:bidi="ar-EG"/>
        </w:rPr>
      </w:pPr>
    </w:p>
    <w:p w14:paraId="58ECC2C8" w14:textId="77777777" w:rsidR="003D1AB4" w:rsidRDefault="003D1AB4" w:rsidP="003D1AB4">
      <w:pPr>
        <w:bidi w:val="0"/>
        <w:spacing w:after="120"/>
        <w:ind w:left="720" w:firstLine="720"/>
        <w:rPr>
          <w:lang w:bidi="ar-EG"/>
        </w:rPr>
      </w:pPr>
    </w:p>
    <w:bookmarkEnd w:id="12"/>
    <w:bookmarkEnd w:id="13"/>
    <w:bookmarkEnd w:id="14"/>
    <w:bookmarkEnd w:id="15"/>
    <w:p w14:paraId="0DF9557D" w14:textId="77777777" w:rsidR="00F41ED8" w:rsidRPr="00111774" w:rsidRDefault="00F41ED8" w:rsidP="00111774">
      <w:pPr>
        <w:bidi w:val="0"/>
        <w:spacing w:after="0" w:line="240" w:lineRule="auto"/>
        <w:rPr>
          <w:lang w:bidi="ar-EG"/>
        </w:rPr>
      </w:pPr>
    </w:p>
    <w:sectPr w:rsidR="00F41ED8" w:rsidRPr="00111774" w:rsidSect="00670D8D">
      <w:footerReference w:type="default" r:id="rId9"/>
      <w:pgSz w:w="11906" w:h="16838"/>
      <w:pgMar w:top="720" w:right="720" w:bottom="72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33B8F" w14:textId="77777777" w:rsidR="008A13BC" w:rsidRDefault="008A13BC" w:rsidP="001B4549">
      <w:pPr>
        <w:spacing w:after="0" w:line="240" w:lineRule="auto"/>
      </w:pPr>
      <w:r>
        <w:separator/>
      </w:r>
    </w:p>
  </w:endnote>
  <w:endnote w:type="continuationSeparator" w:id="0">
    <w:p w14:paraId="71EE3413" w14:textId="77777777" w:rsidR="008A13BC" w:rsidRDefault="008A13BC" w:rsidP="001B4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507F" w14:textId="77777777" w:rsidR="00D0503B" w:rsidRDefault="00D0503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5B1EA9">
      <w:rPr>
        <w:rFonts w:ascii="Arial"/>
        <w:noProof/>
        <w:rtl/>
      </w:rPr>
      <w:t>32</w:t>
    </w:r>
    <w:r>
      <w:rPr>
        <w:rFonts w:ascii="Arial"/>
        <w:noProof/>
      </w:rPr>
      <w:fldChar w:fldCharType="end"/>
    </w:r>
  </w:p>
  <w:p w14:paraId="52A216B1" w14:textId="77777777" w:rsidR="00D0503B" w:rsidRDefault="00D05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1AB00" w14:textId="77777777" w:rsidR="008A13BC" w:rsidRDefault="008A13BC" w:rsidP="001B4549">
      <w:pPr>
        <w:spacing w:after="0" w:line="240" w:lineRule="auto"/>
      </w:pPr>
      <w:r>
        <w:separator/>
      </w:r>
    </w:p>
  </w:footnote>
  <w:footnote w:type="continuationSeparator" w:id="0">
    <w:p w14:paraId="6AF68324" w14:textId="77777777" w:rsidR="008A13BC" w:rsidRDefault="008A13BC" w:rsidP="001B4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914"/>
    <w:multiLevelType w:val="hybridMultilevel"/>
    <w:tmpl w:val="92FE96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B5A5C"/>
    <w:multiLevelType w:val="hybridMultilevel"/>
    <w:tmpl w:val="67D0FF68"/>
    <w:lvl w:ilvl="0" w:tplc="DFC64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8AA7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FC36BC">
      <w:start w:val="201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0C7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CD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807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A20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3232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0A89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102BFE"/>
    <w:multiLevelType w:val="hybridMultilevel"/>
    <w:tmpl w:val="C06C8378"/>
    <w:lvl w:ilvl="0" w:tplc="F824020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A69C2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3AFC4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28740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B498D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851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D001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A967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AB7A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97333F"/>
    <w:multiLevelType w:val="hybridMultilevel"/>
    <w:tmpl w:val="806E5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1618A7"/>
    <w:multiLevelType w:val="hybridMultilevel"/>
    <w:tmpl w:val="D4C65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358A0"/>
    <w:multiLevelType w:val="hybridMultilevel"/>
    <w:tmpl w:val="91E6B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154A5"/>
    <w:multiLevelType w:val="hybridMultilevel"/>
    <w:tmpl w:val="194E1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C847D1"/>
    <w:multiLevelType w:val="hybridMultilevel"/>
    <w:tmpl w:val="9850B874"/>
    <w:lvl w:ilvl="0" w:tplc="9EE8B4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C0DD7"/>
    <w:multiLevelType w:val="hybridMultilevel"/>
    <w:tmpl w:val="6106C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F3FB3"/>
    <w:multiLevelType w:val="hybridMultilevel"/>
    <w:tmpl w:val="CF300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B151DF"/>
    <w:multiLevelType w:val="hybridMultilevel"/>
    <w:tmpl w:val="2114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525119"/>
    <w:multiLevelType w:val="hybridMultilevel"/>
    <w:tmpl w:val="FD8C9BAC"/>
    <w:lvl w:ilvl="0" w:tplc="87B82EE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919BA"/>
    <w:multiLevelType w:val="hybridMultilevel"/>
    <w:tmpl w:val="49DA8B0A"/>
    <w:lvl w:ilvl="0" w:tplc="6B08A1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CA8DD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40D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A7F8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3AB9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EA35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3CCDF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DC86D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DAC11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50D9A"/>
    <w:multiLevelType w:val="hybridMultilevel"/>
    <w:tmpl w:val="02DE7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9506D"/>
    <w:multiLevelType w:val="hybridMultilevel"/>
    <w:tmpl w:val="4566D5CC"/>
    <w:lvl w:ilvl="0" w:tplc="7960FA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685B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2496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B64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06A0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6F34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AC3CF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78AB6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6915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11E0620"/>
    <w:multiLevelType w:val="hybridMultilevel"/>
    <w:tmpl w:val="F9D86766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A0CA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2155BD"/>
    <w:multiLevelType w:val="hybridMultilevel"/>
    <w:tmpl w:val="704EDDC4"/>
    <w:lvl w:ilvl="0" w:tplc="C0ECA664">
      <w:start w:val="2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510" w:hanging="180"/>
      </w:pPr>
    </w:lvl>
    <w:lvl w:ilvl="3" w:tplc="0409000F">
      <w:start w:val="1"/>
      <w:numFmt w:val="decimal"/>
      <w:lvlText w:val="%4."/>
      <w:lvlJc w:val="left"/>
      <w:pPr>
        <w:ind w:left="2487" w:hanging="360"/>
      </w:pPr>
    </w:lvl>
    <w:lvl w:ilvl="4" w:tplc="04090019">
      <w:start w:val="1"/>
      <w:numFmt w:val="lowerLetter"/>
      <w:lvlText w:val="%5."/>
      <w:lvlJc w:val="left"/>
      <w:pPr>
        <w:ind w:left="2912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4A008F9"/>
    <w:multiLevelType w:val="multilevel"/>
    <w:tmpl w:val="F37EB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1C01F3E"/>
    <w:multiLevelType w:val="hybridMultilevel"/>
    <w:tmpl w:val="9F5C1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F637F"/>
    <w:multiLevelType w:val="hybridMultilevel"/>
    <w:tmpl w:val="248EC668"/>
    <w:lvl w:ilvl="0" w:tplc="E0BC40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414C"/>
    <w:multiLevelType w:val="hybridMultilevel"/>
    <w:tmpl w:val="84A65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C1FD8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2B4700"/>
    <w:multiLevelType w:val="hybridMultilevel"/>
    <w:tmpl w:val="3544E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3E755F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433498"/>
    <w:multiLevelType w:val="hybridMultilevel"/>
    <w:tmpl w:val="81BC82C2"/>
    <w:lvl w:ilvl="0" w:tplc="DA187AAE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  <w:b/>
        <w:bCs/>
      </w:rPr>
    </w:lvl>
    <w:lvl w:ilvl="1" w:tplc="04090005">
      <w:start w:val="1"/>
      <w:numFmt w:val="bullet"/>
      <w:lvlText w:val="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4AE274FD"/>
    <w:multiLevelType w:val="hybridMultilevel"/>
    <w:tmpl w:val="3B42BC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C86633"/>
    <w:multiLevelType w:val="hybridMultilevel"/>
    <w:tmpl w:val="59E06F72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A11C21"/>
    <w:multiLevelType w:val="hybridMultilevel"/>
    <w:tmpl w:val="63148F24"/>
    <w:lvl w:ilvl="0" w:tplc="FB2435C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6814A5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920DE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47721D"/>
    <w:multiLevelType w:val="hybridMultilevel"/>
    <w:tmpl w:val="027000DC"/>
    <w:lvl w:ilvl="0" w:tplc="5A586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E638EA"/>
    <w:multiLevelType w:val="hybridMultilevel"/>
    <w:tmpl w:val="2E2E1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72D27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258F5"/>
    <w:multiLevelType w:val="hybridMultilevel"/>
    <w:tmpl w:val="CB0AFB24"/>
    <w:lvl w:ilvl="0" w:tplc="462A36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5A59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DEC17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E039B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EA52C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5A376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3A1C0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E9D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4F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4F737D"/>
    <w:multiLevelType w:val="hybridMultilevel"/>
    <w:tmpl w:val="B822817A"/>
    <w:lvl w:ilvl="0" w:tplc="A6045F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457BC"/>
    <w:multiLevelType w:val="hybridMultilevel"/>
    <w:tmpl w:val="38EC0C1C"/>
    <w:lvl w:ilvl="0" w:tplc="EAF8D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28E6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BCB7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38BA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42B8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D249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8D1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E4C1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A26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973B9"/>
    <w:multiLevelType w:val="hybridMultilevel"/>
    <w:tmpl w:val="BF721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BD77249"/>
    <w:multiLevelType w:val="hybridMultilevel"/>
    <w:tmpl w:val="7ED88B44"/>
    <w:lvl w:ilvl="0" w:tplc="A798E8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2326F"/>
    <w:multiLevelType w:val="hybridMultilevel"/>
    <w:tmpl w:val="DE7CC94E"/>
    <w:lvl w:ilvl="0" w:tplc="FABA5C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43F3B"/>
    <w:multiLevelType w:val="hybridMultilevel"/>
    <w:tmpl w:val="13E6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bCs/>
      </w:rPr>
    </w:lvl>
    <w:lvl w:ilvl="2" w:tplc="C84C8764">
      <w:start w:val="1"/>
      <w:numFmt w:val="decimal"/>
      <w:lvlText w:val="%3-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2C0B79"/>
    <w:multiLevelType w:val="hybridMultilevel"/>
    <w:tmpl w:val="BD7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34274"/>
    <w:multiLevelType w:val="hybridMultilevel"/>
    <w:tmpl w:val="9DAE8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8468804">
    <w:abstractNumId w:val="34"/>
  </w:num>
  <w:num w:numId="2" w16cid:durableId="871068543">
    <w:abstractNumId w:val="24"/>
  </w:num>
  <w:num w:numId="3" w16cid:durableId="388722666">
    <w:abstractNumId w:val="22"/>
  </w:num>
  <w:num w:numId="4" w16cid:durableId="1134372201">
    <w:abstractNumId w:val="36"/>
  </w:num>
  <w:num w:numId="5" w16cid:durableId="164364895">
    <w:abstractNumId w:val="39"/>
  </w:num>
  <w:num w:numId="6" w16cid:durableId="997726876">
    <w:abstractNumId w:val="21"/>
  </w:num>
  <w:num w:numId="7" w16cid:durableId="1540514368">
    <w:abstractNumId w:val="3"/>
  </w:num>
  <w:num w:numId="8" w16cid:durableId="172109214">
    <w:abstractNumId w:val="7"/>
  </w:num>
  <w:num w:numId="9" w16cid:durableId="1729380537">
    <w:abstractNumId w:val="16"/>
  </w:num>
  <w:num w:numId="10" w16cid:durableId="645357998">
    <w:abstractNumId w:val="29"/>
  </w:num>
  <w:num w:numId="11" w16cid:durableId="1938292751">
    <w:abstractNumId w:val="32"/>
  </w:num>
  <w:num w:numId="12" w16cid:durableId="668099861">
    <w:abstractNumId w:val="38"/>
  </w:num>
  <w:num w:numId="13" w16cid:durableId="757217581">
    <w:abstractNumId w:val="0"/>
  </w:num>
  <w:num w:numId="14" w16cid:durableId="1943029630">
    <w:abstractNumId w:val="10"/>
  </w:num>
  <w:num w:numId="15" w16cid:durableId="1152909393">
    <w:abstractNumId w:val="20"/>
  </w:num>
  <w:num w:numId="16" w16cid:durableId="1590232715">
    <w:abstractNumId w:val="30"/>
  </w:num>
  <w:num w:numId="17" w16cid:durableId="1091128084">
    <w:abstractNumId w:val="26"/>
  </w:num>
  <w:num w:numId="18" w16cid:durableId="605692580">
    <w:abstractNumId w:val="15"/>
  </w:num>
  <w:num w:numId="19" w16cid:durableId="1256595711">
    <w:abstractNumId w:val="31"/>
  </w:num>
  <w:num w:numId="20" w16cid:durableId="1053889776">
    <w:abstractNumId w:val="6"/>
  </w:num>
  <w:num w:numId="21" w16cid:durableId="1959603831">
    <w:abstractNumId w:val="25"/>
  </w:num>
  <w:num w:numId="22" w16cid:durableId="1769738746">
    <w:abstractNumId w:val="27"/>
  </w:num>
  <w:num w:numId="23" w16cid:durableId="1854152008">
    <w:abstractNumId w:val="2"/>
  </w:num>
  <w:num w:numId="24" w16cid:durableId="428082966">
    <w:abstractNumId w:val="33"/>
  </w:num>
  <w:num w:numId="25" w16cid:durableId="1201818494">
    <w:abstractNumId w:val="14"/>
  </w:num>
  <w:num w:numId="26" w16cid:durableId="225645977">
    <w:abstractNumId w:val="4"/>
  </w:num>
  <w:num w:numId="27" w16cid:durableId="1813713583">
    <w:abstractNumId w:val="17"/>
  </w:num>
  <w:num w:numId="28" w16cid:durableId="939605157">
    <w:abstractNumId w:val="5"/>
  </w:num>
  <w:num w:numId="29" w16cid:durableId="1546022212">
    <w:abstractNumId w:val="11"/>
  </w:num>
  <w:num w:numId="30" w16cid:durableId="1766728651">
    <w:abstractNumId w:val="19"/>
  </w:num>
  <w:num w:numId="31" w16cid:durableId="681275326">
    <w:abstractNumId w:val="37"/>
  </w:num>
  <w:num w:numId="32" w16cid:durableId="322045506">
    <w:abstractNumId w:val="12"/>
  </w:num>
  <w:num w:numId="33" w16cid:durableId="2111122409">
    <w:abstractNumId w:val="35"/>
  </w:num>
  <w:num w:numId="34" w16cid:durableId="38627133">
    <w:abstractNumId w:val="8"/>
  </w:num>
  <w:num w:numId="35" w16cid:durableId="1101991908">
    <w:abstractNumId w:val="40"/>
  </w:num>
  <w:num w:numId="36" w16cid:durableId="695809840">
    <w:abstractNumId w:val="1"/>
  </w:num>
  <w:num w:numId="37" w16cid:durableId="103041349">
    <w:abstractNumId w:val="18"/>
  </w:num>
  <w:num w:numId="38" w16cid:durableId="1339885788">
    <w:abstractNumId w:val="13"/>
  </w:num>
  <w:num w:numId="39" w16cid:durableId="1518427212">
    <w:abstractNumId w:val="28"/>
  </w:num>
  <w:num w:numId="40" w16cid:durableId="2000186911">
    <w:abstractNumId w:val="23"/>
  </w:num>
  <w:num w:numId="41" w16cid:durableId="439763908">
    <w:abstractNumId w:val="9"/>
  </w:num>
  <w:num w:numId="42" w16cid:durableId="2124037834">
    <w:abstractNumId w:val="4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zEyMTc1NjEwNDBX0lEKTi0uzszPAymwrAUAcwCssiwAAAA="/>
  </w:docVars>
  <w:rsids>
    <w:rsidRoot w:val="00871996"/>
    <w:rsid w:val="00001436"/>
    <w:rsid w:val="00002C1A"/>
    <w:rsid w:val="00003634"/>
    <w:rsid w:val="000055B8"/>
    <w:rsid w:val="00005B36"/>
    <w:rsid w:val="0000694F"/>
    <w:rsid w:val="00006BC8"/>
    <w:rsid w:val="00007248"/>
    <w:rsid w:val="00011225"/>
    <w:rsid w:val="000115B7"/>
    <w:rsid w:val="00011C8D"/>
    <w:rsid w:val="000121D0"/>
    <w:rsid w:val="00012D2F"/>
    <w:rsid w:val="00013086"/>
    <w:rsid w:val="00013FA7"/>
    <w:rsid w:val="0001484E"/>
    <w:rsid w:val="00015B05"/>
    <w:rsid w:val="00016D83"/>
    <w:rsid w:val="00020B0A"/>
    <w:rsid w:val="00021265"/>
    <w:rsid w:val="000222F5"/>
    <w:rsid w:val="00023F74"/>
    <w:rsid w:val="00024B31"/>
    <w:rsid w:val="00024FF4"/>
    <w:rsid w:val="00025EE0"/>
    <w:rsid w:val="000263D4"/>
    <w:rsid w:val="00026C4E"/>
    <w:rsid w:val="000279AE"/>
    <w:rsid w:val="0003037C"/>
    <w:rsid w:val="0003068C"/>
    <w:rsid w:val="000320F7"/>
    <w:rsid w:val="0003282F"/>
    <w:rsid w:val="00033C68"/>
    <w:rsid w:val="00034999"/>
    <w:rsid w:val="00035B9F"/>
    <w:rsid w:val="00036897"/>
    <w:rsid w:val="00036FFA"/>
    <w:rsid w:val="00040399"/>
    <w:rsid w:val="00040FF6"/>
    <w:rsid w:val="00041879"/>
    <w:rsid w:val="000419BB"/>
    <w:rsid w:val="00041B96"/>
    <w:rsid w:val="000424AA"/>
    <w:rsid w:val="000433F7"/>
    <w:rsid w:val="00043591"/>
    <w:rsid w:val="00044E16"/>
    <w:rsid w:val="0004509E"/>
    <w:rsid w:val="00045964"/>
    <w:rsid w:val="00045A2A"/>
    <w:rsid w:val="000461AE"/>
    <w:rsid w:val="00047831"/>
    <w:rsid w:val="00053CFD"/>
    <w:rsid w:val="00053E88"/>
    <w:rsid w:val="00053FEC"/>
    <w:rsid w:val="0005581D"/>
    <w:rsid w:val="000562FB"/>
    <w:rsid w:val="00056F07"/>
    <w:rsid w:val="00057BB5"/>
    <w:rsid w:val="00060F9A"/>
    <w:rsid w:val="00061A6E"/>
    <w:rsid w:val="00061DD9"/>
    <w:rsid w:val="00062507"/>
    <w:rsid w:val="000648AA"/>
    <w:rsid w:val="00064D27"/>
    <w:rsid w:val="00065932"/>
    <w:rsid w:val="00067212"/>
    <w:rsid w:val="000675D9"/>
    <w:rsid w:val="0007181B"/>
    <w:rsid w:val="00071BFC"/>
    <w:rsid w:val="0007244D"/>
    <w:rsid w:val="00072C0D"/>
    <w:rsid w:val="00073764"/>
    <w:rsid w:val="000740F8"/>
    <w:rsid w:val="0007455A"/>
    <w:rsid w:val="0007509A"/>
    <w:rsid w:val="0007557B"/>
    <w:rsid w:val="00081C81"/>
    <w:rsid w:val="00084CAF"/>
    <w:rsid w:val="000855AC"/>
    <w:rsid w:val="000861A2"/>
    <w:rsid w:val="00086A4C"/>
    <w:rsid w:val="000901B9"/>
    <w:rsid w:val="000901DE"/>
    <w:rsid w:val="00090921"/>
    <w:rsid w:val="0009217B"/>
    <w:rsid w:val="000921AE"/>
    <w:rsid w:val="00092A08"/>
    <w:rsid w:val="00092CE4"/>
    <w:rsid w:val="00092D72"/>
    <w:rsid w:val="00093530"/>
    <w:rsid w:val="00094ECB"/>
    <w:rsid w:val="00095A6D"/>
    <w:rsid w:val="00096D5C"/>
    <w:rsid w:val="00096EB9"/>
    <w:rsid w:val="00097778"/>
    <w:rsid w:val="00097CD1"/>
    <w:rsid w:val="000A01A2"/>
    <w:rsid w:val="000A0561"/>
    <w:rsid w:val="000A3238"/>
    <w:rsid w:val="000A3338"/>
    <w:rsid w:val="000A45B1"/>
    <w:rsid w:val="000A5D43"/>
    <w:rsid w:val="000B073F"/>
    <w:rsid w:val="000B0936"/>
    <w:rsid w:val="000B0C34"/>
    <w:rsid w:val="000B1D32"/>
    <w:rsid w:val="000B2E3D"/>
    <w:rsid w:val="000B3518"/>
    <w:rsid w:val="000B366E"/>
    <w:rsid w:val="000B39C6"/>
    <w:rsid w:val="000B412D"/>
    <w:rsid w:val="000B5AFA"/>
    <w:rsid w:val="000B5F72"/>
    <w:rsid w:val="000B64DA"/>
    <w:rsid w:val="000B6CFB"/>
    <w:rsid w:val="000B7CA7"/>
    <w:rsid w:val="000C0111"/>
    <w:rsid w:val="000C0EE6"/>
    <w:rsid w:val="000C268A"/>
    <w:rsid w:val="000C2E26"/>
    <w:rsid w:val="000C318E"/>
    <w:rsid w:val="000C4B23"/>
    <w:rsid w:val="000C6518"/>
    <w:rsid w:val="000C69B4"/>
    <w:rsid w:val="000C7F2C"/>
    <w:rsid w:val="000D0D4A"/>
    <w:rsid w:val="000D45BD"/>
    <w:rsid w:val="000D45F5"/>
    <w:rsid w:val="000D4655"/>
    <w:rsid w:val="000D647E"/>
    <w:rsid w:val="000D64F8"/>
    <w:rsid w:val="000E08DC"/>
    <w:rsid w:val="000E2DAD"/>
    <w:rsid w:val="000E2E9A"/>
    <w:rsid w:val="000E384D"/>
    <w:rsid w:val="000E6C96"/>
    <w:rsid w:val="000E70B2"/>
    <w:rsid w:val="000F028B"/>
    <w:rsid w:val="000F07EC"/>
    <w:rsid w:val="000F14D4"/>
    <w:rsid w:val="000F2370"/>
    <w:rsid w:val="000F2EAA"/>
    <w:rsid w:val="000F5410"/>
    <w:rsid w:val="000F5504"/>
    <w:rsid w:val="000F6C86"/>
    <w:rsid w:val="000F6E73"/>
    <w:rsid w:val="000F784A"/>
    <w:rsid w:val="000F7A14"/>
    <w:rsid w:val="000F7F43"/>
    <w:rsid w:val="00101898"/>
    <w:rsid w:val="00101FA2"/>
    <w:rsid w:val="0010245E"/>
    <w:rsid w:val="001029F2"/>
    <w:rsid w:val="00102C98"/>
    <w:rsid w:val="0010384D"/>
    <w:rsid w:val="00103998"/>
    <w:rsid w:val="00106A90"/>
    <w:rsid w:val="00107305"/>
    <w:rsid w:val="00107316"/>
    <w:rsid w:val="00111172"/>
    <w:rsid w:val="00111774"/>
    <w:rsid w:val="00112552"/>
    <w:rsid w:val="00112A8F"/>
    <w:rsid w:val="00113F12"/>
    <w:rsid w:val="001140DA"/>
    <w:rsid w:val="00114D5C"/>
    <w:rsid w:val="00115A18"/>
    <w:rsid w:val="0011629D"/>
    <w:rsid w:val="0011745D"/>
    <w:rsid w:val="0011753B"/>
    <w:rsid w:val="001223BD"/>
    <w:rsid w:val="001224FD"/>
    <w:rsid w:val="001229BC"/>
    <w:rsid w:val="00122B1E"/>
    <w:rsid w:val="00122DA0"/>
    <w:rsid w:val="00125851"/>
    <w:rsid w:val="00125FEA"/>
    <w:rsid w:val="00130390"/>
    <w:rsid w:val="001305F6"/>
    <w:rsid w:val="00130A29"/>
    <w:rsid w:val="0013126A"/>
    <w:rsid w:val="0013297B"/>
    <w:rsid w:val="00133490"/>
    <w:rsid w:val="00133891"/>
    <w:rsid w:val="00133904"/>
    <w:rsid w:val="00134342"/>
    <w:rsid w:val="00134664"/>
    <w:rsid w:val="00134A36"/>
    <w:rsid w:val="0013512E"/>
    <w:rsid w:val="00135646"/>
    <w:rsid w:val="00135ED4"/>
    <w:rsid w:val="00136E25"/>
    <w:rsid w:val="001419B2"/>
    <w:rsid w:val="00141C06"/>
    <w:rsid w:val="00142454"/>
    <w:rsid w:val="00142FED"/>
    <w:rsid w:val="00144DD0"/>
    <w:rsid w:val="001465C4"/>
    <w:rsid w:val="00147574"/>
    <w:rsid w:val="00151309"/>
    <w:rsid w:val="00152169"/>
    <w:rsid w:val="0015278B"/>
    <w:rsid w:val="00152F9A"/>
    <w:rsid w:val="00153EFF"/>
    <w:rsid w:val="0015418D"/>
    <w:rsid w:val="0015429D"/>
    <w:rsid w:val="0015498C"/>
    <w:rsid w:val="00154DC5"/>
    <w:rsid w:val="00154E6F"/>
    <w:rsid w:val="00155FCF"/>
    <w:rsid w:val="00157F17"/>
    <w:rsid w:val="001601FE"/>
    <w:rsid w:val="001602C9"/>
    <w:rsid w:val="00160B2C"/>
    <w:rsid w:val="00160CA8"/>
    <w:rsid w:val="00161538"/>
    <w:rsid w:val="0016185F"/>
    <w:rsid w:val="00161A1B"/>
    <w:rsid w:val="00162151"/>
    <w:rsid w:val="001623B6"/>
    <w:rsid w:val="00162BC8"/>
    <w:rsid w:val="001631B3"/>
    <w:rsid w:val="001631D0"/>
    <w:rsid w:val="00163A2A"/>
    <w:rsid w:val="001644B5"/>
    <w:rsid w:val="00165109"/>
    <w:rsid w:val="00165540"/>
    <w:rsid w:val="00165625"/>
    <w:rsid w:val="001661B6"/>
    <w:rsid w:val="00166B72"/>
    <w:rsid w:val="0016759B"/>
    <w:rsid w:val="00167AD8"/>
    <w:rsid w:val="001702BE"/>
    <w:rsid w:val="00170C7B"/>
    <w:rsid w:val="0017219B"/>
    <w:rsid w:val="00172A62"/>
    <w:rsid w:val="00172B31"/>
    <w:rsid w:val="00172B6F"/>
    <w:rsid w:val="00172EEC"/>
    <w:rsid w:val="00173F97"/>
    <w:rsid w:val="00175096"/>
    <w:rsid w:val="00175C8F"/>
    <w:rsid w:val="001765A6"/>
    <w:rsid w:val="00177239"/>
    <w:rsid w:val="0017747F"/>
    <w:rsid w:val="0018116C"/>
    <w:rsid w:val="00181276"/>
    <w:rsid w:val="00181CFA"/>
    <w:rsid w:val="001839E3"/>
    <w:rsid w:val="0018539E"/>
    <w:rsid w:val="001868AB"/>
    <w:rsid w:val="00186F2E"/>
    <w:rsid w:val="00187151"/>
    <w:rsid w:val="00191B15"/>
    <w:rsid w:val="00192127"/>
    <w:rsid w:val="0019263E"/>
    <w:rsid w:val="00193B2E"/>
    <w:rsid w:val="00193CD0"/>
    <w:rsid w:val="00195082"/>
    <w:rsid w:val="00196D2C"/>
    <w:rsid w:val="001A04B1"/>
    <w:rsid w:val="001A04D1"/>
    <w:rsid w:val="001A1696"/>
    <w:rsid w:val="001A1878"/>
    <w:rsid w:val="001A1936"/>
    <w:rsid w:val="001A1E29"/>
    <w:rsid w:val="001A2894"/>
    <w:rsid w:val="001A2B4B"/>
    <w:rsid w:val="001A2DF5"/>
    <w:rsid w:val="001A4B23"/>
    <w:rsid w:val="001A50A5"/>
    <w:rsid w:val="001A6C19"/>
    <w:rsid w:val="001A7510"/>
    <w:rsid w:val="001A794F"/>
    <w:rsid w:val="001B143A"/>
    <w:rsid w:val="001B1564"/>
    <w:rsid w:val="001B17A9"/>
    <w:rsid w:val="001B2DBF"/>
    <w:rsid w:val="001B4347"/>
    <w:rsid w:val="001B4549"/>
    <w:rsid w:val="001B4814"/>
    <w:rsid w:val="001B4F32"/>
    <w:rsid w:val="001B5DFE"/>
    <w:rsid w:val="001B694D"/>
    <w:rsid w:val="001B6AD8"/>
    <w:rsid w:val="001B6F8B"/>
    <w:rsid w:val="001B7B30"/>
    <w:rsid w:val="001C1277"/>
    <w:rsid w:val="001C1433"/>
    <w:rsid w:val="001C1A16"/>
    <w:rsid w:val="001C375F"/>
    <w:rsid w:val="001C5184"/>
    <w:rsid w:val="001C6C97"/>
    <w:rsid w:val="001D0576"/>
    <w:rsid w:val="001D0B95"/>
    <w:rsid w:val="001D0E77"/>
    <w:rsid w:val="001D1C31"/>
    <w:rsid w:val="001D2659"/>
    <w:rsid w:val="001D26CE"/>
    <w:rsid w:val="001D31DD"/>
    <w:rsid w:val="001D3261"/>
    <w:rsid w:val="001D372D"/>
    <w:rsid w:val="001D37F3"/>
    <w:rsid w:val="001D3F9E"/>
    <w:rsid w:val="001D4089"/>
    <w:rsid w:val="001D6633"/>
    <w:rsid w:val="001D7AA5"/>
    <w:rsid w:val="001D7E19"/>
    <w:rsid w:val="001D7E66"/>
    <w:rsid w:val="001E0032"/>
    <w:rsid w:val="001E0C98"/>
    <w:rsid w:val="001E0F8E"/>
    <w:rsid w:val="001E100A"/>
    <w:rsid w:val="001E13A9"/>
    <w:rsid w:val="001E1499"/>
    <w:rsid w:val="001E28F1"/>
    <w:rsid w:val="001E33D0"/>
    <w:rsid w:val="001E4D91"/>
    <w:rsid w:val="001E5AFD"/>
    <w:rsid w:val="001E5CD7"/>
    <w:rsid w:val="001E67F9"/>
    <w:rsid w:val="001E743C"/>
    <w:rsid w:val="001E7A73"/>
    <w:rsid w:val="001E7C84"/>
    <w:rsid w:val="001F31B0"/>
    <w:rsid w:val="001F4B15"/>
    <w:rsid w:val="001F4D3F"/>
    <w:rsid w:val="001F51C5"/>
    <w:rsid w:val="001F651E"/>
    <w:rsid w:val="001F6CF2"/>
    <w:rsid w:val="001F724E"/>
    <w:rsid w:val="001F7A62"/>
    <w:rsid w:val="001F7E77"/>
    <w:rsid w:val="0020054F"/>
    <w:rsid w:val="00202913"/>
    <w:rsid w:val="00205123"/>
    <w:rsid w:val="00206A47"/>
    <w:rsid w:val="0020708D"/>
    <w:rsid w:val="00211155"/>
    <w:rsid w:val="00213D02"/>
    <w:rsid w:val="00214B4C"/>
    <w:rsid w:val="00214ED4"/>
    <w:rsid w:val="00215528"/>
    <w:rsid w:val="00215893"/>
    <w:rsid w:val="00217276"/>
    <w:rsid w:val="002202AF"/>
    <w:rsid w:val="00221EC2"/>
    <w:rsid w:val="00221F30"/>
    <w:rsid w:val="002230BD"/>
    <w:rsid w:val="00223925"/>
    <w:rsid w:val="00223FE2"/>
    <w:rsid w:val="00225349"/>
    <w:rsid w:val="0022655D"/>
    <w:rsid w:val="00226E8D"/>
    <w:rsid w:val="0023270E"/>
    <w:rsid w:val="00232723"/>
    <w:rsid w:val="0023495D"/>
    <w:rsid w:val="00234995"/>
    <w:rsid w:val="00235DF7"/>
    <w:rsid w:val="002404E5"/>
    <w:rsid w:val="0024096C"/>
    <w:rsid w:val="002413B0"/>
    <w:rsid w:val="00241BB1"/>
    <w:rsid w:val="00241D0D"/>
    <w:rsid w:val="002420BD"/>
    <w:rsid w:val="00242D68"/>
    <w:rsid w:val="00242F78"/>
    <w:rsid w:val="002455F5"/>
    <w:rsid w:val="002456F2"/>
    <w:rsid w:val="00245C00"/>
    <w:rsid w:val="00250154"/>
    <w:rsid w:val="00250398"/>
    <w:rsid w:val="0025088A"/>
    <w:rsid w:val="00250D61"/>
    <w:rsid w:val="00251A1B"/>
    <w:rsid w:val="00253646"/>
    <w:rsid w:val="002546FA"/>
    <w:rsid w:val="00254EE4"/>
    <w:rsid w:val="00255FA5"/>
    <w:rsid w:val="00256483"/>
    <w:rsid w:val="00256E10"/>
    <w:rsid w:val="00257FCC"/>
    <w:rsid w:val="00260CB8"/>
    <w:rsid w:val="00261237"/>
    <w:rsid w:val="0026466F"/>
    <w:rsid w:val="00264A79"/>
    <w:rsid w:val="00264DAA"/>
    <w:rsid w:val="00265249"/>
    <w:rsid w:val="00265694"/>
    <w:rsid w:val="00265C39"/>
    <w:rsid w:val="00265DDF"/>
    <w:rsid w:val="00266E79"/>
    <w:rsid w:val="00267121"/>
    <w:rsid w:val="00267F53"/>
    <w:rsid w:val="00270A7F"/>
    <w:rsid w:val="00270F83"/>
    <w:rsid w:val="00271B01"/>
    <w:rsid w:val="00272094"/>
    <w:rsid w:val="002724B9"/>
    <w:rsid w:val="00272D12"/>
    <w:rsid w:val="00273716"/>
    <w:rsid w:val="002744F6"/>
    <w:rsid w:val="00274929"/>
    <w:rsid w:val="002749A9"/>
    <w:rsid w:val="00275019"/>
    <w:rsid w:val="0027505D"/>
    <w:rsid w:val="00275448"/>
    <w:rsid w:val="00277DAA"/>
    <w:rsid w:val="0028045B"/>
    <w:rsid w:val="00280D65"/>
    <w:rsid w:val="00280F6D"/>
    <w:rsid w:val="002815E4"/>
    <w:rsid w:val="00282343"/>
    <w:rsid w:val="002825F2"/>
    <w:rsid w:val="00283B41"/>
    <w:rsid w:val="0028417B"/>
    <w:rsid w:val="00284693"/>
    <w:rsid w:val="0028552D"/>
    <w:rsid w:val="00285C43"/>
    <w:rsid w:val="002862AD"/>
    <w:rsid w:val="0028717E"/>
    <w:rsid w:val="002876BD"/>
    <w:rsid w:val="00290645"/>
    <w:rsid w:val="002908F3"/>
    <w:rsid w:val="00290F57"/>
    <w:rsid w:val="00290F60"/>
    <w:rsid w:val="0029191B"/>
    <w:rsid w:val="002925D2"/>
    <w:rsid w:val="002927F7"/>
    <w:rsid w:val="00292C2E"/>
    <w:rsid w:val="00294FD6"/>
    <w:rsid w:val="002951B0"/>
    <w:rsid w:val="00295520"/>
    <w:rsid w:val="002956D3"/>
    <w:rsid w:val="00295A54"/>
    <w:rsid w:val="002965E4"/>
    <w:rsid w:val="002969ED"/>
    <w:rsid w:val="00296A31"/>
    <w:rsid w:val="00296AB8"/>
    <w:rsid w:val="00296E6E"/>
    <w:rsid w:val="002A257D"/>
    <w:rsid w:val="002A3E8A"/>
    <w:rsid w:val="002A54B1"/>
    <w:rsid w:val="002A55A9"/>
    <w:rsid w:val="002A58E9"/>
    <w:rsid w:val="002A5A24"/>
    <w:rsid w:val="002A768F"/>
    <w:rsid w:val="002B0D9D"/>
    <w:rsid w:val="002B1A5F"/>
    <w:rsid w:val="002B1DBD"/>
    <w:rsid w:val="002B581E"/>
    <w:rsid w:val="002B7974"/>
    <w:rsid w:val="002C089E"/>
    <w:rsid w:val="002C1D54"/>
    <w:rsid w:val="002C2326"/>
    <w:rsid w:val="002C2A19"/>
    <w:rsid w:val="002C30B9"/>
    <w:rsid w:val="002C4316"/>
    <w:rsid w:val="002C608A"/>
    <w:rsid w:val="002C621E"/>
    <w:rsid w:val="002C6650"/>
    <w:rsid w:val="002D0498"/>
    <w:rsid w:val="002D1948"/>
    <w:rsid w:val="002D1EF0"/>
    <w:rsid w:val="002D3419"/>
    <w:rsid w:val="002D343C"/>
    <w:rsid w:val="002D3C65"/>
    <w:rsid w:val="002D3FC2"/>
    <w:rsid w:val="002D4D2C"/>
    <w:rsid w:val="002D5D89"/>
    <w:rsid w:val="002D6B65"/>
    <w:rsid w:val="002D7A69"/>
    <w:rsid w:val="002E09EE"/>
    <w:rsid w:val="002E1478"/>
    <w:rsid w:val="002E1937"/>
    <w:rsid w:val="002E5D25"/>
    <w:rsid w:val="002E730F"/>
    <w:rsid w:val="002F3F76"/>
    <w:rsid w:val="002F41F9"/>
    <w:rsid w:val="002F4370"/>
    <w:rsid w:val="002F44D0"/>
    <w:rsid w:val="002F6A9C"/>
    <w:rsid w:val="002F6E02"/>
    <w:rsid w:val="00301A63"/>
    <w:rsid w:val="00301D8E"/>
    <w:rsid w:val="00302C20"/>
    <w:rsid w:val="003047F3"/>
    <w:rsid w:val="0030675F"/>
    <w:rsid w:val="00306845"/>
    <w:rsid w:val="00306C7C"/>
    <w:rsid w:val="00310118"/>
    <w:rsid w:val="00310C32"/>
    <w:rsid w:val="003113A4"/>
    <w:rsid w:val="003130EF"/>
    <w:rsid w:val="003138F7"/>
    <w:rsid w:val="0031530F"/>
    <w:rsid w:val="003156A3"/>
    <w:rsid w:val="00315776"/>
    <w:rsid w:val="0031585C"/>
    <w:rsid w:val="00316F38"/>
    <w:rsid w:val="003171D5"/>
    <w:rsid w:val="00317D91"/>
    <w:rsid w:val="00321FB1"/>
    <w:rsid w:val="00322112"/>
    <w:rsid w:val="003230FA"/>
    <w:rsid w:val="00323313"/>
    <w:rsid w:val="00323B03"/>
    <w:rsid w:val="00324981"/>
    <w:rsid w:val="00324AEF"/>
    <w:rsid w:val="00324BDA"/>
    <w:rsid w:val="00324D1B"/>
    <w:rsid w:val="00326261"/>
    <w:rsid w:val="00326AE0"/>
    <w:rsid w:val="00327491"/>
    <w:rsid w:val="00331F76"/>
    <w:rsid w:val="003337E5"/>
    <w:rsid w:val="003342A6"/>
    <w:rsid w:val="003353E9"/>
    <w:rsid w:val="0033553D"/>
    <w:rsid w:val="00336A19"/>
    <w:rsid w:val="0033739D"/>
    <w:rsid w:val="0033753D"/>
    <w:rsid w:val="00341B62"/>
    <w:rsid w:val="003428FE"/>
    <w:rsid w:val="00342AD4"/>
    <w:rsid w:val="00342B99"/>
    <w:rsid w:val="00345D0A"/>
    <w:rsid w:val="003507CF"/>
    <w:rsid w:val="00350BC1"/>
    <w:rsid w:val="00350C53"/>
    <w:rsid w:val="003516BE"/>
    <w:rsid w:val="00352005"/>
    <w:rsid w:val="00352715"/>
    <w:rsid w:val="0035281E"/>
    <w:rsid w:val="00354622"/>
    <w:rsid w:val="00354C22"/>
    <w:rsid w:val="00355678"/>
    <w:rsid w:val="003562A8"/>
    <w:rsid w:val="0035696D"/>
    <w:rsid w:val="0035735C"/>
    <w:rsid w:val="00357467"/>
    <w:rsid w:val="003611C5"/>
    <w:rsid w:val="003617B3"/>
    <w:rsid w:val="00361866"/>
    <w:rsid w:val="00361CF8"/>
    <w:rsid w:val="003624E1"/>
    <w:rsid w:val="00362972"/>
    <w:rsid w:val="003635B1"/>
    <w:rsid w:val="003639DC"/>
    <w:rsid w:val="00363BE9"/>
    <w:rsid w:val="00363CD6"/>
    <w:rsid w:val="00363F14"/>
    <w:rsid w:val="003641EA"/>
    <w:rsid w:val="00364320"/>
    <w:rsid w:val="0036727D"/>
    <w:rsid w:val="00370139"/>
    <w:rsid w:val="003701D8"/>
    <w:rsid w:val="003711BD"/>
    <w:rsid w:val="00371FE8"/>
    <w:rsid w:val="00372AEC"/>
    <w:rsid w:val="00373AA9"/>
    <w:rsid w:val="0037421A"/>
    <w:rsid w:val="00374894"/>
    <w:rsid w:val="00374B13"/>
    <w:rsid w:val="00375117"/>
    <w:rsid w:val="00375F51"/>
    <w:rsid w:val="00376455"/>
    <w:rsid w:val="0037777B"/>
    <w:rsid w:val="00381192"/>
    <w:rsid w:val="0038193E"/>
    <w:rsid w:val="00382BF6"/>
    <w:rsid w:val="003831B2"/>
    <w:rsid w:val="00384693"/>
    <w:rsid w:val="003849CB"/>
    <w:rsid w:val="003854D9"/>
    <w:rsid w:val="0038649E"/>
    <w:rsid w:val="00386731"/>
    <w:rsid w:val="00387576"/>
    <w:rsid w:val="00391748"/>
    <w:rsid w:val="00392190"/>
    <w:rsid w:val="003925CB"/>
    <w:rsid w:val="003941E7"/>
    <w:rsid w:val="00394B29"/>
    <w:rsid w:val="00394C81"/>
    <w:rsid w:val="00394F17"/>
    <w:rsid w:val="00396B73"/>
    <w:rsid w:val="00397CDD"/>
    <w:rsid w:val="003A18D6"/>
    <w:rsid w:val="003A2AF7"/>
    <w:rsid w:val="003A2EFA"/>
    <w:rsid w:val="003A5B9D"/>
    <w:rsid w:val="003A62DE"/>
    <w:rsid w:val="003A63B6"/>
    <w:rsid w:val="003A6667"/>
    <w:rsid w:val="003A70A4"/>
    <w:rsid w:val="003B03A8"/>
    <w:rsid w:val="003B0AB9"/>
    <w:rsid w:val="003B2307"/>
    <w:rsid w:val="003B24F4"/>
    <w:rsid w:val="003B25EA"/>
    <w:rsid w:val="003B317D"/>
    <w:rsid w:val="003B37F7"/>
    <w:rsid w:val="003B3ADB"/>
    <w:rsid w:val="003B3CF4"/>
    <w:rsid w:val="003B3E49"/>
    <w:rsid w:val="003B40BF"/>
    <w:rsid w:val="003B4C53"/>
    <w:rsid w:val="003B4C99"/>
    <w:rsid w:val="003B55C8"/>
    <w:rsid w:val="003B58AE"/>
    <w:rsid w:val="003B6F3D"/>
    <w:rsid w:val="003B7138"/>
    <w:rsid w:val="003B7537"/>
    <w:rsid w:val="003B75EE"/>
    <w:rsid w:val="003B7BFE"/>
    <w:rsid w:val="003C02DF"/>
    <w:rsid w:val="003C11EF"/>
    <w:rsid w:val="003C210F"/>
    <w:rsid w:val="003C302A"/>
    <w:rsid w:val="003C31CA"/>
    <w:rsid w:val="003C32B3"/>
    <w:rsid w:val="003C44C9"/>
    <w:rsid w:val="003C52EA"/>
    <w:rsid w:val="003C5A07"/>
    <w:rsid w:val="003D0405"/>
    <w:rsid w:val="003D1301"/>
    <w:rsid w:val="003D13BF"/>
    <w:rsid w:val="003D1741"/>
    <w:rsid w:val="003D1AB4"/>
    <w:rsid w:val="003D2CCA"/>
    <w:rsid w:val="003D2FF8"/>
    <w:rsid w:val="003D3884"/>
    <w:rsid w:val="003D3BD8"/>
    <w:rsid w:val="003D3D91"/>
    <w:rsid w:val="003D48FF"/>
    <w:rsid w:val="003D4EE2"/>
    <w:rsid w:val="003D689D"/>
    <w:rsid w:val="003D73F7"/>
    <w:rsid w:val="003E109D"/>
    <w:rsid w:val="003E18AD"/>
    <w:rsid w:val="003E1B72"/>
    <w:rsid w:val="003E1FBF"/>
    <w:rsid w:val="003E22A8"/>
    <w:rsid w:val="003E2364"/>
    <w:rsid w:val="003E278C"/>
    <w:rsid w:val="003E428F"/>
    <w:rsid w:val="003E7BBD"/>
    <w:rsid w:val="003F09ED"/>
    <w:rsid w:val="003F15FC"/>
    <w:rsid w:val="003F2457"/>
    <w:rsid w:val="003F2FBE"/>
    <w:rsid w:val="003F43D5"/>
    <w:rsid w:val="003F4AB3"/>
    <w:rsid w:val="003F5ACC"/>
    <w:rsid w:val="003F5D82"/>
    <w:rsid w:val="003F7769"/>
    <w:rsid w:val="00400D73"/>
    <w:rsid w:val="00401579"/>
    <w:rsid w:val="00404649"/>
    <w:rsid w:val="004051B8"/>
    <w:rsid w:val="004056B9"/>
    <w:rsid w:val="0040717F"/>
    <w:rsid w:val="00410BB8"/>
    <w:rsid w:val="00410CD4"/>
    <w:rsid w:val="00412377"/>
    <w:rsid w:val="004133B4"/>
    <w:rsid w:val="0041399A"/>
    <w:rsid w:val="0041478B"/>
    <w:rsid w:val="00414D4C"/>
    <w:rsid w:val="00416210"/>
    <w:rsid w:val="0041745F"/>
    <w:rsid w:val="00421CD6"/>
    <w:rsid w:val="004236A3"/>
    <w:rsid w:val="00423B56"/>
    <w:rsid w:val="00424DDF"/>
    <w:rsid w:val="004269FA"/>
    <w:rsid w:val="00426E8B"/>
    <w:rsid w:val="0042726D"/>
    <w:rsid w:val="00427856"/>
    <w:rsid w:val="00431250"/>
    <w:rsid w:val="00434644"/>
    <w:rsid w:val="00434884"/>
    <w:rsid w:val="004351B2"/>
    <w:rsid w:val="0043564D"/>
    <w:rsid w:val="00435859"/>
    <w:rsid w:val="004358A2"/>
    <w:rsid w:val="004366C1"/>
    <w:rsid w:val="00436C17"/>
    <w:rsid w:val="00437152"/>
    <w:rsid w:val="0043793C"/>
    <w:rsid w:val="00437BBB"/>
    <w:rsid w:val="004403CF"/>
    <w:rsid w:val="00440F17"/>
    <w:rsid w:val="004436AA"/>
    <w:rsid w:val="00443B5B"/>
    <w:rsid w:val="00444B90"/>
    <w:rsid w:val="00445103"/>
    <w:rsid w:val="004456E1"/>
    <w:rsid w:val="004465E8"/>
    <w:rsid w:val="00447493"/>
    <w:rsid w:val="00450ECC"/>
    <w:rsid w:val="00452D93"/>
    <w:rsid w:val="00453280"/>
    <w:rsid w:val="0045336F"/>
    <w:rsid w:val="00454196"/>
    <w:rsid w:val="00457601"/>
    <w:rsid w:val="00460CE4"/>
    <w:rsid w:val="0046113A"/>
    <w:rsid w:val="00461DAC"/>
    <w:rsid w:val="0046283F"/>
    <w:rsid w:val="00463672"/>
    <w:rsid w:val="004639F2"/>
    <w:rsid w:val="004653A7"/>
    <w:rsid w:val="00465500"/>
    <w:rsid w:val="00465FDF"/>
    <w:rsid w:val="0046633D"/>
    <w:rsid w:val="00466A07"/>
    <w:rsid w:val="00467230"/>
    <w:rsid w:val="00472980"/>
    <w:rsid w:val="004734F0"/>
    <w:rsid w:val="00473C1A"/>
    <w:rsid w:val="00473E19"/>
    <w:rsid w:val="00473E55"/>
    <w:rsid w:val="00474A7A"/>
    <w:rsid w:val="0047501F"/>
    <w:rsid w:val="00476440"/>
    <w:rsid w:val="00477084"/>
    <w:rsid w:val="00480365"/>
    <w:rsid w:val="00481AB0"/>
    <w:rsid w:val="00481E06"/>
    <w:rsid w:val="004827CD"/>
    <w:rsid w:val="00482976"/>
    <w:rsid w:val="00484020"/>
    <w:rsid w:val="00486600"/>
    <w:rsid w:val="00486719"/>
    <w:rsid w:val="00486B94"/>
    <w:rsid w:val="0049011B"/>
    <w:rsid w:val="0049130D"/>
    <w:rsid w:val="00491377"/>
    <w:rsid w:val="00492004"/>
    <w:rsid w:val="00493741"/>
    <w:rsid w:val="00493A29"/>
    <w:rsid w:val="00493A77"/>
    <w:rsid w:val="004942AC"/>
    <w:rsid w:val="00494376"/>
    <w:rsid w:val="00494419"/>
    <w:rsid w:val="00494B2F"/>
    <w:rsid w:val="00495872"/>
    <w:rsid w:val="004965E6"/>
    <w:rsid w:val="00496F7F"/>
    <w:rsid w:val="00497F70"/>
    <w:rsid w:val="004A11D2"/>
    <w:rsid w:val="004A1299"/>
    <w:rsid w:val="004A19D9"/>
    <w:rsid w:val="004A2BC0"/>
    <w:rsid w:val="004A2C1E"/>
    <w:rsid w:val="004A50D7"/>
    <w:rsid w:val="004A54B0"/>
    <w:rsid w:val="004A5E36"/>
    <w:rsid w:val="004A68A1"/>
    <w:rsid w:val="004A6D73"/>
    <w:rsid w:val="004A7A27"/>
    <w:rsid w:val="004B0E2F"/>
    <w:rsid w:val="004B149F"/>
    <w:rsid w:val="004B2106"/>
    <w:rsid w:val="004B225E"/>
    <w:rsid w:val="004B29EF"/>
    <w:rsid w:val="004B30A6"/>
    <w:rsid w:val="004B533F"/>
    <w:rsid w:val="004B55AE"/>
    <w:rsid w:val="004B56F3"/>
    <w:rsid w:val="004B6126"/>
    <w:rsid w:val="004B73E6"/>
    <w:rsid w:val="004C0240"/>
    <w:rsid w:val="004C06E1"/>
    <w:rsid w:val="004C14B7"/>
    <w:rsid w:val="004C2522"/>
    <w:rsid w:val="004C4D18"/>
    <w:rsid w:val="004C4EE9"/>
    <w:rsid w:val="004C4FBC"/>
    <w:rsid w:val="004C5E9C"/>
    <w:rsid w:val="004C6A9E"/>
    <w:rsid w:val="004C6C8C"/>
    <w:rsid w:val="004C6F22"/>
    <w:rsid w:val="004C6FE5"/>
    <w:rsid w:val="004C7126"/>
    <w:rsid w:val="004D119F"/>
    <w:rsid w:val="004D178F"/>
    <w:rsid w:val="004D1B94"/>
    <w:rsid w:val="004D224E"/>
    <w:rsid w:val="004D261C"/>
    <w:rsid w:val="004D3304"/>
    <w:rsid w:val="004D40E3"/>
    <w:rsid w:val="004D4107"/>
    <w:rsid w:val="004D41A9"/>
    <w:rsid w:val="004D458A"/>
    <w:rsid w:val="004D583E"/>
    <w:rsid w:val="004D5C3B"/>
    <w:rsid w:val="004D6067"/>
    <w:rsid w:val="004D7BED"/>
    <w:rsid w:val="004D7BF8"/>
    <w:rsid w:val="004E039D"/>
    <w:rsid w:val="004E185B"/>
    <w:rsid w:val="004E19FC"/>
    <w:rsid w:val="004E2041"/>
    <w:rsid w:val="004E3329"/>
    <w:rsid w:val="004E391D"/>
    <w:rsid w:val="004E3D8A"/>
    <w:rsid w:val="004E4340"/>
    <w:rsid w:val="004E4472"/>
    <w:rsid w:val="004E47F9"/>
    <w:rsid w:val="004E5858"/>
    <w:rsid w:val="004E5A6C"/>
    <w:rsid w:val="004E6048"/>
    <w:rsid w:val="004E6221"/>
    <w:rsid w:val="004F0AE3"/>
    <w:rsid w:val="004F2560"/>
    <w:rsid w:val="004F46EC"/>
    <w:rsid w:val="004F53DF"/>
    <w:rsid w:val="004F66CC"/>
    <w:rsid w:val="004F6C2D"/>
    <w:rsid w:val="004F7CED"/>
    <w:rsid w:val="0050009A"/>
    <w:rsid w:val="00503359"/>
    <w:rsid w:val="00504D58"/>
    <w:rsid w:val="00505FA0"/>
    <w:rsid w:val="00506DDB"/>
    <w:rsid w:val="005070FD"/>
    <w:rsid w:val="005075EB"/>
    <w:rsid w:val="00511CE6"/>
    <w:rsid w:val="00512547"/>
    <w:rsid w:val="00512F4D"/>
    <w:rsid w:val="00513853"/>
    <w:rsid w:val="005138BF"/>
    <w:rsid w:val="00513C04"/>
    <w:rsid w:val="0051431B"/>
    <w:rsid w:val="0051539B"/>
    <w:rsid w:val="00517A06"/>
    <w:rsid w:val="0052110C"/>
    <w:rsid w:val="005213A1"/>
    <w:rsid w:val="005216F4"/>
    <w:rsid w:val="00521C7F"/>
    <w:rsid w:val="00523789"/>
    <w:rsid w:val="00524D97"/>
    <w:rsid w:val="00524FF8"/>
    <w:rsid w:val="005254BC"/>
    <w:rsid w:val="00526293"/>
    <w:rsid w:val="00532488"/>
    <w:rsid w:val="00532859"/>
    <w:rsid w:val="00533C16"/>
    <w:rsid w:val="00535C8B"/>
    <w:rsid w:val="00535D2F"/>
    <w:rsid w:val="005361D2"/>
    <w:rsid w:val="0053791E"/>
    <w:rsid w:val="00537F98"/>
    <w:rsid w:val="00540AD2"/>
    <w:rsid w:val="00540C5C"/>
    <w:rsid w:val="0054372B"/>
    <w:rsid w:val="00544981"/>
    <w:rsid w:val="00545A30"/>
    <w:rsid w:val="00545D72"/>
    <w:rsid w:val="00545EAF"/>
    <w:rsid w:val="005460AF"/>
    <w:rsid w:val="0055033D"/>
    <w:rsid w:val="0055069E"/>
    <w:rsid w:val="005509C8"/>
    <w:rsid w:val="005512A6"/>
    <w:rsid w:val="005521D8"/>
    <w:rsid w:val="00552A8F"/>
    <w:rsid w:val="00552E80"/>
    <w:rsid w:val="00553579"/>
    <w:rsid w:val="00553FCA"/>
    <w:rsid w:val="005560FA"/>
    <w:rsid w:val="00556700"/>
    <w:rsid w:val="00556A14"/>
    <w:rsid w:val="00556A38"/>
    <w:rsid w:val="00557062"/>
    <w:rsid w:val="005572E2"/>
    <w:rsid w:val="005578CA"/>
    <w:rsid w:val="00560922"/>
    <w:rsid w:val="005612EE"/>
    <w:rsid w:val="00561E5D"/>
    <w:rsid w:val="00562206"/>
    <w:rsid w:val="005636CF"/>
    <w:rsid w:val="00563724"/>
    <w:rsid w:val="005639CB"/>
    <w:rsid w:val="005643A3"/>
    <w:rsid w:val="0056445C"/>
    <w:rsid w:val="00564616"/>
    <w:rsid w:val="005658CE"/>
    <w:rsid w:val="00565B20"/>
    <w:rsid w:val="00565C27"/>
    <w:rsid w:val="00567D01"/>
    <w:rsid w:val="00567EF1"/>
    <w:rsid w:val="00573197"/>
    <w:rsid w:val="00573DF5"/>
    <w:rsid w:val="005760F6"/>
    <w:rsid w:val="00577B86"/>
    <w:rsid w:val="00580F04"/>
    <w:rsid w:val="005814B4"/>
    <w:rsid w:val="00581836"/>
    <w:rsid w:val="00581BF9"/>
    <w:rsid w:val="00581C8C"/>
    <w:rsid w:val="00582ED6"/>
    <w:rsid w:val="00583911"/>
    <w:rsid w:val="00584E19"/>
    <w:rsid w:val="005853B6"/>
    <w:rsid w:val="00585757"/>
    <w:rsid w:val="00585FE8"/>
    <w:rsid w:val="00586F11"/>
    <w:rsid w:val="00587407"/>
    <w:rsid w:val="00587F19"/>
    <w:rsid w:val="00590392"/>
    <w:rsid w:val="00590D4F"/>
    <w:rsid w:val="005910D9"/>
    <w:rsid w:val="0059179A"/>
    <w:rsid w:val="00591DE1"/>
    <w:rsid w:val="00593128"/>
    <w:rsid w:val="00593EF8"/>
    <w:rsid w:val="00595347"/>
    <w:rsid w:val="00595C52"/>
    <w:rsid w:val="00595EC4"/>
    <w:rsid w:val="00597C9D"/>
    <w:rsid w:val="00597E32"/>
    <w:rsid w:val="00597F2B"/>
    <w:rsid w:val="005A07E1"/>
    <w:rsid w:val="005A0B27"/>
    <w:rsid w:val="005A14FA"/>
    <w:rsid w:val="005A1E22"/>
    <w:rsid w:val="005A1F9A"/>
    <w:rsid w:val="005A2744"/>
    <w:rsid w:val="005A30DB"/>
    <w:rsid w:val="005A3D90"/>
    <w:rsid w:val="005A4444"/>
    <w:rsid w:val="005A4635"/>
    <w:rsid w:val="005A5D9E"/>
    <w:rsid w:val="005A6ADD"/>
    <w:rsid w:val="005B058B"/>
    <w:rsid w:val="005B0B6F"/>
    <w:rsid w:val="005B0BD8"/>
    <w:rsid w:val="005B18BE"/>
    <w:rsid w:val="005B1EA9"/>
    <w:rsid w:val="005B3205"/>
    <w:rsid w:val="005B3424"/>
    <w:rsid w:val="005B3633"/>
    <w:rsid w:val="005B40FC"/>
    <w:rsid w:val="005B57A6"/>
    <w:rsid w:val="005B5F22"/>
    <w:rsid w:val="005B639A"/>
    <w:rsid w:val="005B6459"/>
    <w:rsid w:val="005B6BC2"/>
    <w:rsid w:val="005B6C41"/>
    <w:rsid w:val="005B6EC1"/>
    <w:rsid w:val="005B6FF5"/>
    <w:rsid w:val="005C1779"/>
    <w:rsid w:val="005C1DD7"/>
    <w:rsid w:val="005C2F9F"/>
    <w:rsid w:val="005C3321"/>
    <w:rsid w:val="005C61BC"/>
    <w:rsid w:val="005C68CE"/>
    <w:rsid w:val="005C6B5C"/>
    <w:rsid w:val="005C7E78"/>
    <w:rsid w:val="005D0410"/>
    <w:rsid w:val="005D1A66"/>
    <w:rsid w:val="005D2926"/>
    <w:rsid w:val="005D2D24"/>
    <w:rsid w:val="005D394E"/>
    <w:rsid w:val="005D5C9F"/>
    <w:rsid w:val="005D5DB8"/>
    <w:rsid w:val="005D631C"/>
    <w:rsid w:val="005D6476"/>
    <w:rsid w:val="005D6AF8"/>
    <w:rsid w:val="005D6C1E"/>
    <w:rsid w:val="005D7196"/>
    <w:rsid w:val="005D77C6"/>
    <w:rsid w:val="005D795C"/>
    <w:rsid w:val="005E09AD"/>
    <w:rsid w:val="005E162A"/>
    <w:rsid w:val="005E1F25"/>
    <w:rsid w:val="005E2924"/>
    <w:rsid w:val="005E2F19"/>
    <w:rsid w:val="005E3E78"/>
    <w:rsid w:val="005E3EAA"/>
    <w:rsid w:val="005E4AB4"/>
    <w:rsid w:val="005E50A9"/>
    <w:rsid w:val="005E5A4E"/>
    <w:rsid w:val="005E6C80"/>
    <w:rsid w:val="005E6EAC"/>
    <w:rsid w:val="005E7A15"/>
    <w:rsid w:val="005E7D25"/>
    <w:rsid w:val="005F06DC"/>
    <w:rsid w:val="005F0D43"/>
    <w:rsid w:val="005F116E"/>
    <w:rsid w:val="005F2980"/>
    <w:rsid w:val="005F3222"/>
    <w:rsid w:val="005F50EC"/>
    <w:rsid w:val="005F6041"/>
    <w:rsid w:val="005F6073"/>
    <w:rsid w:val="005F6E6E"/>
    <w:rsid w:val="005F76DD"/>
    <w:rsid w:val="006002B9"/>
    <w:rsid w:val="00601A98"/>
    <w:rsid w:val="00603856"/>
    <w:rsid w:val="00604617"/>
    <w:rsid w:val="00604CC2"/>
    <w:rsid w:val="0060778C"/>
    <w:rsid w:val="00607D54"/>
    <w:rsid w:val="006104C1"/>
    <w:rsid w:val="006106D1"/>
    <w:rsid w:val="0061075E"/>
    <w:rsid w:val="006107E2"/>
    <w:rsid w:val="00610949"/>
    <w:rsid w:val="00612C01"/>
    <w:rsid w:val="006134FC"/>
    <w:rsid w:val="00613EB4"/>
    <w:rsid w:val="006141F5"/>
    <w:rsid w:val="00616A0F"/>
    <w:rsid w:val="00616E1D"/>
    <w:rsid w:val="00621825"/>
    <w:rsid w:val="00622E8F"/>
    <w:rsid w:val="006238BA"/>
    <w:rsid w:val="00623F9F"/>
    <w:rsid w:val="00624228"/>
    <w:rsid w:val="00625C84"/>
    <w:rsid w:val="006260BB"/>
    <w:rsid w:val="00631197"/>
    <w:rsid w:val="00632515"/>
    <w:rsid w:val="00632F02"/>
    <w:rsid w:val="00632FA3"/>
    <w:rsid w:val="00632FFD"/>
    <w:rsid w:val="00633208"/>
    <w:rsid w:val="00633FA5"/>
    <w:rsid w:val="00634253"/>
    <w:rsid w:val="006345D0"/>
    <w:rsid w:val="00635186"/>
    <w:rsid w:val="00635564"/>
    <w:rsid w:val="00635B17"/>
    <w:rsid w:val="00635FCB"/>
    <w:rsid w:val="00636D92"/>
    <w:rsid w:val="00637811"/>
    <w:rsid w:val="00640D15"/>
    <w:rsid w:val="0064181C"/>
    <w:rsid w:val="00642657"/>
    <w:rsid w:val="0064316A"/>
    <w:rsid w:val="006435BF"/>
    <w:rsid w:val="006440ED"/>
    <w:rsid w:val="00646D7E"/>
    <w:rsid w:val="00647439"/>
    <w:rsid w:val="00647B94"/>
    <w:rsid w:val="006504BE"/>
    <w:rsid w:val="006509E6"/>
    <w:rsid w:val="0065195D"/>
    <w:rsid w:val="00652025"/>
    <w:rsid w:val="006528BC"/>
    <w:rsid w:val="00654BAD"/>
    <w:rsid w:val="006556C1"/>
    <w:rsid w:val="00655DCE"/>
    <w:rsid w:val="00656B79"/>
    <w:rsid w:val="0065746D"/>
    <w:rsid w:val="00660BBF"/>
    <w:rsid w:val="00661783"/>
    <w:rsid w:val="006627FE"/>
    <w:rsid w:val="00663E9C"/>
    <w:rsid w:val="00670590"/>
    <w:rsid w:val="00670D8D"/>
    <w:rsid w:val="00671893"/>
    <w:rsid w:val="00671BD8"/>
    <w:rsid w:val="00671C37"/>
    <w:rsid w:val="00674249"/>
    <w:rsid w:val="0067521D"/>
    <w:rsid w:val="0067527A"/>
    <w:rsid w:val="00676A5F"/>
    <w:rsid w:val="00677691"/>
    <w:rsid w:val="00677D9D"/>
    <w:rsid w:val="006805FE"/>
    <w:rsid w:val="00680F60"/>
    <w:rsid w:val="0068121E"/>
    <w:rsid w:val="00681770"/>
    <w:rsid w:val="006819DF"/>
    <w:rsid w:val="00681BAB"/>
    <w:rsid w:val="00682899"/>
    <w:rsid w:val="00683BE7"/>
    <w:rsid w:val="00684413"/>
    <w:rsid w:val="0068488E"/>
    <w:rsid w:val="00685115"/>
    <w:rsid w:val="0068777C"/>
    <w:rsid w:val="00691691"/>
    <w:rsid w:val="00691C3E"/>
    <w:rsid w:val="00693A41"/>
    <w:rsid w:val="00693F83"/>
    <w:rsid w:val="00694C72"/>
    <w:rsid w:val="006951C3"/>
    <w:rsid w:val="00695201"/>
    <w:rsid w:val="0069552A"/>
    <w:rsid w:val="00696D02"/>
    <w:rsid w:val="00696D67"/>
    <w:rsid w:val="00697CCF"/>
    <w:rsid w:val="006A05FD"/>
    <w:rsid w:val="006A0752"/>
    <w:rsid w:val="006A08AA"/>
    <w:rsid w:val="006A1B23"/>
    <w:rsid w:val="006A1E9A"/>
    <w:rsid w:val="006A29A5"/>
    <w:rsid w:val="006A2BB4"/>
    <w:rsid w:val="006A3925"/>
    <w:rsid w:val="006A6E99"/>
    <w:rsid w:val="006B102F"/>
    <w:rsid w:val="006B1A3B"/>
    <w:rsid w:val="006B2DF2"/>
    <w:rsid w:val="006B3FCF"/>
    <w:rsid w:val="006B4DC0"/>
    <w:rsid w:val="006B62A2"/>
    <w:rsid w:val="006B6471"/>
    <w:rsid w:val="006B6BA5"/>
    <w:rsid w:val="006B7EB3"/>
    <w:rsid w:val="006C04FB"/>
    <w:rsid w:val="006C09BA"/>
    <w:rsid w:val="006C16B4"/>
    <w:rsid w:val="006C1F92"/>
    <w:rsid w:val="006C218B"/>
    <w:rsid w:val="006C35A7"/>
    <w:rsid w:val="006C382A"/>
    <w:rsid w:val="006C41A3"/>
    <w:rsid w:val="006C494B"/>
    <w:rsid w:val="006C4B51"/>
    <w:rsid w:val="006C691D"/>
    <w:rsid w:val="006C70EF"/>
    <w:rsid w:val="006C726B"/>
    <w:rsid w:val="006D176C"/>
    <w:rsid w:val="006D1A0B"/>
    <w:rsid w:val="006D28D7"/>
    <w:rsid w:val="006D329B"/>
    <w:rsid w:val="006D441C"/>
    <w:rsid w:val="006D4F84"/>
    <w:rsid w:val="006D4FBB"/>
    <w:rsid w:val="006D6248"/>
    <w:rsid w:val="006D6427"/>
    <w:rsid w:val="006E0250"/>
    <w:rsid w:val="006E0DD3"/>
    <w:rsid w:val="006E1638"/>
    <w:rsid w:val="006E1A33"/>
    <w:rsid w:val="006E1C22"/>
    <w:rsid w:val="006E1F3A"/>
    <w:rsid w:val="006E2E1E"/>
    <w:rsid w:val="006E43C3"/>
    <w:rsid w:val="006E67A9"/>
    <w:rsid w:val="006E6C62"/>
    <w:rsid w:val="006E6FBB"/>
    <w:rsid w:val="006E70ED"/>
    <w:rsid w:val="006E7A63"/>
    <w:rsid w:val="006F107D"/>
    <w:rsid w:val="006F71E4"/>
    <w:rsid w:val="0070009D"/>
    <w:rsid w:val="00700941"/>
    <w:rsid w:val="00702A7D"/>
    <w:rsid w:val="0070372C"/>
    <w:rsid w:val="00703867"/>
    <w:rsid w:val="007038E5"/>
    <w:rsid w:val="00703C68"/>
    <w:rsid w:val="00703DB7"/>
    <w:rsid w:val="00704226"/>
    <w:rsid w:val="00704381"/>
    <w:rsid w:val="007048FA"/>
    <w:rsid w:val="00704BCA"/>
    <w:rsid w:val="00704C95"/>
    <w:rsid w:val="007054C5"/>
    <w:rsid w:val="00705F83"/>
    <w:rsid w:val="007062CA"/>
    <w:rsid w:val="007079C8"/>
    <w:rsid w:val="00710D1F"/>
    <w:rsid w:val="0071458C"/>
    <w:rsid w:val="00715276"/>
    <w:rsid w:val="00716253"/>
    <w:rsid w:val="0072006D"/>
    <w:rsid w:val="00720323"/>
    <w:rsid w:val="0072069F"/>
    <w:rsid w:val="00720F70"/>
    <w:rsid w:val="007213C0"/>
    <w:rsid w:val="00721923"/>
    <w:rsid w:val="00722105"/>
    <w:rsid w:val="00722412"/>
    <w:rsid w:val="00722C9A"/>
    <w:rsid w:val="00722CE9"/>
    <w:rsid w:val="00723766"/>
    <w:rsid w:val="0072438B"/>
    <w:rsid w:val="00724F03"/>
    <w:rsid w:val="0072532E"/>
    <w:rsid w:val="00725BC8"/>
    <w:rsid w:val="00725C79"/>
    <w:rsid w:val="00726039"/>
    <w:rsid w:val="00726622"/>
    <w:rsid w:val="0072678B"/>
    <w:rsid w:val="007267DC"/>
    <w:rsid w:val="0072706C"/>
    <w:rsid w:val="00727BC2"/>
    <w:rsid w:val="00730BDC"/>
    <w:rsid w:val="00731A16"/>
    <w:rsid w:val="00732463"/>
    <w:rsid w:val="0073317E"/>
    <w:rsid w:val="00733204"/>
    <w:rsid w:val="0073665C"/>
    <w:rsid w:val="00736B85"/>
    <w:rsid w:val="00737081"/>
    <w:rsid w:val="007379D7"/>
    <w:rsid w:val="00740624"/>
    <w:rsid w:val="007406CF"/>
    <w:rsid w:val="00740DC3"/>
    <w:rsid w:val="0074196F"/>
    <w:rsid w:val="00741A50"/>
    <w:rsid w:val="00742F26"/>
    <w:rsid w:val="00744D51"/>
    <w:rsid w:val="00745530"/>
    <w:rsid w:val="0074628A"/>
    <w:rsid w:val="0074633E"/>
    <w:rsid w:val="007469B9"/>
    <w:rsid w:val="0074720E"/>
    <w:rsid w:val="0074782B"/>
    <w:rsid w:val="00750195"/>
    <w:rsid w:val="00752500"/>
    <w:rsid w:val="00752672"/>
    <w:rsid w:val="00753C07"/>
    <w:rsid w:val="0075455C"/>
    <w:rsid w:val="00754BF3"/>
    <w:rsid w:val="00756446"/>
    <w:rsid w:val="007578A0"/>
    <w:rsid w:val="00757A58"/>
    <w:rsid w:val="00757A72"/>
    <w:rsid w:val="007603F7"/>
    <w:rsid w:val="00760F5E"/>
    <w:rsid w:val="007615A3"/>
    <w:rsid w:val="00761956"/>
    <w:rsid w:val="0076245A"/>
    <w:rsid w:val="007633A9"/>
    <w:rsid w:val="007633E3"/>
    <w:rsid w:val="007633EE"/>
    <w:rsid w:val="00763635"/>
    <w:rsid w:val="00764752"/>
    <w:rsid w:val="007659E1"/>
    <w:rsid w:val="007664F4"/>
    <w:rsid w:val="00767E2D"/>
    <w:rsid w:val="00767F1F"/>
    <w:rsid w:val="0077099D"/>
    <w:rsid w:val="00771B38"/>
    <w:rsid w:val="00771F55"/>
    <w:rsid w:val="00771FAE"/>
    <w:rsid w:val="00772016"/>
    <w:rsid w:val="00775181"/>
    <w:rsid w:val="00776330"/>
    <w:rsid w:val="007764EF"/>
    <w:rsid w:val="00777468"/>
    <w:rsid w:val="00777B35"/>
    <w:rsid w:val="00777D04"/>
    <w:rsid w:val="007804EE"/>
    <w:rsid w:val="00781247"/>
    <w:rsid w:val="00781756"/>
    <w:rsid w:val="007821BC"/>
    <w:rsid w:val="00782D3F"/>
    <w:rsid w:val="0078351A"/>
    <w:rsid w:val="00783FBD"/>
    <w:rsid w:val="00784459"/>
    <w:rsid w:val="00784BAF"/>
    <w:rsid w:val="00784D26"/>
    <w:rsid w:val="007859C6"/>
    <w:rsid w:val="00786595"/>
    <w:rsid w:val="007866F7"/>
    <w:rsid w:val="00787599"/>
    <w:rsid w:val="00790C8B"/>
    <w:rsid w:val="00791F66"/>
    <w:rsid w:val="0079234A"/>
    <w:rsid w:val="00792557"/>
    <w:rsid w:val="00792F35"/>
    <w:rsid w:val="00792F58"/>
    <w:rsid w:val="007934E4"/>
    <w:rsid w:val="007938C6"/>
    <w:rsid w:val="00796140"/>
    <w:rsid w:val="007969D2"/>
    <w:rsid w:val="007976E8"/>
    <w:rsid w:val="007A00DD"/>
    <w:rsid w:val="007A0113"/>
    <w:rsid w:val="007A0291"/>
    <w:rsid w:val="007A149D"/>
    <w:rsid w:val="007A15F1"/>
    <w:rsid w:val="007A1617"/>
    <w:rsid w:val="007A2543"/>
    <w:rsid w:val="007A2AC9"/>
    <w:rsid w:val="007A3089"/>
    <w:rsid w:val="007A3648"/>
    <w:rsid w:val="007A38B7"/>
    <w:rsid w:val="007A415B"/>
    <w:rsid w:val="007A63F7"/>
    <w:rsid w:val="007A6436"/>
    <w:rsid w:val="007A671A"/>
    <w:rsid w:val="007A6BB5"/>
    <w:rsid w:val="007A7B64"/>
    <w:rsid w:val="007B0493"/>
    <w:rsid w:val="007B0AB9"/>
    <w:rsid w:val="007B3559"/>
    <w:rsid w:val="007B3AF9"/>
    <w:rsid w:val="007B481C"/>
    <w:rsid w:val="007B4993"/>
    <w:rsid w:val="007B5F46"/>
    <w:rsid w:val="007C00F9"/>
    <w:rsid w:val="007C06CF"/>
    <w:rsid w:val="007C06EB"/>
    <w:rsid w:val="007C0C79"/>
    <w:rsid w:val="007C1014"/>
    <w:rsid w:val="007C1C1F"/>
    <w:rsid w:val="007C29EA"/>
    <w:rsid w:val="007C4E0B"/>
    <w:rsid w:val="007C4E55"/>
    <w:rsid w:val="007C52F2"/>
    <w:rsid w:val="007C68A8"/>
    <w:rsid w:val="007C7728"/>
    <w:rsid w:val="007C7E7F"/>
    <w:rsid w:val="007D09C1"/>
    <w:rsid w:val="007D13C3"/>
    <w:rsid w:val="007D17A2"/>
    <w:rsid w:val="007D17B5"/>
    <w:rsid w:val="007D291E"/>
    <w:rsid w:val="007D34B8"/>
    <w:rsid w:val="007D43F3"/>
    <w:rsid w:val="007D46E0"/>
    <w:rsid w:val="007D55E7"/>
    <w:rsid w:val="007D62F1"/>
    <w:rsid w:val="007D6BF3"/>
    <w:rsid w:val="007D6CB3"/>
    <w:rsid w:val="007D6E8F"/>
    <w:rsid w:val="007E00B8"/>
    <w:rsid w:val="007E0FA6"/>
    <w:rsid w:val="007E2DDB"/>
    <w:rsid w:val="007E4306"/>
    <w:rsid w:val="007E4967"/>
    <w:rsid w:val="007E516B"/>
    <w:rsid w:val="007E551F"/>
    <w:rsid w:val="007E6239"/>
    <w:rsid w:val="007E6AE9"/>
    <w:rsid w:val="007E6C22"/>
    <w:rsid w:val="007E701E"/>
    <w:rsid w:val="007E7D92"/>
    <w:rsid w:val="007F01C0"/>
    <w:rsid w:val="007F0792"/>
    <w:rsid w:val="007F23CB"/>
    <w:rsid w:val="007F41FA"/>
    <w:rsid w:val="007F4A7D"/>
    <w:rsid w:val="007F61DF"/>
    <w:rsid w:val="007F6C6F"/>
    <w:rsid w:val="007F7A53"/>
    <w:rsid w:val="007F7B67"/>
    <w:rsid w:val="007F7E84"/>
    <w:rsid w:val="00800C9C"/>
    <w:rsid w:val="00801B4C"/>
    <w:rsid w:val="00802CA5"/>
    <w:rsid w:val="008030AF"/>
    <w:rsid w:val="008030E3"/>
    <w:rsid w:val="00804754"/>
    <w:rsid w:val="0080480E"/>
    <w:rsid w:val="00804828"/>
    <w:rsid w:val="00804C77"/>
    <w:rsid w:val="00804D92"/>
    <w:rsid w:val="00806AE8"/>
    <w:rsid w:val="00807559"/>
    <w:rsid w:val="00807BB6"/>
    <w:rsid w:val="00811178"/>
    <w:rsid w:val="00811F47"/>
    <w:rsid w:val="00812351"/>
    <w:rsid w:val="00814880"/>
    <w:rsid w:val="00815E1A"/>
    <w:rsid w:val="008170C1"/>
    <w:rsid w:val="00817D9D"/>
    <w:rsid w:val="00820446"/>
    <w:rsid w:val="00820F9C"/>
    <w:rsid w:val="0082388A"/>
    <w:rsid w:val="008266E6"/>
    <w:rsid w:val="00827568"/>
    <w:rsid w:val="00827B49"/>
    <w:rsid w:val="00831528"/>
    <w:rsid w:val="008317B1"/>
    <w:rsid w:val="008320DF"/>
    <w:rsid w:val="008325A6"/>
    <w:rsid w:val="00832B3E"/>
    <w:rsid w:val="00833052"/>
    <w:rsid w:val="00833CAA"/>
    <w:rsid w:val="008345CE"/>
    <w:rsid w:val="008346ED"/>
    <w:rsid w:val="0083487C"/>
    <w:rsid w:val="00835205"/>
    <w:rsid w:val="0083664F"/>
    <w:rsid w:val="00840772"/>
    <w:rsid w:val="00841E65"/>
    <w:rsid w:val="008428C7"/>
    <w:rsid w:val="00842EA7"/>
    <w:rsid w:val="0084314B"/>
    <w:rsid w:val="008432AE"/>
    <w:rsid w:val="0084428C"/>
    <w:rsid w:val="008446E6"/>
    <w:rsid w:val="00844AC0"/>
    <w:rsid w:val="00844CFC"/>
    <w:rsid w:val="00845245"/>
    <w:rsid w:val="00847742"/>
    <w:rsid w:val="00847B51"/>
    <w:rsid w:val="00851FE3"/>
    <w:rsid w:val="00852CE1"/>
    <w:rsid w:val="008533F4"/>
    <w:rsid w:val="008540AD"/>
    <w:rsid w:val="00854BC2"/>
    <w:rsid w:val="00855AF1"/>
    <w:rsid w:val="008560CC"/>
    <w:rsid w:val="008570EE"/>
    <w:rsid w:val="0085793E"/>
    <w:rsid w:val="00861BD2"/>
    <w:rsid w:val="00864051"/>
    <w:rsid w:val="008646BB"/>
    <w:rsid w:val="00865059"/>
    <w:rsid w:val="0086523F"/>
    <w:rsid w:val="00866092"/>
    <w:rsid w:val="008678B7"/>
    <w:rsid w:val="00867ED7"/>
    <w:rsid w:val="00871381"/>
    <w:rsid w:val="00871996"/>
    <w:rsid w:val="00872178"/>
    <w:rsid w:val="00875492"/>
    <w:rsid w:val="00875AA4"/>
    <w:rsid w:val="00875CD8"/>
    <w:rsid w:val="00875FBB"/>
    <w:rsid w:val="00876C03"/>
    <w:rsid w:val="008773DE"/>
    <w:rsid w:val="00877E56"/>
    <w:rsid w:val="008800D4"/>
    <w:rsid w:val="00880685"/>
    <w:rsid w:val="00880B7B"/>
    <w:rsid w:val="00882117"/>
    <w:rsid w:val="00885C67"/>
    <w:rsid w:val="00886673"/>
    <w:rsid w:val="00887038"/>
    <w:rsid w:val="00887079"/>
    <w:rsid w:val="008877F5"/>
    <w:rsid w:val="00890778"/>
    <w:rsid w:val="0089093F"/>
    <w:rsid w:val="00890F3F"/>
    <w:rsid w:val="008919C0"/>
    <w:rsid w:val="008928D1"/>
    <w:rsid w:val="008934C7"/>
    <w:rsid w:val="00894330"/>
    <w:rsid w:val="0089441E"/>
    <w:rsid w:val="008957D4"/>
    <w:rsid w:val="008958CA"/>
    <w:rsid w:val="008964C9"/>
    <w:rsid w:val="00896DD7"/>
    <w:rsid w:val="00897E65"/>
    <w:rsid w:val="008A0AB1"/>
    <w:rsid w:val="008A0C6A"/>
    <w:rsid w:val="008A0F54"/>
    <w:rsid w:val="008A13BC"/>
    <w:rsid w:val="008A1D59"/>
    <w:rsid w:val="008A3578"/>
    <w:rsid w:val="008A46DF"/>
    <w:rsid w:val="008A582F"/>
    <w:rsid w:val="008A5861"/>
    <w:rsid w:val="008A5D5C"/>
    <w:rsid w:val="008A7046"/>
    <w:rsid w:val="008A7437"/>
    <w:rsid w:val="008A751F"/>
    <w:rsid w:val="008A77F9"/>
    <w:rsid w:val="008A7F51"/>
    <w:rsid w:val="008B063E"/>
    <w:rsid w:val="008B4058"/>
    <w:rsid w:val="008B4252"/>
    <w:rsid w:val="008B436A"/>
    <w:rsid w:val="008B5259"/>
    <w:rsid w:val="008B5270"/>
    <w:rsid w:val="008B5D7C"/>
    <w:rsid w:val="008B60DF"/>
    <w:rsid w:val="008B6B95"/>
    <w:rsid w:val="008B7582"/>
    <w:rsid w:val="008B7F5A"/>
    <w:rsid w:val="008C0924"/>
    <w:rsid w:val="008C0BD5"/>
    <w:rsid w:val="008C10D7"/>
    <w:rsid w:val="008C157D"/>
    <w:rsid w:val="008C1E51"/>
    <w:rsid w:val="008C2B56"/>
    <w:rsid w:val="008C31FB"/>
    <w:rsid w:val="008C34FB"/>
    <w:rsid w:val="008C3A09"/>
    <w:rsid w:val="008C49E8"/>
    <w:rsid w:val="008C4AA3"/>
    <w:rsid w:val="008C6C30"/>
    <w:rsid w:val="008C73DD"/>
    <w:rsid w:val="008D0348"/>
    <w:rsid w:val="008D137E"/>
    <w:rsid w:val="008D1507"/>
    <w:rsid w:val="008D3ADA"/>
    <w:rsid w:val="008D3F27"/>
    <w:rsid w:val="008D444A"/>
    <w:rsid w:val="008D6208"/>
    <w:rsid w:val="008D7492"/>
    <w:rsid w:val="008E0899"/>
    <w:rsid w:val="008E0FF9"/>
    <w:rsid w:val="008E259B"/>
    <w:rsid w:val="008E3489"/>
    <w:rsid w:val="008E392F"/>
    <w:rsid w:val="008E4BBF"/>
    <w:rsid w:val="008E5BE1"/>
    <w:rsid w:val="008E7C95"/>
    <w:rsid w:val="008F101D"/>
    <w:rsid w:val="008F1464"/>
    <w:rsid w:val="008F2225"/>
    <w:rsid w:val="008F326E"/>
    <w:rsid w:val="008F55B0"/>
    <w:rsid w:val="008F6C27"/>
    <w:rsid w:val="008F6FB3"/>
    <w:rsid w:val="008F7740"/>
    <w:rsid w:val="008F7928"/>
    <w:rsid w:val="009000D8"/>
    <w:rsid w:val="0090090F"/>
    <w:rsid w:val="00901011"/>
    <w:rsid w:val="009041A4"/>
    <w:rsid w:val="00904C65"/>
    <w:rsid w:val="00905483"/>
    <w:rsid w:val="00905966"/>
    <w:rsid w:val="00905F8A"/>
    <w:rsid w:val="0090721B"/>
    <w:rsid w:val="00907CA0"/>
    <w:rsid w:val="00910869"/>
    <w:rsid w:val="00911BDB"/>
    <w:rsid w:val="00913EB1"/>
    <w:rsid w:val="009141C9"/>
    <w:rsid w:val="00914879"/>
    <w:rsid w:val="00914EDE"/>
    <w:rsid w:val="00915736"/>
    <w:rsid w:val="00915CF4"/>
    <w:rsid w:val="00917C0F"/>
    <w:rsid w:val="00917EA0"/>
    <w:rsid w:val="0092005A"/>
    <w:rsid w:val="00920D55"/>
    <w:rsid w:val="00922D84"/>
    <w:rsid w:val="00923B4C"/>
    <w:rsid w:val="00923DE1"/>
    <w:rsid w:val="009245C5"/>
    <w:rsid w:val="009247AB"/>
    <w:rsid w:val="00924AE6"/>
    <w:rsid w:val="00924E40"/>
    <w:rsid w:val="00925FDE"/>
    <w:rsid w:val="00930891"/>
    <w:rsid w:val="00930CB6"/>
    <w:rsid w:val="00930EFB"/>
    <w:rsid w:val="009325B0"/>
    <w:rsid w:val="009326E0"/>
    <w:rsid w:val="009364A3"/>
    <w:rsid w:val="00936E8B"/>
    <w:rsid w:val="0094134A"/>
    <w:rsid w:val="00941C4D"/>
    <w:rsid w:val="00941E7A"/>
    <w:rsid w:val="00942EB8"/>
    <w:rsid w:val="0094415C"/>
    <w:rsid w:val="00944D73"/>
    <w:rsid w:val="00945DB5"/>
    <w:rsid w:val="00946B45"/>
    <w:rsid w:val="00950C6B"/>
    <w:rsid w:val="00951A51"/>
    <w:rsid w:val="009538EE"/>
    <w:rsid w:val="00953961"/>
    <w:rsid w:val="009539D9"/>
    <w:rsid w:val="00953D4F"/>
    <w:rsid w:val="00954D88"/>
    <w:rsid w:val="0095529E"/>
    <w:rsid w:val="009570FA"/>
    <w:rsid w:val="00960815"/>
    <w:rsid w:val="00961214"/>
    <w:rsid w:val="00961445"/>
    <w:rsid w:val="00962A3F"/>
    <w:rsid w:val="00964881"/>
    <w:rsid w:val="00965127"/>
    <w:rsid w:val="00965618"/>
    <w:rsid w:val="009664AE"/>
    <w:rsid w:val="0096722C"/>
    <w:rsid w:val="00970B4A"/>
    <w:rsid w:val="00970C89"/>
    <w:rsid w:val="009710D6"/>
    <w:rsid w:val="009732FA"/>
    <w:rsid w:val="00973AB4"/>
    <w:rsid w:val="009744CB"/>
    <w:rsid w:val="009771C7"/>
    <w:rsid w:val="009773E2"/>
    <w:rsid w:val="00980276"/>
    <w:rsid w:val="009821E7"/>
    <w:rsid w:val="00982F99"/>
    <w:rsid w:val="00984BB7"/>
    <w:rsid w:val="00984ED6"/>
    <w:rsid w:val="009855CE"/>
    <w:rsid w:val="00985F72"/>
    <w:rsid w:val="00986595"/>
    <w:rsid w:val="00987705"/>
    <w:rsid w:val="00990672"/>
    <w:rsid w:val="00990680"/>
    <w:rsid w:val="00991B9F"/>
    <w:rsid w:val="00992005"/>
    <w:rsid w:val="0099411D"/>
    <w:rsid w:val="00995379"/>
    <w:rsid w:val="009A06CB"/>
    <w:rsid w:val="009A128F"/>
    <w:rsid w:val="009A25A3"/>
    <w:rsid w:val="009A2FBC"/>
    <w:rsid w:val="009A34C2"/>
    <w:rsid w:val="009A5BEA"/>
    <w:rsid w:val="009A633A"/>
    <w:rsid w:val="009A6494"/>
    <w:rsid w:val="009A6741"/>
    <w:rsid w:val="009A6E57"/>
    <w:rsid w:val="009A6FC2"/>
    <w:rsid w:val="009A7397"/>
    <w:rsid w:val="009A747B"/>
    <w:rsid w:val="009B2892"/>
    <w:rsid w:val="009B31B8"/>
    <w:rsid w:val="009B4183"/>
    <w:rsid w:val="009B5B7E"/>
    <w:rsid w:val="009B6D5F"/>
    <w:rsid w:val="009B76DF"/>
    <w:rsid w:val="009C0266"/>
    <w:rsid w:val="009C037C"/>
    <w:rsid w:val="009C063F"/>
    <w:rsid w:val="009C0D5A"/>
    <w:rsid w:val="009C273A"/>
    <w:rsid w:val="009C3873"/>
    <w:rsid w:val="009C63D0"/>
    <w:rsid w:val="009C6411"/>
    <w:rsid w:val="009C65EF"/>
    <w:rsid w:val="009C6957"/>
    <w:rsid w:val="009D09B4"/>
    <w:rsid w:val="009D16A1"/>
    <w:rsid w:val="009D2537"/>
    <w:rsid w:val="009D33D0"/>
    <w:rsid w:val="009D3B1F"/>
    <w:rsid w:val="009D5379"/>
    <w:rsid w:val="009D5443"/>
    <w:rsid w:val="009D6504"/>
    <w:rsid w:val="009D72CE"/>
    <w:rsid w:val="009D7567"/>
    <w:rsid w:val="009E13A9"/>
    <w:rsid w:val="009E1DB7"/>
    <w:rsid w:val="009E1FF0"/>
    <w:rsid w:val="009E2627"/>
    <w:rsid w:val="009E263F"/>
    <w:rsid w:val="009E5CF0"/>
    <w:rsid w:val="009E65D3"/>
    <w:rsid w:val="009E77A1"/>
    <w:rsid w:val="009F04C0"/>
    <w:rsid w:val="009F1522"/>
    <w:rsid w:val="009F1862"/>
    <w:rsid w:val="009F2258"/>
    <w:rsid w:val="009F2C4A"/>
    <w:rsid w:val="009F2C7A"/>
    <w:rsid w:val="009F34B8"/>
    <w:rsid w:val="009F5617"/>
    <w:rsid w:val="009F58AF"/>
    <w:rsid w:val="009F5933"/>
    <w:rsid w:val="009F5F88"/>
    <w:rsid w:val="00A00CB6"/>
    <w:rsid w:val="00A01223"/>
    <w:rsid w:val="00A025F9"/>
    <w:rsid w:val="00A029FF"/>
    <w:rsid w:val="00A02D0B"/>
    <w:rsid w:val="00A031BF"/>
    <w:rsid w:val="00A03411"/>
    <w:rsid w:val="00A056DC"/>
    <w:rsid w:val="00A05D0A"/>
    <w:rsid w:val="00A07992"/>
    <w:rsid w:val="00A103E5"/>
    <w:rsid w:val="00A103E6"/>
    <w:rsid w:val="00A10B1B"/>
    <w:rsid w:val="00A10E46"/>
    <w:rsid w:val="00A11314"/>
    <w:rsid w:val="00A1326A"/>
    <w:rsid w:val="00A15A16"/>
    <w:rsid w:val="00A20A15"/>
    <w:rsid w:val="00A21DEB"/>
    <w:rsid w:val="00A23170"/>
    <w:rsid w:val="00A23B66"/>
    <w:rsid w:val="00A24385"/>
    <w:rsid w:val="00A24599"/>
    <w:rsid w:val="00A25562"/>
    <w:rsid w:val="00A2691F"/>
    <w:rsid w:val="00A30D4B"/>
    <w:rsid w:val="00A30ED0"/>
    <w:rsid w:val="00A31969"/>
    <w:rsid w:val="00A329EF"/>
    <w:rsid w:val="00A3314F"/>
    <w:rsid w:val="00A33BB3"/>
    <w:rsid w:val="00A3444C"/>
    <w:rsid w:val="00A36344"/>
    <w:rsid w:val="00A36666"/>
    <w:rsid w:val="00A37A65"/>
    <w:rsid w:val="00A37AA8"/>
    <w:rsid w:val="00A37B66"/>
    <w:rsid w:val="00A40F59"/>
    <w:rsid w:val="00A4143C"/>
    <w:rsid w:val="00A42075"/>
    <w:rsid w:val="00A4429E"/>
    <w:rsid w:val="00A456B6"/>
    <w:rsid w:val="00A46167"/>
    <w:rsid w:val="00A4616F"/>
    <w:rsid w:val="00A46EC9"/>
    <w:rsid w:val="00A479AD"/>
    <w:rsid w:val="00A47EE0"/>
    <w:rsid w:val="00A50121"/>
    <w:rsid w:val="00A51F46"/>
    <w:rsid w:val="00A52E8D"/>
    <w:rsid w:val="00A54C05"/>
    <w:rsid w:val="00A55460"/>
    <w:rsid w:val="00A5553F"/>
    <w:rsid w:val="00A558F2"/>
    <w:rsid w:val="00A55BCB"/>
    <w:rsid w:val="00A563E6"/>
    <w:rsid w:val="00A567F4"/>
    <w:rsid w:val="00A575C1"/>
    <w:rsid w:val="00A608B4"/>
    <w:rsid w:val="00A61126"/>
    <w:rsid w:val="00A61233"/>
    <w:rsid w:val="00A61970"/>
    <w:rsid w:val="00A625B2"/>
    <w:rsid w:val="00A628FE"/>
    <w:rsid w:val="00A62E18"/>
    <w:rsid w:val="00A6328B"/>
    <w:rsid w:val="00A64117"/>
    <w:rsid w:val="00A64AB5"/>
    <w:rsid w:val="00A6647A"/>
    <w:rsid w:val="00A66E9C"/>
    <w:rsid w:val="00A67287"/>
    <w:rsid w:val="00A67B1D"/>
    <w:rsid w:val="00A70BD2"/>
    <w:rsid w:val="00A71B7B"/>
    <w:rsid w:val="00A730B2"/>
    <w:rsid w:val="00A73170"/>
    <w:rsid w:val="00A73262"/>
    <w:rsid w:val="00A7480F"/>
    <w:rsid w:val="00A76476"/>
    <w:rsid w:val="00A76FF6"/>
    <w:rsid w:val="00A776F5"/>
    <w:rsid w:val="00A77C71"/>
    <w:rsid w:val="00A81451"/>
    <w:rsid w:val="00A81CA3"/>
    <w:rsid w:val="00A83298"/>
    <w:rsid w:val="00A83468"/>
    <w:rsid w:val="00A838B5"/>
    <w:rsid w:val="00A90529"/>
    <w:rsid w:val="00A90A7F"/>
    <w:rsid w:val="00A911CB"/>
    <w:rsid w:val="00A91E53"/>
    <w:rsid w:val="00A92268"/>
    <w:rsid w:val="00A92372"/>
    <w:rsid w:val="00A92A1C"/>
    <w:rsid w:val="00A92E2C"/>
    <w:rsid w:val="00A93AF7"/>
    <w:rsid w:val="00A942CF"/>
    <w:rsid w:val="00A94C09"/>
    <w:rsid w:val="00A94CA7"/>
    <w:rsid w:val="00A96A4C"/>
    <w:rsid w:val="00A96C10"/>
    <w:rsid w:val="00A975A9"/>
    <w:rsid w:val="00A97E89"/>
    <w:rsid w:val="00AA0654"/>
    <w:rsid w:val="00AA16A4"/>
    <w:rsid w:val="00AA2A01"/>
    <w:rsid w:val="00AA3F44"/>
    <w:rsid w:val="00AA58C4"/>
    <w:rsid w:val="00AA5C8B"/>
    <w:rsid w:val="00AA5E44"/>
    <w:rsid w:val="00AA6281"/>
    <w:rsid w:val="00AA6BB0"/>
    <w:rsid w:val="00AA70FE"/>
    <w:rsid w:val="00AB00B9"/>
    <w:rsid w:val="00AB03BC"/>
    <w:rsid w:val="00AB17B3"/>
    <w:rsid w:val="00AB1DF7"/>
    <w:rsid w:val="00AB233A"/>
    <w:rsid w:val="00AB2BC1"/>
    <w:rsid w:val="00AB3571"/>
    <w:rsid w:val="00AB4E65"/>
    <w:rsid w:val="00AB62B8"/>
    <w:rsid w:val="00AB6CA4"/>
    <w:rsid w:val="00AB744D"/>
    <w:rsid w:val="00AC039F"/>
    <w:rsid w:val="00AC0481"/>
    <w:rsid w:val="00AC10DA"/>
    <w:rsid w:val="00AC1120"/>
    <w:rsid w:val="00AC1302"/>
    <w:rsid w:val="00AC1396"/>
    <w:rsid w:val="00AC3B4D"/>
    <w:rsid w:val="00AC444F"/>
    <w:rsid w:val="00AC4E24"/>
    <w:rsid w:val="00AC504E"/>
    <w:rsid w:val="00AC63CF"/>
    <w:rsid w:val="00AC6F2A"/>
    <w:rsid w:val="00AC766A"/>
    <w:rsid w:val="00AC7C88"/>
    <w:rsid w:val="00AC7D6B"/>
    <w:rsid w:val="00AC7F53"/>
    <w:rsid w:val="00AD02AA"/>
    <w:rsid w:val="00AD0CC7"/>
    <w:rsid w:val="00AD1349"/>
    <w:rsid w:val="00AD23E9"/>
    <w:rsid w:val="00AD2A7C"/>
    <w:rsid w:val="00AD33C3"/>
    <w:rsid w:val="00AD3BA6"/>
    <w:rsid w:val="00AD456D"/>
    <w:rsid w:val="00AD53FE"/>
    <w:rsid w:val="00AD5943"/>
    <w:rsid w:val="00AE11E9"/>
    <w:rsid w:val="00AE2C9B"/>
    <w:rsid w:val="00AE2C9E"/>
    <w:rsid w:val="00AE3760"/>
    <w:rsid w:val="00AE3ACD"/>
    <w:rsid w:val="00AE6C7D"/>
    <w:rsid w:val="00AF05A7"/>
    <w:rsid w:val="00AF19DD"/>
    <w:rsid w:val="00AF27B6"/>
    <w:rsid w:val="00AF3439"/>
    <w:rsid w:val="00AF3612"/>
    <w:rsid w:val="00AF42F8"/>
    <w:rsid w:val="00AF632F"/>
    <w:rsid w:val="00AF6757"/>
    <w:rsid w:val="00AF6DB3"/>
    <w:rsid w:val="00AF6EC0"/>
    <w:rsid w:val="00B0136E"/>
    <w:rsid w:val="00B04AA6"/>
    <w:rsid w:val="00B0527A"/>
    <w:rsid w:val="00B060D0"/>
    <w:rsid w:val="00B071FD"/>
    <w:rsid w:val="00B07452"/>
    <w:rsid w:val="00B07796"/>
    <w:rsid w:val="00B07FD5"/>
    <w:rsid w:val="00B100F4"/>
    <w:rsid w:val="00B12931"/>
    <w:rsid w:val="00B13205"/>
    <w:rsid w:val="00B14488"/>
    <w:rsid w:val="00B1498D"/>
    <w:rsid w:val="00B14CFE"/>
    <w:rsid w:val="00B15111"/>
    <w:rsid w:val="00B1589A"/>
    <w:rsid w:val="00B16072"/>
    <w:rsid w:val="00B175E8"/>
    <w:rsid w:val="00B2072D"/>
    <w:rsid w:val="00B225A0"/>
    <w:rsid w:val="00B260CE"/>
    <w:rsid w:val="00B262B5"/>
    <w:rsid w:val="00B26CD8"/>
    <w:rsid w:val="00B27A88"/>
    <w:rsid w:val="00B30D8F"/>
    <w:rsid w:val="00B32B77"/>
    <w:rsid w:val="00B33039"/>
    <w:rsid w:val="00B33856"/>
    <w:rsid w:val="00B34087"/>
    <w:rsid w:val="00B3511C"/>
    <w:rsid w:val="00B352C1"/>
    <w:rsid w:val="00B3556F"/>
    <w:rsid w:val="00B35E3D"/>
    <w:rsid w:val="00B36143"/>
    <w:rsid w:val="00B36A18"/>
    <w:rsid w:val="00B3798D"/>
    <w:rsid w:val="00B40662"/>
    <w:rsid w:val="00B4130F"/>
    <w:rsid w:val="00B434AB"/>
    <w:rsid w:val="00B436F1"/>
    <w:rsid w:val="00B4383B"/>
    <w:rsid w:val="00B4493C"/>
    <w:rsid w:val="00B460C8"/>
    <w:rsid w:val="00B46CF2"/>
    <w:rsid w:val="00B4754E"/>
    <w:rsid w:val="00B47985"/>
    <w:rsid w:val="00B47F26"/>
    <w:rsid w:val="00B52687"/>
    <w:rsid w:val="00B530FD"/>
    <w:rsid w:val="00B53A46"/>
    <w:rsid w:val="00B542E8"/>
    <w:rsid w:val="00B55C06"/>
    <w:rsid w:val="00B56822"/>
    <w:rsid w:val="00B56EE0"/>
    <w:rsid w:val="00B57885"/>
    <w:rsid w:val="00B602A5"/>
    <w:rsid w:val="00B60964"/>
    <w:rsid w:val="00B61B9B"/>
    <w:rsid w:val="00B6212A"/>
    <w:rsid w:val="00B626A0"/>
    <w:rsid w:val="00B6402C"/>
    <w:rsid w:val="00B6503F"/>
    <w:rsid w:val="00B6585B"/>
    <w:rsid w:val="00B65B6C"/>
    <w:rsid w:val="00B6654B"/>
    <w:rsid w:val="00B66B6E"/>
    <w:rsid w:val="00B66DB1"/>
    <w:rsid w:val="00B710D2"/>
    <w:rsid w:val="00B7347C"/>
    <w:rsid w:val="00B74323"/>
    <w:rsid w:val="00B74E98"/>
    <w:rsid w:val="00B74EFF"/>
    <w:rsid w:val="00B74F25"/>
    <w:rsid w:val="00B757B3"/>
    <w:rsid w:val="00B75F17"/>
    <w:rsid w:val="00B76BBC"/>
    <w:rsid w:val="00B76C26"/>
    <w:rsid w:val="00B774FD"/>
    <w:rsid w:val="00B777E2"/>
    <w:rsid w:val="00B80142"/>
    <w:rsid w:val="00B806A3"/>
    <w:rsid w:val="00B808FB"/>
    <w:rsid w:val="00B82B61"/>
    <w:rsid w:val="00B82E79"/>
    <w:rsid w:val="00B82F3B"/>
    <w:rsid w:val="00B849C2"/>
    <w:rsid w:val="00B85234"/>
    <w:rsid w:val="00B8581F"/>
    <w:rsid w:val="00B87372"/>
    <w:rsid w:val="00B87CD1"/>
    <w:rsid w:val="00B902C6"/>
    <w:rsid w:val="00B90F6E"/>
    <w:rsid w:val="00B91A65"/>
    <w:rsid w:val="00B93556"/>
    <w:rsid w:val="00B94586"/>
    <w:rsid w:val="00B95AB1"/>
    <w:rsid w:val="00B95F6E"/>
    <w:rsid w:val="00B961A0"/>
    <w:rsid w:val="00B96C14"/>
    <w:rsid w:val="00B9710D"/>
    <w:rsid w:val="00BA0029"/>
    <w:rsid w:val="00BA021C"/>
    <w:rsid w:val="00BA0761"/>
    <w:rsid w:val="00BA239C"/>
    <w:rsid w:val="00BA3E27"/>
    <w:rsid w:val="00BA4776"/>
    <w:rsid w:val="00BA51C5"/>
    <w:rsid w:val="00BA5860"/>
    <w:rsid w:val="00BA5B89"/>
    <w:rsid w:val="00BA5D49"/>
    <w:rsid w:val="00BA5F0D"/>
    <w:rsid w:val="00BA74D8"/>
    <w:rsid w:val="00BA7DD1"/>
    <w:rsid w:val="00BB0628"/>
    <w:rsid w:val="00BB06C0"/>
    <w:rsid w:val="00BB15AF"/>
    <w:rsid w:val="00BB2EF9"/>
    <w:rsid w:val="00BB391E"/>
    <w:rsid w:val="00BB653B"/>
    <w:rsid w:val="00BB7739"/>
    <w:rsid w:val="00BC1075"/>
    <w:rsid w:val="00BC1B0E"/>
    <w:rsid w:val="00BC395E"/>
    <w:rsid w:val="00BC5213"/>
    <w:rsid w:val="00BC5F2C"/>
    <w:rsid w:val="00BC71E0"/>
    <w:rsid w:val="00BC75D6"/>
    <w:rsid w:val="00BD10FE"/>
    <w:rsid w:val="00BD115E"/>
    <w:rsid w:val="00BD2F36"/>
    <w:rsid w:val="00BD3ADB"/>
    <w:rsid w:val="00BD4B80"/>
    <w:rsid w:val="00BD50DB"/>
    <w:rsid w:val="00BD5568"/>
    <w:rsid w:val="00BD5A74"/>
    <w:rsid w:val="00BD5BE5"/>
    <w:rsid w:val="00BE0C1E"/>
    <w:rsid w:val="00BE1C9C"/>
    <w:rsid w:val="00BE203C"/>
    <w:rsid w:val="00BE3FEB"/>
    <w:rsid w:val="00BE6310"/>
    <w:rsid w:val="00BE68F2"/>
    <w:rsid w:val="00BE7CE9"/>
    <w:rsid w:val="00BF28D1"/>
    <w:rsid w:val="00BF30CF"/>
    <w:rsid w:val="00BF6790"/>
    <w:rsid w:val="00BF745A"/>
    <w:rsid w:val="00BF76D5"/>
    <w:rsid w:val="00C002E2"/>
    <w:rsid w:val="00C00319"/>
    <w:rsid w:val="00C0282A"/>
    <w:rsid w:val="00C032CC"/>
    <w:rsid w:val="00C04D34"/>
    <w:rsid w:val="00C0539A"/>
    <w:rsid w:val="00C05EC6"/>
    <w:rsid w:val="00C069F7"/>
    <w:rsid w:val="00C106B3"/>
    <w:rsid w:val="00C11A83"/>
    <w:rsid w:val="00C1204B"/>
    <w:rsid w:val="00C13720"/>
    <w:rsid w:val="00C13A8B"/>
    <w:rsid w:val="00C13D01"/>
    <w:rsid w:val="00C16280"/>
    <w:rsid w:val="00C170D5"/>
    <w:rsid w:val="00C17301"/>
    <w:rsid w:val="00C17703"/>
    <w:rsid w:val="00C17B81"/>
    <w:rsid w:val="00C20352"/>
    <w:rsid w:val="00C20508"/>
    <w:rsid w:val="00C20BDF"/>
    <w:rsid w:val="00C2107B"/>
    <w:rsid w:val="00C21749"/>
    <w:rsid w:val="00C21752"/>
    <w:rsid w:val="00C2374C"/>
    <w:rsid w:val="00C25F1C"/>
    <w:rsid w:val="00C26FF8"/>
    <w:rsid w:val="00C27D05"/>
    <w:rsid w:val="00C30DEC"/>
    <w:rsid w:val="00C30F4E"/>
    <w:rsid w:val="00C317E3"/>
    <w:rsid w:val="00C31BD7"/>
    <w:rsid w:val="00C32863"/>
    <w:rsid w:val="00C347A5"/>
    <w:rsid w:val="00C36367"/>
    <w:rsid w:val="00C371D1"/>
    <w:rsid w:val="00C374B2"/>
    <w:rsid w:val="00C37760"/>
    <w:rsid w:val="00C37B30"/>
    <w:rsid w:val="00C4013C"/>
    <w:rsid w:val="00C405F9"/>
    <w:rsid w:val="00C40FAE"/>
    <w:rsid w:val="00C41201"/>
    <w:rsid w:val="00C4152C"/>
    <w:rsid w:val="00C419E7"/>
    <w:rsid w:val="00C433E9"/>
    <w:rsid w:val="00C441E5"/>
    <w:rsid w:val="00C455E6"/>
    <w:rsid w:val="00C4611C"/>
    <w:rsid w:val="00C47A5E"/>
    <w:rsid w:val="00C524A2"/>
    <w:rsid w:val="00C52A19"/>
    <w:rsid w:val="00C5451D"/>
    <w:rsid w:val="00C601C0"/>
    <w:rsid w:val="00C60358"/>
    <w:rsid w:val="00C60560"/>
    <w:rsid w:val="00C60ABB"/>
    <w:rsid w:val="00C61023"/>
    <w:rsid w:val="00C614E4"/>
    <w:rsid w:val="00C6306B"/>
    <w:rsid w:val="00C6369E"/>
    <w:rsid w:val="00C64A4E"/>
    <w:rsid w:val="00C6644F"/>
    <w:rsid w:val="00C66F2D"/>
    <w:rsid w:val="00C67F00"/>
    <w:rsid w:val="00C70396"/>
    <w:rsid w:val="00C7077B"/>
    <w:rsid w:val="00C7122D"/>
    <w:rsid w:val="00C7182C"/>
    <w:rsid w:val="00C72B71"/>
    <w:rsid w:val="00C7313D"/>
    <w:rsid w:val="00C738CA"/>
    <w:rsid w:val="00C742FD"/>
    <w:rsid w:val="00C74B7F"/>
    <w:rsid w:val="00C7564C"/>
    <w:rsid w:val="00C7723B"/>
    <w:rsid w:val="00C7736C"/>
    <w:rsid w:val="00C77DB6"/>
    <w:rsid w:val="00C80108"/>
    <w:rsid w:val="00C823AC"/>
    <w:rsid w:val="00C83C88"/>
    <w:rsid w:val="00C83F28"/>
    <w:rsid w:val="00C84450"/>
    <w:rsid w:val="00C851E0"/>
    <w:rsid w:val="00C858F5"/>
    <w:rsid w:val="00C85B0B"/>
    <w:rsid w:val="00C85EFA"/>
    <w:rsid w:val="00C86282"/>
    <w:rsid w:val="00C863D4"/>
    <w:rsid w:val="00C864AE"/>
    <w:rsid w:val="00C86921"/>
    <w:rsid w:val="00C91F44"/>
    <w:rsid w:val="00C92507"/>
    <w:rsid w:val="00C92BC5"/>
    <w:rsid w:val="00C93709"/>
    <w:rsid w:val="00C93A2A"/>
    <w:rsid w:val="00C948B8"/>
    <w:rsid w:val="00C94ECF"/>
    <w:rsid w:val="00C95988"/>
    <w:rsid w:val="00CA12C0"/>
    <w:rsid w:val="00CA1B35"/>
    <w:rsid w:val="00CA1BC0"/>
    <w:rsid w:val="00CA1ED0"/>
    <w:rsid w:val="00CA2E90"/>
    <w:rsid w:val="00CA4386"/>
    <w:rsid w:val="00CA4806"/>
    <w:rsid w:val="00CA4B4E"/>
    <w:rsid w:val="00CA69B4"/>
    <w:rsid w:val="00CA7BC7"/>
    <w:rsid w:val="00CA7E20"/>
    <w:rsid w:val="00CB1689"/>
    <w:rsid w:val="00CB3BFC"/>
    <w:rsid w:val="00CB4EF7"/>
    <w:rsid w:val="00CB6539"/>
    <w:rsid w:val="00CB66B7"/>
    <w:rsid w:val="00CB6AE6"/>
    <w:rsid w:val="00CB6D77"/>
    <w:rsid w:val="00CB706B"/>
    <w:rsid w:val="00CB7140"/>
    <w:rsid w:val="00CB78B3"/>
    <w:rsid w:val="00CC1040"/>
    <w:rsid w:val="00CC1363"/>
    <w:rsid w:val="00CC1707"/>
    <w:rsid w:val="00CC5065"/>
    <w:rsid w:val="00CC529D"/>
    <w:rsid w:val="00CC585A"/>
    <w:rsid w:val="00CC666E"/>
    <w:rsid w:val="00CC7BDF"/>
    <w:rsid w:val="00CD1B87"/>
    <w:rsid w:val="00CD218E"/>
    <w:rsid w:val="00CD2E28"/>
    <w:rsid w:val="00CD4AED"/>
    <w:rsid w:val="00CD57A6"/>
    <w:rsid w:val="00CD5ECF"/>
    <w:rsid w:val="00CD620B"/>
    <w:rsid w:val="00CD65A3"/>
    <w:rsid w:val="00CD6D3F"/>
    <w:rsid w:val="00CE022B"/>
    <w:rsid w:val="00CE0DFD"/>
    <w:rsid w:val="00CE1434"/>
    <w:rsid w:val="00CE279F"/>
    <w:rsid w:val="00CE2C02"/>
    <w:rsid w:val="00CE33A8"/>
    <w:rsid w:val="00CE5966"/>
    <w:rsid w:val="00CE60FC"/>
    <w:rsid w:val="00CE65D7"/>
    <w:rsid w:val="00CE65E5"/>
    <w:rsid w:val="00CF07E4"/>
    <w:rsid w:val="00CF1CAD"/>
    <w:rsid w:val="00CF2F14"/>
    <w:rsid w:val="00CF4C7D"/>
    <w:rsid w:val="00CF6017"/>
    <w:rsid w:val="00CF6AE3"/>
    <w:rsid w:val="00CF7AE2"/>
    <w:rsid w:val="00D022B3"/>
    <w:rsid w:val="00D02794"/>
    <w:rsid w:val="00D031FA"/>
    <w:rsid w:val="00D038D4"/>
    <w:rsid w:val="00D04494"/>
    <w:rsid w:val="00D049B4"/>
    <w:rsid w:val="00D0503B"/>
    <w:rsid w:val="00D0517E"/>
    <w:rsid w:val="00D07207"/>
    <w:rsid w:val="00D10ECA"/>
    <w:rsid w:val="00D11A07"/>
    <w:rsid w:val="00D1286F"/>
    <w:rsid w:val="00D128C5"/>
    <w:rsid w:val="00D13D98"/>
    <w:rsid w:val="00D16E9C"/>
    <w:rsid w:val="00D205D2"/>
    <w:rsid w:val="00D20836"/>
    <w:rsid w:val="00D2090E"/>
    <w:rsid w:val="00D21299"/>
    <w:rsid w:val="00D21D2B"/>
    <w:rsid w:val="00D22DC8"/>
    <w:rsid w:val="00D230E1"/>
    <w:rsid w:val="00D23C74"/>
    <w:rsid w:val="00D24090"/>
    <w:rsid w:val="00D2469B"/>
    <w:rsid w:val="00D26969"/>
    <w:rsid w:val="00D275C8"/>
    <w:rsid w:val="00D27DE7"/>
    <w:rsid w:val="00D27EEA"/>
    <w:rsid w:val="00D30233"/>
    <w:rsid w:val="00D31C3E"/>
    <w:rsid w:val="00D32DEB"/>
    <w:rsid w:val="00D33977"/>
    <w:rsid w:val="00D33B7F"/>
    <w:rsid w:val="00D3426E"/>
    <w:rsid w:val="00D36EAF"/>
    <w:rsid w:val="00D372E7"/>
    <w:rsid w:val="00D41B5F"/>
    <w:rsid w:val="00D42374"/>
    <w:rsid w:val="00D42D11"/>
    <w:rsid w:val="00D42E75"/>
    <w:rsid w:val="00D438DB"/>
    <w:rsid w:val="00D440E6"/>
    <w:rsid w:val="00D44376"/>
    <w:rsid w:val="00D445EA"/>
    <w:rsid w:val="00D454B1"/>
    <w:rsid w:val="00D46B1F"/>
    <w:rsid w:val="00D4763D"/>
    <w:rsid w:val="00D50A92"/>
    <w:rsid w:val="00D50E1F"/>
    <w:rsid w:val="00D51ED6"/>
    <w:rsid w:val="00D52726"/>
    <w:rsid w:val="00D54706"/>
    <w:rsid w:val="00D557DE"/>
    <w:rsid w:val="00D5618B"/>
    <w:rsid w:val="00D56DB5"/>
    <w:rsid w:val="00D574D5"/>
    <w:rsid w:val="00D57963"/>
    <w:rsid w:val="00D57D68"/>
    <w:rsid w:val="00D57F14"/>
    <w:rsid w:val="00D61391"/>
    <w:rsid w:val="00D61A80"/>
    <w:rsid w:val="00D61F0C"/>
    <w:rsid w:val="00D62AAF"/>
    <w:rsid w:val="00D62EA9"/>
    <w:rsid w:val="00D642D8"/>
    <w:rsid w:val="00D666A9"/>
    <w:rsid w:val="00D67287"/>
    <w:rsid w:val="00D67CE4"/>
    <w:rsid w:val="00D710F3"/>
    <w:rsid w:val="00D728E4"/>
    <w:rsid w:val="00D72F99"/>
    <w:rsid w:val="00D73320"/>
    <w:rsid w:val="00D743DB"/>
    <w:rsid w:val="00D756A5"/>
    <w:rsid w:val="00D77A11"/>
    <w:rsid w:val="00D80383"/>
    <w:rsid w:val="00D808AB"/>
    <w:rsid w:val="00D80C37"/>
    <w:rsid w:val="00D81A23"/>
    <w:rsid w:val="00D82825"/>
    <w:rsid w:val="00D83FBE"/>
    <w:rsid w:val="00D8418D"/>
    <w:rsid w:val="00D85797"/>
    <w:rsid w:val="00D85DCA"/>
    <w:rsid w:val="00D85F71"/>
    <w:rsid w:val="00D869A0"/>
    <w:rsid w:val="00D86AF3"/>
    <w:rsid w:val="00D872C6"/>
    <w:rsid w:val="00D90AF2"/>
    <w:rsid w:val="00D91240"/>
    <w:rsid w:val="00D91688"/>
    <w:rsid w:val="00D9186C"/>
    <w:rsid w:val="00D9256B"/>
    <w:rsid w:val="00D934BB"/>
    <w:rsid w:val="00D93D12"/>
    <w:rsid w:val="00D946D3"/>
    <w:rsid w:val="00D95000"/>
    <w:rsid w:val="00D950ED"/>
    <w:rsid w:val="00D95821"/>
    <w:rsid w:val="00D96274"/>
    <w:rsid w:val="00D97450"/>
    <w:rsid w:val="00D97565"/>
    <w:rsid w:val="00DA01B3"/>
    <w:rsid w:val="00DA07B2"/>
    <w:rsid w:val="00DA192C"/>
    <w:rsid w:val="00DA1C7D"/>
    <w:rsid w:val="00DA2A1D"/>
    <w:rsid w:val="00DA3A9D"/>
    <w:rsid w:val="00DA3D62"/>
    <w:rsid w:val="00DA4288"/>
    <w:rsid w:val="00DA4867"/>
    <w:rsid w:val="00DA618D"/>
    <w:rsid w:val="00DA658B"/>
    <w:rsid w:val="00DA7547"/>
    <w:rsid w:val="00DB19C7"/>
    <w:rsid w:val="00DB1EC2"/>
    <w:rsid w:val="00DB27BF"/>
    <w:rsid w:val="00DB50CD"/>
    <w:rsid w:val="00DB580D"/>
    <w:rsid w:val="00DB5AB0"/>
    <w:rsid w:val="00DC2245"/>
    <w:rsid w:val="00DC31D3"/>
    <w:rsid w:val="00DC38CD"/>
    <w:rsid w:val="00DC3CFC"/>
    <w:rsid w:val="00DC4C79"/>
    <w:rsid w:val="00DC5EC3"/>
    <w:rsid w:val="00DC6504"/>
    <w:rsid w:val="00DC7059"/>
    <w:rsid w:val="00DD11D1"/>
    <w:rsid w:val="00DD2594"/>
    <w:rsid w:val="00DD36AD"/>
    <w:rsid w:val="00DD50E0"/>
    <w:rsid w:val="00DD58C5"/>
    <w:rsid w:val="00DD6CE5"/>
    <w:rsid w:val="00DE1A04"/>
    <w:rsid w:val="00DE1DDE"/>
    <w:rsid w:val="00DE1EEE"/>
    <w:rsid w:val="00DE2138"/>
    <w:rsid w:val="00DE3280"/>
    <w:rsid w:val="00DE3C69"/>
    <w:rsid w:val="00DE4145"/>
    <w:rsid w:val="00DE5574"/>
    <w:rsid w:val="00DE5584"/>
    <w:rsid w:val="00DE5B02"/>
    <w:rsid w:val="00DE5D9F"/>
    <w:rsid w:val="00DE63DD"/>
    <w:rsid w:val="00DE6706"/>
    <w:rsid w:val="00DE7541"/>
    <w:rsid w:val="00DE79E4"/>
    <w:rsid w:val="00DE7E1B"/>
    <w:rsid w:val="00DF130B"/>
    <w:rsid w:val="00DF26A1"/>
    <w:rsid w:val="00DF3FF1"/>
    <w:rsid w:val="00DF45FF"/>
    <w:rsid w:val="00DF4C63"/>
    <w:rsid w:val="00DF65A0"/>
    <w:rsid w:val="00DF680B"/>
    <w:rsid w:val="00DF7FB4"/>
    <w:rsid w:val="00E022DF"/>
    <w:rsid w:val="00E02ADE"/>
    <w:rsid w:val="00E02CB7"/>
    <w:rsid w:val="00E05080"/>
    <w:rsid w:val="00E06467"/>
    <w:rsid w:val="00E06932"/>
    <w:rsid w:val="00E078E2"/>
    <w:rsid w:val="00E07928"/>
    <w:rsid w:val="00E1016E"/>
    <w:rsid w:val="00E104C0"/>
    <w:rsid w:val="00E108CB"/>
    <w:rsid w:val="00E117BC"/>
    <w:rsid w:val="00E118F2"/>
    <w:rsid w:val="00E122BA"/>
    <w:rsid w:val="00E12476"/>
    <w:rsid w:val="00E1341B"/>
    <w:rsid w:val="00E13F23"/>
    <w:rsid w:val="00E1446C"/>
    <w:rsid w:val="00E154FD"/>
    <w:rsid w:val="00E176F3"/>
    <w:rsid w:val="00E205EF"/>
    <w:rsid w:val="00E213AE"/>
    <w:rsid w:val="00E2368A"/>
    <w:rsid w:val="00E2499B"/>
    <w:rsid w:val="00E305FC"/>
    <w:rsid w:val="00E3169C"/>
    <w:rsid w:val="00E326CE"/>
    <w:rsid w:val="00E35C4E"/>
    <w:rsid w:val="00E3733B"/>
    <w:rsid w:val="00E40578"/>
    <w:rsid w:val="00E405F2"/>
    <w:rsid w:val="00E40808"/>
    <w:rsid w:val="00E41310"/>
    <w:rsid w:val="00E419E2"/>
    <w:rsid w:val="00E43354"/>
    <w:rsid w:val="00E457AE"/>
    <w:rsid w:val="00E460E8"/>
    <w:rsid w:val="00E52329"/>
    <w:rsid w:val="00E53226"/>
    <w:rsid w:val="00E53406"/>
    <w:rsid w:val="00E53870"/>
    <w:rsid w:val="00E54DBB"/>
    <w:rsid w:val="00E54F6E"/>
    <w:rsid w:val="00E551A1"/>
    <w:rsid w:val="00E554DA"/>
    <w:rsid w:val="00E55588"/>
    <w:rsid w:val="00E5790F"/>
    <w:rsid w:val="00E57DA3"/>
    <w:rsid w:val="00E602F1"/>
    <w:rsid w:val="00E6076A"/>
    <w:rsid w:val="00E63AF0"/>
    <w:rsid w:val="00E63F66"/>
    <w:rsid w:val="00E649F0"/>
    <w:rsid w:val="00E64A97"/>
    <w:rsid w:val="00E67BB6"/>
    <w:rsid w:val="00E701B0"/>
    <w:rsid w:val="00E70456"/>
    <w:rsid w:val="00E7082E"/>
    <w:rsid w:val="00E71253"/>
    <w:rsid w:val="00E71B53"/>
    <w:rsid w:val="00E72718"/>
    <w:rsid w:val="00E75314"/>
    <w:rsid w:val="00E77ECC"/>
    <w:rsid w:val="00E80432"/>
    <w:rsid w:val="00E80F6E"/>
    <w:rsid w:val="00E81DB6"/>
    <w:rsid w:val="00E822BC"/>
    <w:rsid w:val="00E82567"/>
    <w:rsid w:val="00E82B71"/>
    <w:rsid w:val="00E85687"/>
    <w:rsid w:val="00E85A18"/>
    <w:rsid w:val="00E868C4"/>
    <w:rsid w:val="00E86A57"/>
    <w:rsid w:val="00E86FC2"/>
    <w:rsid w:val="00E90036"/>
    <w:rsid w:val="00E9011C"/>
    <w:rsid w:val="00E919EE"/>
    <w:rsid w:val="00E91FE1"/>
    <w:rsid w:val="00E92F9A"/>
    <w:rsid w:val="00E935E0"/>
    <w:rsid w:val="00E944F1"/>
    <w:rsid w:val="00E9457D"/>
    <w:rsid w:val="00E945E9"/>
    <w:rsid w:val="00E95A18"/>
    <w:rsid w:val="00E96B3F"/>
    <w:rsid w:val="00E97BCB"/>
    <w:rsid w:val="00EA112F"/>
    <w:rsid w:val="00EA1B51"/>
    <w:rsid w:val="00EA1E4D"/>
    <w:rsid w:val="00EA1F19"/>
    <w:rsid w:val="00EA20A4"/>
    <w:rsid w:val="00EA2950"/>
    <w:rsid w:val="00EA2C5E"/>
    <w:rsid w:val="00EA2FB4"/>
    <w:rsid w:val="00EA3E40"/>
    <w:rsid w:val="00EA42E9"/>
    <w:rsid w:val="00EA56BF"/>
    <w:rsid w:val="00EA6669"/>
    <w:rsid w:val="00EA6EFF"/>
    <w:rsid w:val="00EA7AE7"/>
    <w:rsid w:val="00EB0248"/>
    <w:rsid w:val="00EB091A"/>
    <w:rsid w:val="00EB13A5"/>
    <w:rsid w:val="00EB31F1"/>
    <w:rsid w:val="00EB35C0"/>
    <w:rsid w:val="00EB389D"/>
    <w:rsid w:val="00EB714D"/>
    <w:rsid w:val="00EB7237"/>
    <w:rsid w:val="00EB74D5"/>
    <w:rsid w:val="00EB79BC"/>
    <w:rsid w:val="00EC0E06"/>
    <w:rsid w:val="00EC15BE"/>
    <w:rsid w:val="00EC2693"/>
    <w:rsid w:val="00EC29A5"/>
    <w:rsid w:val="00EC3703"/>
    <w:rsid w:val="00EC4D17"/>
    <w:rsid w:val="00ED021E"/>
    <w:rsid w:val="00ED0266"/>
    <w:rsid w:val="00ED0516"/>
    <w:rsid w:val="00ED10CE"/>
    <w:rsid w:val="00ED2617"/>
    <w:rsid w:val="00ED542B"/>
    <w:rsid w:val="00ED56CA"/>
    <w:rsid w:val="00ED6B69"/>
    <w:rsid w:val="00ED7EB5"/>
    <w:rsid w:val="00EE24FA"/>
    <w:rsid w:val="00EE3AC3"/>
    <w:rsid w:val="00EE4B8E"/>
    <w:rsid w:val="00EE674E"/>
    <w:rsid w:val="00EE75EF"/>
    <w:rsid w:val="00EE76B4"/>
    <w:rsid w:val="00EF2DC6"/>
    <w:rsid w:val="00EF2DFB"/>
    <w:rsid w:val="00EF2F2C"/>
    <w:rsid w:val="00EF52C5"/>
    <w:rsid w:val="00EF57B3"/>
    <w:rsid w:val="00EF68D2"/>
    <w:rsid w:val="00F00AC9"/>
    <w:rsid w:val="00F0168F"/>
    <w:rsid w:val="00F02925"/>
    <w:rsid w:val="00F04DEE"/>
    <w:rsid w:val="00F050F2"/>
    <w:rsid w:val="00F05EC7"/>
    <w:rsid w:val="00F0756C"/>
    <w:rsid w:val="00F07C6C"/>
    <w:rsid w:val="00F1066C"/>
    <w:rsid w:val="00F114CD"/>
    <w:rsid w:val="00F1293A"/>
    <w:rsid w:val="00F136B1"/>
    <w:rsid w:val="00F141EA"/>
    <w:rsid w:val="00F14D55"/>
    <w:rsid w:val="00F15E8D"/>
    <w:rsid w:val="00F16AFF"/>
    <w:rsid w:val="00F20693"/>
    <w:rsid w:val="00F214F7"/>
    <w:rsid w:val="00F21CA5"/>
    <w:rsid w:val="00F22A4F"/>
    <w:rsid w:val="00F2334A"/>
    <w:rsid w:val="00F239B4"/>
    <w:rsid w:val="00F2506C"/>
    <w:rsid w:val="00F25581"/>
    <w:rsid w:val="00F255BB"/>
    <w:rsid w:val="00F25B65"/>
    <w:rsid w:val="00F25D71"/>
    <w:rsid w:val="00F26734"/>
    <w:rsid w:val="00F309D1"/>
    <w:rsid w:val="00F30BE9"/>
    <w:rsid w:val="00F31146"/>
    <w:rsid w:val="00F31549"/>
    <w:rsid w:val="00F31741"/>
    <w:rsid w:val="00F31C4E"/>
    <w:rsid w:val="00F31CA3"/>
    <w:rsid w:val="00F332B8"/>
    <w:rsid w:val="00F353C9"/>
    <w:rsid w:val="00F36257"/>
    <w:rsid w:val="00F36EE2"/>
    <w:rsid w:val="00F37431"/>
    <w:rsid w:val="00F37AEA"/>
    <w:rsid w:val="00F37CB4"/>
    <w:rsid w:val="00F40675"/>
    <w:rsid w:val="00F40CF0"/>
    <w:rsid w:val="00F41DF5"/>
    <w:rsid w:val="00F41ED8"/>
    <w:rsid w:val="00F42472"/>
    <w:rsid w:val="00F42CD1"/>
    <w:rsid w:val="00F46E62"/>
    <w:rsid w:val="00F47854"/>
    <w:rsid w:val="00F53724"/>
    <w:rsid w:val="00F537D5"/>
    <w:rsid w:val="00F5441E"/>
    <w:rsid w:val="00F54E64"/>
    <w:rsid w:val="00F55132"/>
    <w:rsid w:val="00F55BFF"/>
    <w:rsid w:val="00F55CEA"/>
    <w:rsid w:val="00F5700C"/>
    <w:rsid w:val="00F5795C"/>
    <w:rsid w:val="00F6008F"/>
    <w:rsid w:val="00F603B3"/>
    <w:rsid w:val="00F61073"/>
    <w:rsid w:val="00F61B19"/>
    <w:rsid w:val="00F6218E"/>
    <w:rsid w:val="00F6240A"/>
    <w:rsid w:val="00F624EF"/>
    <w:rsid w:val="00F62FA9"/>
    <w:rsid w:val="00F63249"/>
    <w:rsid w:val="00F63584"/>
    <w:rsid w:val="00F6639F"/>
    <w:rsid w:val="00F67050"/>
    <w:rsid w:val="00F674C1"/>
    <w:rsid w:val="00F6789A"/>
    <w:rsid w:val="00F7179B"/>
    <w:rsid w:val="00F71D4F"/>
    <w:rsid w:val="00F720F4"/>
    <w:rsid w:val="00F750B5"/>
    <w:rsid w:val="00F7549D"/>
    <w:rsid w:val="00F757A1"/>
    <w:rsid w:val="00F75AD6"/>
    <w:rsid w:val="00F76054"/>
    <w:rsid w:val="00F802D6"/>
    <w:rsid w:val="00F811B3"/>
    <w:rsid w:val="00F81730"/>
    <w:rsid w:val="00F82922"/>
    <w:rsid w:val="00F829FA"/>
    <w:rsid w:val="00F8338F"/>
    <w:rsid w:val="00F83803"/>
    <w:rsid w:val="00F845D6"/>
    <w:rsid w:val="00F84618"/>
    <w:rsid w:val="00F85002"/>
    <w:rsid w:val="00F85B24"/>
    <w:rsid w:val="00F85F79"/>
    <w:rsid w:val="00F872F7"/>
    <w:rsid w:val="00F904F4"/>
    <w:rsid w:val="00F91226"/>
    <w:rsid w:val="00F91818"/>
    <w:rsid w:val="00F93983"/>
    <w:rsid w:val="00F93B02"/>
    <w:rsid w:val="00F943CA"/>
    <w:rsid w:val="00F94909"/>
    <w:rsid w:val="00F960AA"/>
    <w:rsid w:val="00F968D4"/>
    <w:rsid w:val="00F9696D"/>
    <w:rsid w:val="00F96ADD"/>
    <w:rsid w:val="00F97464"/>
    <w:rsid w:val="00F978FF"/>
    <w:rsid w:val="00F97B6B"/>
    <w:rsid w:val="00FA00C2"/>
    <w:rsid w:val="00FA04B7"/>
    <w:rsid w:val="00FA078D"/>
    <w:rsid w:val="00FA145A"/>
    <w:rsid w:val="00FA1B66"/>
    <w:rsid w:val="00FA4358"/>
    <w:rsid w:val="00FA4945"/>
    <w:rsid w:val="00FA4BC4"/>
    <w:rsid w:val="00FA5963"/>
    <w:rsid w:val="00FA5977"/>
    <w:rsid w:val="00FA5D5E"/>
    <w:rsid w:val="00FA60A9"/>
    <w:rsid w:val="00FA6AB9"/>
    <w:rsid w:val="00FA7612"/>
    <w:rsid w:val="00FB0289"/>
    <w:rsid w:val="00FB0635"/>
    <w:rsid w:val="00FB1366"/>
    <w:rsid w:val="00FB1E51"/>
    <w:rsid w:val="00FB208A"/>
    <w:rsid w:val="00FB34D2"/>
    <w:rsid w:val="00FB4239"/>
    <w:rsid w:val="00FB42BD"/>
    <w:rsid w:val="00FB49CC"/>
    <w:rsid w:val="00FB666B"/>
    <w:rsid w:val="00FB6934"/>
    <w:rsid w:val="00FB7243"/>
    <w:rsid w:val="00FB7A5B"/>
    <w:rsid w:val="00FC03D8"/>
    <w:rsid w:val="00FC0AA0"/>
    <w:rsid w:val="00FC1198"/>
    <w:rsid w:val="00FC1AD3"/>
    <w:rsid w:val="00FC34B8"/>
    <w:rsid w:val="00FC4D3E"/>
    <w:rsid w:val="00FC5849"/>
    <w:rsid w:val="00FC5ABB"/>
    <w:rsid w:val="00FC6AE4"/>
    <w:rsid w:val="00FD03C6"/>
    <w:rsid w:val="00FD07F0"/>
    <w:rsid w:val="00FD1222"/>
    <w:rsid w:val="00FD17B5"/>
    <w:rsid w:val="00FD1BA8"/>
    <w:rsid w:val="00FD1DF0"/>
    <w:rsid w:val="00FD2792"/>
    <w:rsid w:val="00FD388A"/>
    <w:rsid w:val="00FD4670"/>
    <w:rsid w:val="00FD50F2"/>
    <w:rsid w:val="00FD5B68"/>
    <w:rsid w:val="00FD5C5E"/>
    <w:rsid w:val="00FD5DEE"/>
    <w:rsid w:val="00FD7B0D"/>
    <w:rsid w:val="00FD7E70"/>
    <w:rsid w:val="00FD7E95"/>
    <w:rsid w:val="00FE0966"/>
    <w:rsid w:val="00FE2291"/>
    <w:rsid w:val="00FE2715"/>
    <w:rsid w:val="00FE2CA0"/>
    <w:rsid w:val="00FE2D46"/>
    <w:rsid w:val="00FE2E9B"/>
    <w:rsid w:val="00FE2F1B"/>
    <w:rsid w:val="00FE3086"/>
    <w:rsid w:val="00FE32D5"/>
    <w:rsid w:val="00FE4E1B"/>
    <w:rsid w:val="00FE696E"/>
    <w:rsid w:val="00FE7D4D"/>
    <w:rsid w:val="00FF0196"/>
    <w:rsid w:val="00FF04E3"/>
    <w:rsid w:val="00FF054E"/>
    <w:rsid w:val="00FF13B7"/>
    <w:rsid w:val="00FF15BE"/>
    <w:rsid w:val="00FF238B"/>
    <w:rsid w:val="00FF23C0"/>
    <w:rsid w:val="00FF35D6"/>
    <w:rsid w:val="00FF3A39"/>
    <w:rsid w:val="00FF40C6"/>
    <w:rsid w:val="00FF5E11"/>
    <w:rsid w:val="00FF64F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3785" fill="f" fillcolor="white" strokecolor="gray">
      <v:fill color="white" opacity="26214f" on="f"/>
      <v:stroke dashstyle="1 1" color="gray" insetpen="t"/>
      <v:shadow color="#ccc"/>
      <v:textbox inset="2.88pt,2.88pt,2.88pt,2.88pt"/>
      <o:colormru v:ext="edit" colors="#6ff,#1ef623"/>
    </o:shapedefaults>
    <o:shapelayout v:ext="edit">
      <o:idmap v:ext="edit" data="1,2,3"/>
    </o:shapelayout>
  </w:shapeDefaults>
  <w:decimalSymbol w:val="."/>
  <w:listSeparator w:val=","/>
  <w14:docId w14:val="6BD4B8BF"/>
  <w15:docId w15:val="{D4B742E9-B0BC-416D-AD04-7D08746B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B5C"/>
    <w:pPr>
      <w:bidi/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6B5C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B5C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B5C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6B5C"/>
    <w:pPr>
      <w:keepNext/>
      <w:keepLines/>
      <w:bidi w:val="0"/>
      <w:spacing w:before="200" w:after="0"/>
      <w:outlineLvl w:val="3"/>
    </w:pPr>
    <w:rPr>
      <w:rFonts w:ascii="Cambria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6B5C"/>
    <w:pPr>
      <w:keepNext/>
      <w:keepLines/>
      <w:bidi w:val="0"/>
      <w:spacing w:before="200" w:after="0"/>
      <w:outlineLvl w:val="4"/>
    </w:pPr>
    <w:rPr>
      <w:rFonts w:ascii="Cambria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5"/>
    </w:pPr>
    <w:rPr>
      <w:rFonts w:ascii="Cambria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7"/>
    </w:pPr>
    <w:rPr>
      <w:rFonts w:ascii="Cambria" w:hAnsi="Cambria" w:cs="Times New Roman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aliases w:val=" Char,Char"/>
    <w:basedOn w:val="Normal"/>
    <w:link w:val="BalloonTextChar"/>
    <w:uiPriority w:val="99"/>
    <w:unhideWhenUsed/>
    <w:rsid w:val="00FB69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aliases w:val=" Char Char,Char Char"/>
    <w:link w:val="BalloonText"/>
    <w:uiPriority w:val="99"/>
    <w:rsid w:val="00FB69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5C6B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5C6B5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54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549"/>
  </w:style>
  <w:style w:type="character" w:styleId="FootnoteReference">
    <w:name w:val="footnote reference"/>
    <w:uiPriority w:val="99"/>
    <w:semiHidden/>
    <w:unhideWhenUsed/>
    <w:rsid w:val="001B4549"/>
    <w:rPr>
      <w:vertAlign w:val="superscript"/>
    </w:rPr>
  </w:style>
  <w:style w:type="character" w:styleId="Strong">
    <w:name w:val="Strong"/>
    <w:uiPriority w:val="22"/>
    <w:qFormat/>
    <w:rsid w:val="005C6B5C"/>
    <w:rPr>
      <w:b/>
      <w:bCs/>
    </w:rPr>
  </w:style>
  <w:style w:type="character" w:customStyle="1" w:styleId="Heading3Char">
    <w:name w:val="Heading 3 Char"/>
    <w:link w:val="Heading3"/>
    <w:uiPriority w:val="9"/>
    <w:rsid w:val="005C6B5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5C6B5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5C6B5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5C6B5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5C6B5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5C6B5C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5C6B5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C6B5C"/>
    <w:pPr>
      <w:bidi w:val="0"/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C6B5C"/>
    <w:pPr>
      <w:pBdr>
        <w:bottom w:val="single" w:sz="8" w:space="4" w:color="4F81BD"/>
      </w:pBdr>
      <w:bidi w:val="0"/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C6B5C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B5C"/>
    <w:pPr>
      <w:numPr>
        <w:ilvl w:val="1"/>
      </w:numPr>
      <w:bidi w:val="0"/>
    </w:pPr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5C6B5C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5C6B5C"/>
    <w:rPr>
      <w:i/>
      <w:iCs/>
    </w:rPr>
  </w:style>
  <w:style w:type="paragraph" w:styleId="NoSpacing">
    <w:name w:val="No Spacing"/>
    <w:uiPriority w:val="1"/>
    <w:qFormat/>
    <w:rsid w:val="005C6B5C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5C6B5C"/>
    <w:pPr>
      <w:bidi w:val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C6B5C"/>
    <w:pPr>
      <w:bidi w:val="0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5C6B5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B5C"/>
    <w:pPr>
      <w:pBdr>
        <w:bottom w:val="single" w:sz="4" w:space="4" w:color="4F81BD"/>
      </w:pBdr>
      <w:bidi w:val="0"/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5C6B5C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5C6B5C"/>
    <w:rPr>
      <w:i/>
      <w:iCs/>
      <w:color w:val="808080"/>
    </w:rPr>
  </w:style>
  <w:style w:type="character" w:styleId="IntenseEmphasis">
    <w:name w:val="Intense Emphasis"/>
    <w:uiPriority w:val="21"/>
    <w:qFormat/>
    <w:rsid w:val="005C6B5C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5C6B5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5C6B5C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5C6B5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C6B5C"/>
    <w:pPr>
      <w:bidi w:val="0"/>
      <w:outlineLvl w:val="9"/>
    </w:pPr>
  </w:style>
  <w:style w:type="character" w:styleId="CommentReference">
    <w:name w:val="annotation reference"/>
    <w:uiPriority w:val="99"/>
    <w:semiHidden/>
    <w:unhideWhenUsed/>
    <w:rsid w:val="004B5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55A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B55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5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55A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921AE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921AE"/>
    <w:rPr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6C38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-Accent11">
    <w:name w:val="Light Shading - Accent 11"/>
    <w:basedOn w:val="TableNormal"/>
    <w:uiPriority w:val="60"/>
    <w:rsid w:val="00D946D3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F31146"/>
    <w:pPr>
      <w:tabs>
        <w:tab w:val="right" w:leader="dot" w:pos="10456"/>
      </w:tabs>
      <w:bidi w:val="0"/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3870"/>
    <w:pPr>
      <w:tabs>
        <w:tab w:val="right" w:leader="dot" w:pos="10456"/>
      </w:tabs>
      <w:bidi w:val="0"/>
      <w:spacing w:after="0"/>
    </w:pPr>
    <w:rPr>
      <w:rFonts w:asciiTheme="minorHAnsi" w:hAnsiTheme="minorHAnsi"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C10DA"/>
    <w:pPr>
      <w:spacing w:after="0"/>
      <w:ind w:left="220"/>
    </w:pPr>
    <w:rPr>
      <w:rFonts w:asciiTheme="minorHAnsi" w:hAnsiTheme="minorHAnsi" w:cs="Times New Roman"/>
      <w:sz w:val="20"/>
      <w:szCs w:val="24"/>
      <w:lang w:bidi="ar-SA"/>
    </w:rPr>
  </w:style>
  <w:style w:type="character" w:styleId="Hyperlink">
    <w:name w:val="Hyperlink"/>
    <w:uiPriority w:val="99"/>
    <w:unhideWhenUsed/>
    <w:rsid w:val="00AC10DA"/>
    <w:rPr>
      <w:color w:val="0000FF"/>
      <w:u w:val="single"/>
    </w:rPr>
  </w:style>
  <w:style w:type="table" w:styleId="LightList-Accent5">
    <w:name w:val="Light List Accent 5"/>
    <w:basedOn w:val="TableNormal"/>
    <w:uiPriority w:val="61"/>
    <w:rsid w:val="007821BC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styleId="FollowedHyperlink">
    <w:name w:val="FollowedHyperlink"/>
    <w:uiPriority w:val="99"/>
    <w:semiHidden/>
    <w:unhideWhenUsed/>
    <w:rsid w:val="005E162A"/>
    <w:rPr>
      <w:color w:val="800080"/>
      <w:u w:val="single"/>
    </w:rPr>
  </w:style>
  <w:style w:type="paragraph" w:styleId="NormalWeb">
    <w:name w:val="Normal (Web)"/>
    <w:basedOn w:val="Normal"/>
    <w:uiPriority w:val="99"/>
    <w:rsid w:val="00D82825"/>
    <w:pPr>
      <w:bidi w:val="0"/>
      <w:spacing w:before="100" w:beforeAutospacing="1" w:after="100" w:afterAutospacing="1"/>
    </w:pPr>
  </w:style>
  <w:style w:type="paragraph" w:customStyle="1" w:styleId="Default">
    <w:name w:val="Default"/>
    <w:rsid w:val="001644B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23925"/>
    <w:pPr>
      <w:spacing w:after="0"/>
      <w:ind w:left="440"/>
    </w:pPr>
    <w:rPr>
      <w:rFonts w:asciiTheme="minorHAnsi" w:hAnsiTheme="minorHAnsi"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23925"/>
    <w:pPr>
      <w:spacing w:after="0"/>
      <w:ind w:left="660"/>
    </w:pPr>
    <w:rPr>
      <w:rFonts w:asciiTheme="minorHAnsi" w:hAnsiTheme="minorHAnsi"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23925"/>
    <w:pPr>
      <w:spacing w:after="0"/>
      <w:ind w:left="880"/>
    </w:pPr>
    <w:rPr>
      <w:rFonts w:asciiTheme="minorHAnsi" w:hAnsiTheme="minorHAnsi"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23925"/>
    <w:pPr>
      <w:spacing w:after="0"/>
      <w:ind w:left="1100"/>
    </w:pPr>
    <w:rPr>
      <w:rFonts w:asciiTheme="minorHAnsi" w:hAnsiTheme="minorHAnsi"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23925"/>
    <w:pPr>
      <w:spacing w:after="0"/>
      <w:ind w:left="1320"/>
    </w:pPr>
    <w:rPr>
      <w:rFonts w:asciiTheme="minorHAnsi" w:hAnsiTheme="minorHAnsi"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23925"/>
    <w:pPr>
      <w:spacing w:after="0"/>
      <w:ind w:left="1540"/>
    </w:pPr>
    <w:rPr>
      <w:rFonts w:asciiTheme="minorHAnsi" w:hAnsiTheme="minorHAnsi" w:cs="Times New Roman"/>
      <w:sz w:val="20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090921"/>
    <w:pPr>
      <w:spacing w:after="200" w:line="276" w:lineRule="auto"/>
    </w:pPr>
    <w:rPr>
      <w:sz w:val="22"/>
      <w:szCs w:val="22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26261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6C691D"/>
    <w:pPr>
      <w:bidi w:val="0"/>
      <w:spacing w:after="160" w:line="259" w:lineRule="auto"/>
    </w:pPr>
    <w:rPr>
      <w:rFonts w:asciiTheme="minorHAnsi" w:eastAsiaTheme="minorHAnsi" w:hAnsiTheme="minorHAnsi" w:cstheme="minorBid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687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894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92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211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1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5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679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775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15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620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12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958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87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46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10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74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49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79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048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556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3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69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8910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80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2025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0347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3424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55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57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98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37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90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395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60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642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7973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189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2536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32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4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61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7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536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2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67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77420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7214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0597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859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2256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60D72-6B61-49B4-9F6F-89A9D9FA6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1</TotalTime>
  <Pages>8</Pages>
  <Words>1109</Words>
  <Characters>632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ghada hamed ali</cp:lastModifiedBy>
  <cp:revision>833</cp:revision>
  <cp:lastPrinted>2020-04-13T01:15:00Z</cp:lastPrinted>
  <dcterms:created xsi:type="dcterms:W3CDTF">2011-05-14T00:45:00Z</dcterms:created>
  <dcterms:modified xsi:type="dcterms:W3CDTF">2022-10-26T23:29:00Z</dcterms:modified>
</cp:coreProperties>
</file>